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36DC" w:rsidRPr="007A5C0D" w:rsidRDefault="006A36B9" w:rsidP="006A36B9">
      <w:pPr>
        <w:pStyle w:val="Heading3"/>
        <w:jc w:val="center"/>
        <w:rPr>
          <w:lang w:val="nl-NL"/>
        </w:rPr>
      </w:pPr>
      <w:r>
        <w:rPr>
          <w:lang w:val="en-GB"/>
        </w:rPr>
        <w:t>Start</w:t>
      </w:r>
      <w:r w:rsidRPr="00D236DC">
        <w:rPr>
          <w:lang w:val="en-GB"/>
        </w:rPr>
        <w:t>cohort 20</w:t>
      </w:r>
      <w:sdt>
        <w:sdtPr>
          <w:rPr>
            <w:lang w:val="en-GB"/>
          </w:rPr>
          <w:id w:val="1075243950"/>
          <w:placeholder>
            <w:docPart w:val="EAB98AB7E0FB45579C98A22A0675E8E6"/>
          </w:placeholder>
        </w:sdtPr>
        <w:sdtEndPr/>
        <w:sdtContent>
          <w:sdt>
            <w:sdtPr>
              <w:rPr>
                <w:sz w:val="16"/>
                <w:lang w:val="en-GB"/>
              </w:rPr>
              <w:id w:val="-488945085"/>
              <w:placeholder>
                <w:docPart w:val="6F3D9B665EC8498BBCE96FB33152053C"/>
              </w:placeholder>
              <w:showingPlcHdr/>
            </w:sdtPr>
            <w:sdtEndPr/>
            <w:sdtContent>
              <w:r w:rsidRPr="00696EA6">
                <w:rPr>
                  <w:rStyle w:val="PlaceholderText"/>
                  <w:lang w:val="nl-NL"/>
                </w:rPr>
                <w:t>XX</w:t>
              </w:r>
            </w:sdtContent>
          </w:sdt>
        </w:sdtContent>
      </w:sdt>
      <w:r w:rsidRPr="00D236DC">
        <w:rPr>
          <w:lang w:val="en-GB"/>
        </w:rPr>
        <w:t>-20</w:t>
      </w:r>
      <w:sdt>
        <w:sdtPr>
          <w:rPr>
            <w:sz w:val="16"/>
            <w:lang w:val="en-GB"/>
          </w:rPr>
          <w:id w:val="-743560241"/>
          <w:placeholder>
            <w:docPart w:val="69D9A58D0CE2420F8A6F608FD3BD7B63"/>
          </w:placeholder>
          <w:showingPlcHdr/>
        </w:sdtPr>
        <w:sdtEndPr/>
        <w:sdtContent>
          <w:r w:rsidRPr="00696EA6">
            <w:rPr>
              <w:rStyle w:val="PlaceholderText"/>
              <w:lang w:val="nl-NL"/>
            </w:rPr>
            <w:t>XX</w:t>
          </w:r>
        </w:sdtContent>
      </w:sdt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696EA6" w:rsidTr="00D236DC">
        <w:tc>
          <w:tcPr>
            <w:tcW w:w="9062" w:type="dxa"/>
          </w:tcPr>
          <w:p w:rsidR="00D236DC" w:rsidRDefault="00D236DC" w:rsidP="00013B09">
            <w:pPr>
              <w:pStyle w:val="Heading1"/>
              <w:rPr>
                <w:lang w:val="nl-NL"/>
              </w:rPr>
            </w:pPr>
            <w:r w:rsidRPr="007A5C0D">
              <w:rPr>
                <w:lang w:val="nl-NL"/>
              </w:rPr>
              <w:t>Algemee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10"/>
              <w:gridCol w:w="6826"/>
            </w:tblGrid>
            <w:tr w:rsidR="00013B09" w:rsidRPr="00696EA6" w:rsidTr="00013B09">
              <w:tc>
                <w:tcPr>
                  <w:tcW w:w="2010" w:type="dxa"/>
                </w:tcPr>
                <w:p w:rsidR="00013B09" w:rsidRPr="007A5C0D" w:rsidRDefault="00013B0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Naam:</w:t>
                  </w:r>
                </w:p>
              </w:tc>
              <w:sdt>
                <w:sdtPr>
                  <w:rPr>
                    <w:lang w:val="nl-NL"/>
                  </w:rPr>
                  <w:id w:val="-1832511670"/>
                  <w:placeholder>
                    <w:docPart w:val="4268F6FACC624BA589B524792B88671C"/>
                  </w:placeholder>
                </w:sdtPr>
                <w:sdtEndPr/>
                <w:sdtContent>
                  <w:sdt>
                    <w:sdtPr>
                      <w:rPr>
                        <w:lang w:val="nl-NL"/>
                      </w:rPr>
                      <w:id w:val="-638031842"/>
                      <w:placeholder>
                        <w:docPart w:val="B81828C97F094A398908CF170868247E"/>
                      </w:placeholder>
                      <w:showingPlcHdr/>
                    </w:sdtPr>
                    <w:sdtEndPr/>
                    <w:sdtContent>
                      <w:tc>
                        <w:tcPr>
                          <w:tcW w:w="6826" w:type="dxa"/>
                        </w:tcPr>
                        <w:p w:rsidR="00013B09" w:rsidRPr="00696EA6" w:rsidRDefault="006A36B9" w:rsidP="006A36B9">
                          <w:pPr>
                            <w:rPr>
                              <w:lang w:val="en-GB"/>
                            </w:rPr>
                          </w:pPr>
                          <w:r w:rsidRPr="00171426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tc>
                    </w:sdtContent>
                  </w:sdt>
                </w:sdtContent>
              </w:sdt>
            </w:tr>
            <w:tr w:rsidR="00013B09" w:rsidRPr="00696EA6" w:rsidTr="00013B09">
              <w:tc>
                <w:tcPr>
                  <w:tcW w:w="2010" w:type="dxa"/>
                </w:tcPr>
                <w:p w:rsidR="00013B09" w:rsidRPr="007A5C0D" w:rsidRDefault="00013B0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Studentnummer:</w:t>
                  </w:r>
                </w:p>
              </w:tc>
              <w:sdt>
                <w:sdtPr>
                  <w:rPr>
                    <w:lang w:val="nl-NL"/>
                  </w:rPr>
                  <w:id w:val="-970673593"/>
                  <w:placeholder>
                    <w:docPart w:val="DC0A00462E0B4A37A1D5E09E9CF532E1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013B0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13B09" w:rsidRPr="00696EA6" w:rsidTr="00013B09">
              <w:tc>
                <w:tcPr>
                  <w:tcW w:w="2010" w:type="dxa"/>
                </w:tcPr>
                <w:p w:rsidR="00013B09" w:rsidRPr="007A5C0D" w:rsidRDefault="00013B09" w:rsidP="00013B09">
                  <w:pPr>
                    <w:pStyle w:val="Heading2"/>
                    <w:rPr>
                      <w:lang w:val="nl-NL"/>
                    </w:rPr>
                  </w:pPr>
                  <w:r>
                    <w:rPr>
                      <w:lang w:val="nl-NL"/>
                    </w:rPr>
                    <w:t>Opleiding:</w:t>
                  </w:r>
                </w:p>
              </w:tc>
              <w:sdt>
                <w:sdtPr>
                  <w:rPr>
                    <w:lang w:val="nl-NL"/>
                  </w:rPr>
                  <w:id w:val="-1153671696"/>
                  <w:placeholder>
                    <w:docPart w:val="A081C94EA6CD494185FA7D4E60079247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013B0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013B09" w:rsidRPr="00696EA6" w:rsidRDefault="00013B09" w:rsidP="00013B09">
            <w:pPr>
              <w:rPr>
                <w:lang w:val="en-GB"/>
              </w:rPr>
            </w:pPr>
          </w:p>
          <w:p w:rsidR="00013B09" w:rsidRPr="00696EA6" w:rsidRDefault="00013B09" w:rsidP="00013B09">
            <w:pPr>
              <w:rPr>
                <w:lang w:val="en-GB"/>
              </w:rPr>
            </w:pPr>
          </w:p>
        </w:tc>
      </w:tr>
    </w:tbl>
    <w:p w:rsidR="00D236DC" w:rsidRPr="00696EA6" w:rsidRDefault="00D236DC" w:rsidP="00013B09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745F2" w:rsidRPr="00D20BAC" w:rsidTr="00F745F2">
        <w:tc>
          <w:tcPr>
            <w:tcW w:w="9062" w:type="dxa"/>
          </w:tcPr>
          <w:p w:rsidR="00F745F2" w:rsidRPr="00696EA6" w:rsidRDefault="00F745F2" w:rsidP="00013B09">
            <w:pPr>
              <w:rPr>
                <w:lang w:val="en-GB"/>
              </w:rPr>
            </w:pPr>
          </w:p>
          <w:p w:rsidR="00F745F2" w:rsidRDefault="00F745F2" w:rsidP="00013B09">
            <w:pPr>
              <w:rPr>
                <w:lang w:val="nl-NL"/>
              </w:rPr>
            </w:pPr>
            <w:r>
              <w:rPr>
                <w:lang w:val="nl-NL"/>
              </w:rPr>
              <w:t>Dit is:</w:t>
            </w:r>
          </w:p>
          <w:p w:rsidR="00A5276E" w:rsidRDefault="00A5276E" w:rsidP="00013B09">
            <w:pPr>
              <w:rPr>
                <w:lang w:val="nl-NL"/>
              </w:rPr>
            </w:pPr>
          </w:p>
          <w:p w:rsidR="00F745F2" w:rsidRDefault="00E12A57" w:rsidP="00013B09">
            <w:pPr>
              <w:rPr>
                <w:lang w:val="nl-NL"/>
              </w:rPr>
            </w:pPr>
            <w:sdt>
              <w:sdtPr>
                <w:rPr>
                  <w:lang w:val="nl-NL"/>
                </w:rPr>
                <w:id w:val="107902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76E">
                  <w:rPr>
                    <w:rFonts w:ascii="MS Gothic" w:eastAsia="MS Gothic" w:hAnsi="MS Gothic" w:hint="eastAsia"/>
                    <w:lang w:val="nl-NL"/>
                  </w:rPr>
                  <w:t>☐</w:t>
                </w:r>
              </w:sdtContent>
            </w:sdt>
            <w:r w:rsidR="00F745F2">
              <w:rPr>
                <w:lang w:val="nl-NL"/>
              </w:rPr>
              <w:t>mijn eerste proposal</w:t>
            </w:r>
            <w:r w:rsidR="00A5276E">
              <w:rPr>
                <w:lang w:val="nl-NL"/>
              </w:rPr>
              <w:t>.</w:t>
            </w:r>
            <w:r w:rsidR="00A5276E">
              <w:rPr>
                <w:lang w:val="nl-NL"/>
              </w:rPr>
              <w:br/>
            </w:r>
          </w:p>
          <w:p w:rsidR="00BD0D05" w:rsidRDefault="00E12A57" w:rsidP="00696EA6">
            <w:pPr>
              <w:rPr>
                <w:lang w:val="nl-NL"/>
              </w:rPr>
            </w:pPr>
            <w:sdt>
              <w:sdtPr>
                <w:rPr>
                  <w:lang w:val="nl-NL"/>
                </w:rPr>
                <w:id w:val="-64712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76E">
                  <w:rPr>
                    <w:rFonts w:ascii="MS Gothic" w:eastAsia="MS Gothic" w:hAnsi="MS Gothic" w:hint="eastAsia"/>
                    <w:lang w:val="nl-NL"/>
                  </w:rPr>
                  <w:t>☐</w:t>
                </w:r>
              </w:sdtContent>
            </w:sdt>
            <w:r w:rsidR="00F745F2">
              <w:rPr>
                <w:lang w:val="nl-NL"/>
              </w:rPr>
              <w:t xml:space="preserve">een </w:t>
            </w:r>
            <w:r w:rsidR="0063541C">
              <w:rPr>
                <w:lang w:val="nl-NL"/>
              </w:rPr>
              <w:t>wijziging</w:t>
            </w:r>
            <w:r w:rsidR="006C4789">
              <w:rPr>
                <w:lang w:val="nl-NL"/>
              </w:rPr>
              <w:t>*</w:t>
            </w:r>
            <w:r w:rsidR="0063541C">
              <w:rPr>
                <w:lang w:val="nl-NL"/>
              </w:rPr>
              <w:t xml:space="preserve"> op </w:t>
            </w:r>
            <w:r w:rsidR="00696EA6">
              <w:rPr>
                <w:lang w:val="nl-NL"/>
              </w:rPr>
              <w:t>mijn goedgekeurde proposal</w:t>
            </w:r>
            <w:r w:rsidR="0063541C">
              <w:rPr>
                <w:lang w:val="nl-NL"/>
              </w:rPr>
              <w:t xml:space="preserve">. </w:t>
            </w:r>
            <w:r w:rsidR="00A5276E">
              <w:rPr>
                <w:lang w:val="nl-NL"/>
              </w:rPr>
              <w:br/>
            </w:r>
          </w:p>
          <w:p w:rsidR="00BD0D05" w:rsidRPr="00D20BAC" w:rsidRDefault="00BD0D05" w:rsidP="00BD0D05">
            <w:pPr>
              <w:jc w:val="right"/>
              <w:rPr>
                <w:sz w:val="20"/>
                <w:szCs w:val="20"/>
                <w:lang w:val="nl-NL"/>
              </w:rPr>
            </w:pPr>
            <w:r w:rsidRPr="00D20BAC">
              <w:rPr>
                <w:sz w:val="20"/>
                <w:szCs w:val="20"/>
                <w:lang w:val="nl-NL"/>
              </w:rPr>
              <w:t>*geef de gewijzigde tekst een rode kleur.</w:t>
            </w:r>
          </w:p>
        </w:tc>
      </w:tr>
    </w:tbl>
    <w:p w:rsidR="00F745F2" w:rsidRDefault="00F745F2" w:rsidP="00013B09">
      <w:pPr>
        <w:rPr>
          <w:lang w:val="nl-NL"/>
        </w:rPr>
      </w:pPr>
    </w:p>
    <w:p w:rsidR="00013B09" w:rsidRPr="007A5C0D" w:rsidRDefault="00013B09" w:rsidP="00013B09">
      <w:pPr>
        <w:rPr>
          <w:lang w:val="nl-NL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D20BAC" w:rsidTr="00D236DC">
        <w:tc>
          <w:tcPr>
            <w:tcW w:w="9072" w:type="dxa"/>
          </w:tcPr>
          <w:p w:rsidR="00D20BAC" w:rsidRPr="00D20BAC" w:rsidRDefault="00D236DC" w:rsidP="00D20BAC">
            <w:pPr>
              <w:pStyle w:val="Heading1"/>
              <w:rPr>
                <w:lang w:val="nl-NL"/>
              </w:rPr>
            </w:pPr>
            <w:r w:rsidRPr="007A5C0D">
              <w:rPr>
                <w:lang w:val="nl-NL"/>
              </w:rPr>
              <w:t>Interfacultaire deel</w:t>
            </w:r>
            <w:r w:rsidR="00D20BAC">
              <w:rPr>
                <w:lang w:val="nl-NL"/>
              </w:rPr>
              <w:t xml:space="preserve"> </w:t>
            </w:r>
            <w:r w:rsidR="00D20BAC" w:rsidRPr="00D20BAC">
              <w:rPr>
                <w:lang w:val="nl-NL"/>
              </w:rPr>
              <w:t>(verplicht 5 of 6 EC)</w:t>
            </w:r>
          </w:p>
          <w:p w:rsidR="00D236DC" w:rsidRPr="00D20BAC" w:rsidRDefault="00D20BAC" w:rsidP="00D20BAC">
            <w:pPr>
              <w:pStyle w:val="Heading1"/>
              <w:rPr>
                <w:b w:val="0"/>
                <w:i/>
                <w:lang w:val="nl-NL"/>
              </w:rPr>
            </w:pPr>
            <w:r>
              <w:rPr>
                <w:b w:val="0"/>
                <w:i/>
                <w:sz w:val="22"/>
                <w:lang w:val="nl-NL"/>
              </w:rPr>
              <w:t>Kijk voor een overzicht van de interfacultaire HPB vakken op de Brightspace pagina van ‘</w:t>
            </w:r>
            <w:r w:rsidRPr="00D20BAC">
              <w:rPr>
                <w:b w:val="0"/>
                <w:i/>
                <w:sz w:val="22"/>
                <w:lang w:val="nl-NL"/>
              </w:rPr>
              <w:t>Honours Programme Bsc Interfacultair</w:t>
            </w:r>
            <w:r>
              <w:rPr>
                <w:b w:val="0"/>
                <w:i/>
                <w:sz w:val="22"/>
                <w:lang w:val="nl-NL"/>
              </w:rPr>
              <w:t>’ onder ‘Courses – Content -  Honoursvakken HPB</w:t>
            </w:r>
            <w:r w:rsidR="006D456D">
              <w:rPr>
                <w:b w:val="0"/>
                <w:i/>
                <w:sz w:val="22"/>
                <w:lang w:val="nl-NL"/>
              </w:rPr>
              <w:t>’</w:t>
            </w:r>
            <w:r>
              <w:rPr>
                <w:b w:val="0"/>
                <w:i/>
                <w:sz w:val="22"/>
                <w:lang w:val="nl-NL"/>
              </w:rPr>
              <w:t>.</w:t>
            </w:r>
          </w:p>
        </w:tc>
      </w:tr>
      <w:tr w:rsidR="00D236DC" w:rsidRPr="00D20BAC" w:rsidTr="00D236DC">
        <w:tc>
          <w:tcPr>
            <w:tcW w:w="9072" w:type="dxa"/>
          </w:tcPr>
          <w:p w:rsidR="00D236DC" w:rsidRPr="007A5C0D" w:rsidRDefault="00D236DC" w:rsidP="00013B09">
            <w:pPr>
              <w:pStyle w:val="Heading2"/>
              <w:rPr>
                <w:lang w:val="nl-NL"/>
              </w:rPr>
            </w:pPr>
          </w:p>
          <w:p w:rsidR="00D236DC" w:rsidRPr="007A5C0D" w:rsidRDefault="00D236DC" w:rsidP="00013B09">
            <w:pPr>
              <w:pStyle w:val="Subtitle"/>
              <w:jc w:val="center"/>
              <w:rPr>
                <w:lang w:val="nl-NL"/>
              </w:rPr>
            </w:pPr>
            <w:r w:rsidRPr="007A5C0D">
              <w:rPr>
                <w:lang w:val="nl-NL"/>
              </w:rPr>
              <w:t>Ik vul het interfacultaire deel op de volgende manier i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D236DC" w:rsidRPr="007A5C0D" w:rsidTr="00B721F9">
              <w:tc>
                <w:tcPr>
                  <w:tcW w:w="4694" w:type="dxa"/>
                </w:tcPr>
                <w:p w:rsidR="00D236DC" w:rsidRPr="007A5C0D" w:rsidRDefault="00D236DC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Vaknaam</w:t>
                  </w:r>
                </w:p>
              </w:tc>
              <w:tc>
                <w:tcPr>
                  <w:tcW w:w="1134" w:type="dxa"/>
                </w:tcPr>
                <w:p w:rsidR="00D236DC" w:rsidRPr="007A5C0D" w:rsidRDefault="00D236DC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Vakcode</w:t>
                  </w:r>
                </w:p>
              </w:tc>
              <w:tc>
                <w:tcPr>
                  <w:tcW w:w="825" w:type="dxa"/>
                </w:tcPr>
                <w:p w:rsidR="00D236DC" w:rsidRPr="007A5C0D" w:rsidRDefault="00D236DC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D236DC" w:rsidRPr="007A5C0D" w:rsidRDefault="00D236DC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Planning</w:t>
                  </w:r>
                </w:p>
              </w:tc>
            </w:tr>
            <w:tr w:rsidR="00B721F9" w:rsidRPr="00D20BAC" w:rsidTr="00B721F9">
              <w:sdt>
                <w:sdtPr>
                  <w:rPr>
                    <w:lang w:val="nl-NL"/>
                  </w:rPr>
                  <w:id w:val="251409150"/>
                  <w:placeholder>
                    <w:docPart w:val="C79241F7DA3C43B98E48CEE15F9BCDEE"/>
                  </w:placeholder>
                  <w:showingPlcHdr/>
                </w:sdtPr>
                <w:sdtEndPr/>
                <w:sdtContent>
                  <w:bookmarkStart w:id="0" w:name="_GoBack" w:displacedByCustomXml="prev"/>
                  <w:tc>
                    <w:tcPr>
                      <w:tcW w:w="4694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  <w:bookmarkEnd w:id="0" w:displacedByCustomXml="next"/>
                </w:sdtContent>
              </w:sdt>
              <w:tc>
                <w:tcPr>
                  <w:tcW w:w="1134" w:type="dxa"/>
                </w:tcPr>
                <w:p w:rsidR="00B721F9" w:rsidRPr="007A5C0D" w:rsidRDefault="00E12A57" w:rsidP="00013B09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86704288"/>
                      <w:placeholder>
                        <w:docPart w:val="9420E99A896D4213A6B2146BD62EA9D9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B721F9" w:rsidRPr="007A5C0D" w:rsidRDefault="00E12A57" w:rsidP="00013B09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421638218"/>
                      <w:placeholder>
                        <w:docPart w:val="CCAA571783D04A39AC68248DBBD5D7C8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B721F9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025171539"/>
                      <w:placeholder>
                        <w:docPart w:val="A225EFE6BF074D559E8F020CA4746DC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794442673"/>
                      <w:placeholder>
                        <w:docPart w:val="BB693C909C6A4992A846D23E8B2F2837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414124924"/>
                      <w:placeholder>
                        <w:docPart w:val="F589914D66434FD78AB325C0E5BB7D48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1995713702"/>
                  <w:placeholder>
                    <w:docPart w:val="AE6152DFA7294AE9A9302E1ED2937F1C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2094509129"/>
                      <w:placeholder>
                        <w:docPart w:val="BAC96E8DE46C4BC59A274E2695AFDFE0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923025915"/>
                      <w:placeholder>
                        <w:docPart w:val="4DCA68A9C3D243B389475127F76F5F1C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025060125"/>
                      <w:placeholder>
                        <w:docPart w:val="C0940D6F731F4D6987449CDBC8A69C6B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35842415"/>
                      <w:placeholder>
                        <w:docPart w:val="71785BD11E324CA2A8B77D120C93BC83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493911833"/>
                      <w:placeholder>
                        <w:docPart w:val="20E82A39A6214DB4B3B6A6A325AD8B6E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1788189612"/>
                  <w:placeholder>
                    <w:docPart w:val="FDBC99D0A0814E10A7E4D90A64F2E92C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579100676"/>
                      <w:placeholder>
                        <w:docPart w:val="4C778BB243E747CDAD343FDE75FDE8E1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668174154"/>
                      <w:placeholder>
                        <w:docPart w:val="A7A2978372C747A297A75C28B51ECA81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853235212"/>
                      <w:placeholder>
                        <w:docPart w:val="A7CFA2D778884696B1CAA8F15961F435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472332171"/>
                      <w:placeholder>
                        <w:docPart w:val="D34B9C764A81447E911F25AB7D69A0B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2086566904"/>
                      <w:placeholder>
                        <w:docPart w:val="A21090AAD73D45A18CF4EC6ED3B153A8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1134916539"/>
                  <w:placeholder>
                    <w:docPart w:val="7C43D91907A04C22B3D383D28AF6678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988150480"/>
                      <w:placeholder>
                        <w:docPart w:val="1A0610145AAD49A68D86C51307A97B05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3792045"/>
                      <w:placeholder>
                        <w:docPart w:val="434256CA57224D248DD4F287D3D23550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090593575"/>
                      <w:placeholder>
                        <w:docPart w:val="2535EE716D394070B7120E4FE895CE53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874924135"/>
                      <w:placeholder>
                        <w:docPart w:val="8A78D36775BC4F7CAE8E0CF35A309AC9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586840518"/>
                      <w:placeholder>
                        <w:docPart w:val="A7209709E8F34DDD86BFE5653A5F6D25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350307947"/>
                  <w:placeholder>
                    <w:docPart w:val="05E7936219DD48F0A183B7E18FD92459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830134859"/>
                      <w:placeholder>
                        <w:docPart w:val="D8BD5FEE77554997B678AE64BF76525B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765074173"/>
                      <w:placeholder>
                        <w:docPart w:val="0892685CF22B4C0688CEBC61F57C792D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270678607"/>
                      <w:placeholder>
                        <w:docPart w:val="B42B9DD5702A4403A11966765FD0F076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130903117"/>
                      <w:placeholder>
                        <w:docPart w:val="5991BCF363764B58B12A2FC2B8438791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771354667"/>
                      <w:placeholder>
                        <w:docPart w:val="E939B91141054ABB9B3C6C1825F6345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940376742"/>
                  <w:placeholder>
                    <w:docPart w:val="2E71B80138894C69A162A3D089D74A91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905139995"/>
                      <w:placeholder>
                        <w:docPart w:val="D2D2CEF8D4094008BF719C9477A78F94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372884354"/>
                      <w:placeholder>
                        <w:docPart w:val="FDF9B128263642879EFD97462D785B45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57655465"/>
                      <w:placeholder>
                        <w:docPart w:val="CE2744156D894603A6D1BCCF89D7DA0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727422994"/>
                      <w:placeholder>
                        <w:docPart w:val="CDC54AF851594C22AA2621FAED6309D7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544011242"/>
                      <w:placeholder>
                        <w:docPart w:val="07F9623379E343F2A110196A64BC2980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430442841"/>
                  <w:placeholder>
                    <w:docPart w:val="5AEE0184AE534781861D4E4368976D0B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04863795"/>
                      <w:placeholder>
                        <w:docPart w:val="0CD9BDD4830F405FA04EA9CC9DC4AFE5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636843505"/>
                      <w:placeholder>
                        <w:docPart w:val="8BEB64DCAF6C47DC88B4AE5A228A82B0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17491783"/>
                      <w:placeholder>
                        <w:docPart w:val="C2FE2EBBA0C94BC2A7D0CEE45537BC4B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440517939"/>
                      <w:placeholder>
                        <w:docPart w:val="CCDFA0E9A1EF4C6A8CBD9D9E02FEF78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725139287"/>
                      <w:placeholder>
                        <w:docPart w:val="89596858B56146FCAF2367297AC06143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D236DC" w:rsidRPr="007A5C0D" w:rsidRDefault="00D236DC" w:rsidP="00013B09">
            <w:pPr>
              <w:rPr>
                <w:lang w:val="nl-NL"/>
              </w:rPr>
            </w:pPr>
          </w:p>
          <w:p w:rsidR="00D236DC" w:rsidRPr="007A5C0D" w:rsidRDefault="00D236DC" w:rsidP="00013B09">
            <w:pPr>
              <w:rPr>
                <w:lang w:val="nl-NL"/>
              </w:rPr>
            </w:pPr>
          </w:p>
        </w:tc>
      </w:tr>
    </w:tbl>
    <w:p w:rsidR="00D236DC" w:rsidRDefault="00D236DC" w:rsidP="00013B09">
      <w:pPr>
        <w:rPr>
          <w:lang w:val="nl-NL"/>
        </w:rPr>
      </w:pPr>
    </w:p>
    <w:p w:rsidR="00013B09" w:rsidRPr="007A5C0D" w:rsidRDefault="00013B09" w:rsidP="00013B09">
      <w:pPr>
        <w:rPr>
          <w:lang w:val="nl-NL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D236DC" w:rsidRPr="007A5C0D" w:rsidTr="00D236DC">
        <w:tc>
          <w:tcPr>
            <w:tcW w:w="9062" w:type="dxa"/>
          </w:tcPr>
          <w:p w:rsidR="00D236DC" w:rsidRPr="007A5C0D" w:rsidRDefault="00D236DC" w:rsidP="00013B09">
            <w:pPr>
              <w:pStyle w:val="Heading1"/>
              <w:rPr>
                <w:lang w:val="nl-NL"/>
              </w:rPr>
            </w:pPr>
            <w:r w:rsidRPr="007A5C0D">
              <w:rPr>
                <w:lang w:val="nl-NL"/>
              </w:rPr>
              <w:t>Facultaire deel</w:t>
            </w:r>
            <w:r w:rsidR="00D20BAC">
              <w:rPr>
                <w:lang w:val="nl-NL"/>
              </w:rPr>
              <w:t xml:space="preserve"> </w:t>
            </w:r>
            <w:r w:rsidR="00D20BAC" w:rsidRPr="00D20BAC">
              <w:rPr>
                <w:lang w:val="nl-NL"/>
              </w:rPr>
              <w:t>(14 of 15 EC)</w:t>
            </w:r>
          </w:p>
        </w:tc>
      </w:tr>
      <w:tr w:rsidR="00D236DC" w:rsidRPr="00D20BAC" w:rsidTr="00D236DC">
        <w:tc>
          <w:tcPr>
            <w:tcW w:w="9062" w:type="dxa"/>
          </w:tcPr>
          <w:p w:rsidR="00D236DC" w:rsidRPr="007A5C0D" w:rsidRDefault="00D236DC" w:rsidP="00013B09">
            <w:pPr>
              <w:rPr>
                <w:lang w:val="nl-NL"/>
              </w:rPr>
            </w:pPr>
          </w:p>
          <w:p w:rsidR="00D236DC" w:rsidRPr="007A5C0D" w:rsidRDefault="00D236DC" w:rsidP="00013B09">
            <w:pPr>
              <w:pStyle w:val="Subtitle"/>
              <w:jc w:val="center"/>
              <w:rPr>
                <w:lang w:val="nl-NL"/>
              </w:rPr>
            </w:pPr>
            <w:r w:rsidRPr="007A5C0D">
              <w:rPr>
                <w:lang w:val="nl-NL"/>
              </w:rPr>
              <w:t>Ik vul het facultaire deel op de volgende manier i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6"/>
              <w:gridCol w:w="4814"/>
              <w:gridCol w:w="3566"/>
            </w:tblGrid>
            <w:tr w:rsidR="00D236DC" w:rsidRPr="00D20BAC" w:rsidTr="00B721F9">
              <w:sdt>
                <w:sdtPr>
                  <w:rPr>
                    <w:lang w:val="nl-NL"/>
                  </w:rPr>
                  <w:id w:val="881757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D236DC" w:rsidRPr="007A5C0D" w:rsidRDefault="00D236DC" w:rsidP="00013B09">
                      <w:pPr>
                        <w:rPr>
                          <w:lang w:val="nl-NL"/>
                        </w:rPr>
                      </w:pPr>
                      <w:r w:rsidRPr="007A5C0D">
                        <w:rPr>
                          <w:rFonts w:ascii="MS Gothic" w:eastAsia="MS Gothic" w:hAnsi="MS Gothic"/>
                          <w:lang w:val="nl-N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14" w:type="dxa"/>
                </w:tcPr>
                <w:p w:rsidR="00D236DC" w:rsidRPr="007A5C0D" w:rsidRDefault="00D236DC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Opdracht</w:t>
                  </w:r>
                </w:p>
              </w:tc>
              <w:tc>
                <w:tcPr>
                  <w:tcW w:w="3566" w:type="dxa"/>
                </w:tcPr>
                <w:p w:rsidR="00D236DC" w:rsidRPr="007A5C0D" w:rsidRDefault="00D236DC" w:rsidP="00013B09">
                  <w:pPr>
                    <w:rPr>
                      <w:rStyle w:val="Strong"/>
                      <w:sz w:val="20"/>
                      <w:lang w:val="nl-NL"/>
                    </w:rPr>
                  </w:pPr>
                  <w:r w:rsidRPr="007A5C0D">
                    <w:rPr>
                      <w:rStyle w:val="Strong"/>
                      <w:sz w:val="20"/>
                      <w:lang w:val="nl-NL"/>
                    </w:rPr>
                    <w:t>Vul blz. 2 &amp; 5 van dit proposal in</w:t>
                  </w:r>
                </w:p>
              </w:tc>
            </w:tr>
            <w:tr w:rsidR="00D236DC" w:rsidRPr="00D20BAC" w:rsidTr="00B721F9">
              <w:sdt>
                <w:sdtPr>
                  <w:rPr>
                    <w:lang w:val="nl-NL"/>
                  </w:rPr>
                  <w:id w:val="-11158314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D236DC" w:rsidRPr="007A5C0D" w:rsidRDefault="00D236DC" w:rsidP="00013B09">
                      <w:pPr>
                        <w:rPr>
                          <w:lang w:val="nl-NL"/>
                        </w:rPr>
                      </w:pPr>
                      <w:r w:rsidRPr="007A5C0D">
                        <w:rPr>
                          <w:rFonts w:ascii="MS Gothic" w:eastAsia="MS Gothic" w:hAnsi="MS Gothic"/>
                          <w:lang w:val="nl-N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14" w:type="dxa"/>
                </w:tcPr>
                <w:p w:rsidR="00D236DC" w:rsidRPr="007A5C0D" w:rsidRDefault="00D236DC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Vakkenpakket</w:t>
                  </w:r>
                </w:p>
              </w:tc>
              <w:tc>
                <w:tcPr>
                  <w:tcW w:w="3566" w:type="dxa"/>
                </w:tcPr>
                <w:p w:rsidR="00D236DC" w:rsidRPr="007A5C0D" w:rsidRDefault="00D236DC" w:rsidP="00013B09">
                  <w:pPr>
                    <w:rPr>
                      <w:rStyle w:val="Strong"/>
                      <w:sz w:val="20"/>
                      <w:lang w:val="nl-NL"/>
                    </w:rPr>
                  </w:pPr>
                  <w:r w:rsidRPr="007A5C0D">
                    <w:rPr>
                      <w:rStyle w:val="Strong"/>
                      <w:sz w:val="20"/>
                      <w:lang w:val="nl-NL"/>
                    </w:rPr>
                    <w:t>Vul blz. 3 &amp; 5 van dit proposal in</w:t>
                  </w:r>
                </w:p>
              </w:tc>
            </w:tr>
            <w:tr w:rsidR="00D236DC" w:rsidRPr="00D20BAC" w:rsidTr="00B721F9">
              <w:sdt>
                <w:sdtPr>
                  <w:rPr>
                    <w:lang w:val="nl-NL"/>
                  </w:rPr>
                  <w:id w:val="121253388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D236DC" w:rsidRPr="007A5C0D" w:rsidRDefault="00D236DC" w:rsidP="00013B09">
                      <w:pPr>
                        <w:rPr>
                          <w:lang w:val="nl-NL"/>
                        </w:rPr>
                      </w:pPr>
                      <w:r w:rsidRPr="007A5C0D">
                        <w:rPr>
                          <w:rFonts w:ascii="MS Gothic" w:eastAsia="MS Gothic" w:hAnsi="MS Gothic"/>
                          <w:lang w:val="nl-N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814" w:type="dxa"/>
                </w:tcPr>
                <w:p w:rsidR="00D236DC" w:rsidRPr="007A5C0D" w:rsidRDefault="00D236DC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Combinatie opdracht en vakkenpakket</w:t>
                  </w:r>
                </w:p>
              </w:tc>
              <w:tc>
                <w:tcPr>
                  <w:tcW w:w="3566" w:type="dxa"/>
                </w:tcPr>
                <w:p w:rsidR="00D236DC" w:rsidRPr="007A5C0D" w:rsidRDefault="00D236DC" w:rsidP="00013B09">
                  <w:pPr>
                    <w:rPr>
                      <w:rStyle w:val="Strong"/>
                      <w:sz w:val="20"/>
                      <w:lang w:val="nl-NL"/>
                    </w:rPr>
                  </w:pPr>
                  <w:r w:rsidRPr="007A5C0D">
                    <w:rPr>
                      <w:rStyle w:val="Strong"/>
                      <w:sz w:val="20"/>
                      <w:lang w:val="nl-NL"/>
                    </w:rPr>
                    <w:t>Vul blz. 4 &amp; 5 van dit proposal in</w:t>
                  </w:r>
                </w:p>
              </w:tc>
            </w:tr>
          </w:tbl>
          <w:p w:rsidR="00D236DC" w:rsidRPr="007A5C0D" w:rsidRDefault="00D236DC" w:rsidP="00013B09">
            <w:pPr>
              <w:rPr>
                <w:lang w:val="nl-NL"/>
              </w:rPr>
            </w:pPr>
          </w:p>
        </w:tc>
      </w:tr>
      <w:tr w:rsidR="00B721F9" w:rsidRPr="007A5C0D" w:rsidTr="00B721F9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</w:tcPr>
          <w:p w:rsidR="00B721F9" w:rsidRPr="007A5C0D" w:rsidRDefault="00B721F9" w:rsidP="00013B09">
            <w:pPr>
              <w:pStyle w:val="Heading1"/>
              <w:rPr>
                <w:lang w:val="nl-NL"/>
              </w:rPr>
            </w:pPr>
            <w:r w:rsidRPr="007A5C0D">
              <w:rPr>
                <w:lang w:val="nl-NL"/>
              </w:rPr>
              <w:lastRenderedPageBreak/>
              <w:t>Opdracht</w:t>
            </w:r>
          </w:p>
        </w:tc>
      </w:tr>
      <w:tr w:rsidR="00B721F9" w:rsidRPr="00696EA6" w:rsidTr="00A778B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12449"/>
        </w:trPr>
        <w:tc>
          <w:tcPr>
            <w:tcW w:w="9062" w:type="dxa"/>
          </w:tcPr>
          <w:p w:rsidR="00B721F9" w:rsidRPr="007A5C0D" w:rsidRDefault="00B721F9" w:rsidP="00013B09">
            <w:pPr>
              <w:rPr>
                <w:lang w:val="nl-N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10"/>
              <w:gridCol w:w="6826"/>
            </w:tblGrid>
            <w:tr w:rsidR="00B721F9" w:rsidRPr="00696EA6" w:rsidTr="00B721F9">
              <w:tc>
                <w:tcPr>
                  <w:tcW w:w="2010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Organisatie</w:t>
                  </w:r>
                </w:p>
              </w:tc>
              <w:sdt>
                <w:sdtPr>
                  <w:rPr>
                    <w:lang w:val="nl-NL"/>
                  </w:rPr>
                  <w:id w:val="2097751380"/>
                  <w:placeholder>
                    <w:docPart w:val="706518C3E6B448AC910AA0C8DBCCFFF0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696EA6" w:rsidTr="00B721F9">
              <w:tc>
                <w:tcPr>
                  <w:tcW w:w="2010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Aantal EC:</w:t>
                  </w:r>
                </w:p>
              </w:tc>
              <w:sdt>
                <w:sdtPr>
                  <w:rPr>
                    <w:lang w:val="nl-NL"/>
                  </w:rPr>
                  <w:id w:val="1165593415"/>
                  <w:placeholder>
                    <w:docPart w:val="7FE225D9FE5C416F92699163B7C3FB69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696EA6" w:rsidTr="00B721F9">
              <w:tc>
                <w:tcPr>
                  <w:tcW w:w="2010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TU-begeleider:</w:t>
                  </w:r>
                </w:p>
              </w:tc>
              <w:sdt>
                <w:sdtPr>
                  <w:rPr>
                    <w:lang w:val="nl-NL"/>
                  </w:rPr>
                  <w:id w:val="-1864277060"/>
                  <w:placeholder>
                    <w:docPart w:val="31EF9BEE5BCF43409AF2FFEFF046D1B9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696EA6" w:rsidRDefault="00B721F9" w:rsidP="00013B09">
            <w:pPr>
              <w:rPr>
                <w:lang w:val="en-GB"/>
              </w:rPr>
            </w:pPr>
          </w:p>
          <w:p w:rsidR="00B721F9" w:rsidRPr="007A5C0D" w:rsidRDefault="00B721F9" w:rsidP="00013B09">
            <w:pPr>
              <w:jc w:val="center"/>
              <w:rPr>
                <w:rStyle w:val="Strong"/>
                <w:lang w:val="nl-NL"/>
              </w:rPr>
            </w:pPr>
            <w:r w:rsidRPr="007A5C0D">
              <w:rPr>
                <w:rStyle w:val="Strong"/>
                <w:lang w:val="nl-NL"/>
              </w:rPr>
              <w:t>Geef een beschrijving van de opdracht in ongeveer 250 woorde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696EA6" w:rsidTr="00A778BF">
              <w:trPr>
                <w:trHeight w:val="342"/>
              </w:trPr>
              <w:sdt>
                <w:sdtPr>
                  <w:rPr>
                    <w:lang w:val="nl-NL"/>
                  </w:rPr>
                  <w:id w:val="1742219802"/>
                  <w:placeholder>
                    <w:docPart w:val="F59D56AB3CDC414FBFED237609AABC09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696EA6" w:rsidRDefault="00B721F9" w:rsidP="00013B09">
            <w:pPr>
              <w:rPr>
                <w:lang w:val="en-GB"/>
              </w:rPr>
            </w:pPr>
          </w:p>
          <w:p w:rsidR="00B721F9" w:rsidRPr="00696EA6" w:rsidRDefault="00B721F9" w:rsidP="00013B09">
            <w:pPr>
              <w:rPr>
                <w:lang w:val="en-GB"/>
              </w:rPr>
            </w:pPr>
          </w:p>
          <w:p w:rsidR="00B721F9" w:rsidRPr="00696EA6" w:rsidRDefault="00B721F9" w:rsidP="00013B09">
            <w:pPr>
              <w:rPr>
                <w:lang w:val="en-GB"/>
              </w:rPr>
            </w:pPr>
          </w:p>
        </w:tc>
      </w:tr>
      <w:tr w:rsidR="00B721F9" w:rsidRPr="007A5C0D" w:rsidTr="00B721F9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062" w:type="dxa"/>
          </w:tcPr>
          <w:p w:rsidR="00B721F9" w:rsidRPr="007A5C0D" w:rsidRDefault="00B721F9" w:rsidP="00013B09">
            <w:pPr>
              <w:pStyle w:val="Heading1"/>
              <w:rPr>
                <w:lang w:val="nl-NL"/>
              </w:rPr>
            </w:pPr>
            <w:r w:rsidRPr="007A5C0D">
              <w:rPr>
                <w:lang w:val="nl-NL"/>
              </w:rPr>
              <w:lastRenderedPageBreak/>
              <w:t>Vakkenpakket</w:t>
            </w:r>
          </w:p>
        </w:tc>
      </w:tr>
      <w:tr w:rsidR="00B721F9" w:rsidRPr="00696EA6" w:rsidTr="00A778B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9455"/>
        </w:trPr>
        <w:tc>
          <w:tcPr>
            <w:tcW w:w="9062" w:type="dxa"/>
          </w:tcPr>
          <w:p w:rsidR="00B721F9" w:rsidRPr="007A5C0D" w:rsidRDefault="00B721F9" w:rsidP="00013B09">
            <w:pPr>
              <w:rPr>
                <w:lang w:val="nl-NL"/>
              </w:rPr>
            </w:pPr>
          </w:p>
          <w:p w:rsidR="00B721F9" w:rsidRPr="007A5C0D" w:rsidRDefault="00B721F9" w:rsidP="00013B09">
            <w:pPr>
              <w:rPr>
                <w:lang w:val="nl-NL"/>
              </w:rPr>
            </w:pPr>
            <w:r w:rsidRPr="007A5C0D">
              <w:rPr>
                <w:lang w:val="nl-NL"/>
              </w:rPr>
              <w:t>Ik wil graag de volgende vakken volgen:</w:t>
            </w:r>
          </w:p>
          <w:p w:rsidR="00B721F9" w:rsidRPr="007A5C0D" w:rsidRDefault="00B721F9" w:rsidP="00013B09">
            <w:pPr>
              <w:rPr>
                <w:lang w:val="nl-N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B721F9" w:rsidRPr="007A5C0D" w:rsidTr="00B721F9">
              <w:tc>
                <w:tcPr>
                  <w:tcW w:w="4694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Vaknaam</w:t>
                  </w:r>
                </w:p>
              </w:tc>
              <w:tc>
                <w:tcPr>
                  <w:tcW w:w="1134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Vakcode</w:t>
                  </w:r>
                </w:p>
              </w:tc>
              <w:tc>
                <w:tcPr>
                  <w:tcW w:w="825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Planning</w:t>
                  </w:r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444897858"/>
                  <w:placeholder>
                    <w:docPart w:val="DA59CC5FB9864A5896BC9DBB5E8255B3"/>
                  </w:placeholder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D456D" w:rsidP="006D456D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nl-NL"/>
                        </w:rPr>
                        <w:t xml:space="preserve"> 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45158813"/>
                      <w:placeholder>
                        <w:docPart w:val="509BD9488AD342468F9CBC8E0EB81FD6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16563225"/>
                      <w:placeholder>
                        <w:docPart w:val="EF8DDABA8E2B4308AC7B03AD0EF7717E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2139447071"/>
                      <w:placeholder>
                        <w:docPart w:val="B96240A9B43A4BFDA6AC85949D590996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84444316"/>
                      <w:placeholder>
                        <w:docPart w:val="ADF7D287A44E45BE97020FDF8020CA62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47381971"/>
                      <w:placeholder>
                        <w:docPart w:val="8B91073E7F1C47D78EA96360A5D591EE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1199857655"/>
                  <w:placeholder>
                    <w:docPart w:val="21254B8840724B53898016B7410470B0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681432898"/>
                      <w:placeholder>
                        <w:docPart w:val="14F97B6F1C304B008CD157113C792C0B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120722674"/>
                      <w:placeholder>
                        <w:docPart w:val="8A861099C87842E5A997A5A501EA432A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282990835"/>
                      <w:placeholder>
                        <w:docPart w:val="0FD075151F2D44EA8C9BD72795F7E918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39250708"/>
                      <w:placeholder>
                        <w:docPart w:val="11810D2988084DF9BDE219D830F4CC58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128846516"/>
                      <w:placeholder>
                        <w:docPart w:val="CE410FD2CECA4C6EAD1A77E611CF796E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44961444"/>
                  <w:placeholder>
                    <w:docPart w:val="8EF8485D1FB641A18DDF929BA3F3B54F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356889816"/>
                      <w:placeholder>
                        <w:docPart w:val="86EEB1539FFC4C2685A4192DF8197520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624848217"/>
                      <w:placeholder>
                        <w:docPart w:val="1DF3AD56811345A38C8E8EDF6D8FB33B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57754004"/>
                      <w:placeholder>
                        <w:docPart w:val="0DA42E605D2245CDA8FDCDDF3436DD17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314760365"/>
                      <w:placeholder>
                        <w:docPart w:val="259AB09E0E164969A49B521148AFC48C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1146946823"/>
                      <w:placeholder>
                        <w:docPart w:val="03A7B9A3E004438A8E71072CF237E3C9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1140616099"/>
                  <w:placeholder>
                    <w:docPart w:val="29B278AAD89449F3B5B23AA216013F5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22417174"/>
                      <w:placeholder>
                        <w:docPart w:val="C1468478A3534E4EA1057EF3833F94D9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343897455"/>
                      <w:placeholder>
                        <w:docPart w:val="3904EF90BDD14544A5BFD210A6D1FA6C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3864157"/>
                      <w:placeholder>
                        <w:docPart w:val="A41C6A66553741E4905C5DA0CB44C5EC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438791848"/>
                      <w:placeholder>
                        <w:docPart w:val="2D57C8AE26584F5BA61C0B9428E553CC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987082011"/>
                      <w:placeholder>
                        <w:docPart w:val="CCFAB3049EAC419A8DBB91F4C8A78E3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763069896"/>
                  <w:placeholder>
                    <w:docPart w:val="A6E056241BA947FA91BAED95F23326E4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85344696"/>
                      <w:placeholder>
                        <w:docPart w:val="D46574314D594C11B16AFA65D98A305A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089654083"/>
                      <w:placeholder>
                        <w:docPart w:val="D8101E27E06A40F6A40C3AB23217647F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79677627"/>
                      <w:placeholder>
                        <w:docPart w:val="7BBF9226C39E44C480E2F50D57E99C5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861265458"/>
                      <w:placeholder>
                        <w:docPart w:val="03D0385CFA8448DCB5CE0B6184D07E02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044363746"/>
                      <w:placeholder>
                        <w:docPart w:val="2E7F970FA17345F3AB4664EA7DE3665A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1493863511"/>
                  <w:placeholder>
                    <w:docPart w:val="BFE736BE7883464A94EFBF008EA8FC73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133846751"/>
                      <w:placeholder>
                        <w:docPart w:val="5714CF1DC840495BA5CCEE893CE89790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551700516"/>
                      <w:placeholder>
                        <w:docPart w:val="61F5EBA3311647C1B53F3C654E2F499F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594021238"/>
                      <w:placeholder>
                        <w:docPart w:val="6FBA2551171A40E2AE0B52136E734606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281642578"/>
                      <w:placeholder>
                        <w:docPart w:val="32E8FA6BE9024A4DA959A53E9685F49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24683874"/>
                      <w:placeholder>
                        <w:docPart w:val="8B1262B8E51548A1A7B89AD0966FDF33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1413848562"/>
                  <w:placeholder>
                    <w:docPart w:val="77CC6E19790C4D6A8EDAFCE3CC9BE9EA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16835612"/>
                      <w:placeholder>
                        <w:docPart w:val="9AC588DEA6B24FB1AB948C404D27D0CA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674687573"/>
                      <w:placeholder>
                        <w:docPart w:val="FE4360C0B57F45F5B64AA754DBF6D098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86691116"/>
                      <w:placeholder>
                        <w:docPart w:val="0A4156BECBA24D999E0FB7176575E9A9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146173853"/>
                      <w:placeholder>
                        <w:docPart w:val="78DC82A0F239458897E0A2A5F0E3B8D8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907678886"/>
                      <w:placeholder>
                        <w:docPart w:val="2DD6E1BAC0DE4991B75EA4CBA48FFC43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1822875778"/>
                  <w:placeholder>
                    <w:docPart w:val="FC2EE20CD1854A6EBEA62676F7A0C418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089215208"/>
                      <w:placeholder>
                        <w:docPart w:val="47641FB0794145D38F4730C4FAE157E1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341384392"/>
                      <w:placeholder>
                        <w:docPart w:val="A722759D8BDF4491AB0DF51FC6B59B9F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715814034"/>
                      <w:placeholder>
                        <w:docPart w:val="FE8A28C137D6406FBC6903875566D098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339509483"/>
                      <w:placeholder>
                        <w:docPart w:val="C35B45D2B4AE4EB9B131852A363D50F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2126121118"/>
                      <w:placeholder>
                        <w:docPart w:val="984FAE9988AD437190C4B51FD217550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10268582"/>
                  <w:placeholder>
                    <w:docPart w:val="10DF52BDCF8647099F570BA56269E92B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782501979"/>
                      <w:placeholder>
                        <w:docPart w:val="94DFD84984344F2091FFED18DD6C2E5A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390740519"/>
                      <w:placeholder>
                        <w:docPart w:val="A1D6D20702874AA2A929D946A17FC88F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82077051"/>
                      <w:placeholder>
                        <w:docPart w:val="5D4B2C8D14934004B7F2978CBC8FC74B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249391940"/>
                      <w:placeholder>
                        <w:docPart w:val="76419878DA164350B9DCA4065A5C032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257822412"/>
                      <w:placeholder>
                        <w:docPart w:val="E8F34F9FBA7C42B1AE49A886C876B6B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559863880"/>
                  <w:placeholder>
                    <w:docPart w:val="68D753D1588B486A9C3D0FCE6780581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401876790"/>
                      <w:placeholder>
                        <w:docPart w:val="5C093C6805064BF686196D9AC9D92656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783874690"/>
                      <w:placeholder>
                        <w:docPart w:val="669D8CD68EAC4EE3B3FEA9F413077F87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837215446"/>
                      <w:placeholder>
                        <w:docPart w:val="58A81EE21C7942D6B1A02387BBC5A5C1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339902336"/>
                      <w:placeholder>
                        <w:docPart w:val="8B5BC3C28FF64870AA9756A71AF103CC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623909342"/>
                      <w:placeholder>
                        <w:docPart w:val="3D9CDEA458DF40A690DCBB6D10CDD2E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841092034"/>
                  <w:placeholder>
                    <w:docPart w:val="D6E357A9D7B744F9B6DF7D31F77A0BBD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522361251"/>
                      <w:placeholder>
                        <w:docPart w:val="E9FB2D903AD3419480A804B7905347BA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950390041"/>
                      <w:placeholder>
                        <w:docPart w:val="35DE4D7DF12647EEBECC81E6440C248D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665914274"/>
                      <w:placeholder>
                        <w:docPart w:val="E5C04550CBF648E89DFEA0CF6E7CD11E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940138251"/>
                      <w:placeholder>
                        <w:docPart w:val="93F7A78747E247D5B8F7EA10A9A89A09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458493901"/>
                      <w:placeholder>
                        <w:docPart w:val="22A5CBB1551043419B51690294430F7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B721F9" w:rsidRPr="007A5C0D" w:rsidRDefault="00B721F9" w:rsidP="00013B09">
            <w:pPr>
              <w:rPr>
                <w:lang w:val="nl-NL"/>
              </w:rPr>
            </w:pPr>
          </w:p>
          <w:p w:rsidR="00B721F9" w:rsidRPr="007A5C0D" w:rsidRDefault="00B721F9" w:rsidP="00013B09">
            <w:pPr>
              <w:rPr>
                <w:lang w:val="nl-NL"/>
              </w:rPr>
            </w:pPr>
          </w:p>
          <w:p w:rsidR="00B721F9" w:rsidRPr="007A5C0D" w:rsidRDefault="00B721F9" w:rsidP="00013B09">
            <w:pPr>
              <w:jc w:val="center"/>
              <w:rPr>
                <w:rStyle w:val="Strong"/>
                <w:lang w:val="nl-NL"/>
              </w:rPr>
            </w:pPr>
            <w:r w:rsidRPr="007A5C0D">
              <w:rPr>
                <w:rStyle w:val="Strong"/>
                <w:lang w:val="nl-NL"/>
              </w:rPr>
              <w:t>Geef een motivatie voor deze keuze in ongeveer 250 woorde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696EA6" w:rsidTr="00B721F9">
              <w:tc>
                <w:tcPr>
                  <w:tcW w:w="8836" w:type="dxa"/>
                </w:tcPr>
                <w:sdt>
                  <w:sdtPr>
                    <w:rPr>
                      <w:lang w:val="nl-NL"/>
                    </w:rPr>
                    <w:id w:val="2018499734"/>
                    <w:placeholder>
                      <w:docPart w:val="6C468BC3ACEE4205BCB2B3FFC97E6F56"/>
                    </w:placeholder>
                    <w:showingPlcHdr/>
                  </w:sdtPr>
                  <w:sdtEndPr/>
                  <w:sdtContent>
                    <w:p w:rsidR="00B721F9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sdtContent>
                </w:sdt>
              </w:tc>
            </w:tr>
          </w:tbl>
          <w:p w:rsidR="00B721F9" w:rsidRPr="00696EA6" w:rsidRDefault="00B721F9" w:rsidP="00013B09">
            <w:pPr>
              <w:rPr>
                <w:lang w:val="en-GB"/>
              </w:rPr>
            </w:pPr>
          </w:p>
          <w:p w:rsidR="00B721F9" w:rsidRPr="00696EA6" w:rsidRDefault="00B721F9" w:rsidP="00013B09">
            <w:pPr>
              <w:rPr>
                <w:lang w:val="en-GB"/>
              </w:rPr>
            </w:pPr>
          </w:p>
        </w:tc>
      </w:tr>
    </w:tbl>
    <w:p w:rsidR="00B721F9" w:rsidRPr="007A5C0D" w:rsidRDefault="00B721F9" w:rsidP="00013B09">
      <w:pPr>
        <w:pStyle w:val="Subtitle"/>
        <w:rPr>
          <w:color w:val="D0CECE" w:themeColor="background2" w:themeShade="E6"/>
          <w:lang w:val="nl-NL"/>
        </w:rPr>
      </w:pPr>
      <w:r w:rsidRPr="007A5C0D">
        <w:rPr>
          <w:color w:val="D0CECE" w:themeColor="background2" w:themeShade="E6"/>
          <w:lang w:val="nl-NL"/>
        </w:rPr>
        <w:t xml:space="preserve">Notabene: Vakken dienen minimaal op </w:t>
      </w:r>
      <w:r w:rsidR="007A5C0D" w:rsidRPr="007A5C0D">
        <w:rPr>
          <w:color w:val="D0CECE" w:themeColor="background2" w:themeShade="E6"/>
          <w:lang w:val="nl-NL"/>
        </w:rPr>
        <w:t>WO-niveau</w:t>
      </w:r>
      <w:r w:rsidRPr="007A5C0D">
        <w:rPr>
          <w:color w:val="D0CECE" w:themeColor="background2" w:themeShade="E6"/>
          <w:lang w:val="nl-NL"/>
        </w:rPr>
        <w:t xml:space="preserve"> te zijn en eerstejaars vakken zijn niet toegestaan.</w:t>
      </w:r>
    </w:p>
    <w:p w:rsidR="00B721F9" w:rsidRPr="007A5C0D" w:rsidRDefault="00B721F9" w:rsidP="00013B09">
      <w:pPr>
        <w:rPr>
          <w:rFonts w:asciiTheme="minorHAnsi" w:eastAsiaTheme="minorEastAsia" w:hAnsiTheme="minorHAnsi" w:cstheme="minorBidi"/>
          <w:color w:val="D0CECE" w:themeColor="background2" w:themeShade="E6"/>
          <w:spacing w:val="15"/>
          <w:szCs w:val="22"/>
          <w:lang w:val="nl-NL"/>
        </w:rPr>
      </w:pPr>
      <w:r w:rsidRPr="007A5C0D">
        <w:rPr>
          <w:color w:val="D0CECE" w:themeColor="background2" w:themeShade="E6"/>
          <w:lang w:val="nl-N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721F9" w:rsidRPr="007A5C0D" w:rsidTr="00B721F9">
        <w:tc>
          <w:tcPr>
            <w:tcW w:w="9062" w:type="dxa"/>
          </w:tcPr>
          <w:p w:rsidR="00B721F9" w:rsidRPr="007A5C0D" w:rsidRDefault="00B721F9" w:rsidP="00013B09">
            <w:pPr>
              <w:pStyle w:val="Heading1"/>
              <w:rPr>
                <w:lang w:val="nl-NL"/>
              </w:rPr>
            </w:pPr>
            <w:r w:rsidRPr="007A5C0D">
              <w:rPr>
                <w:lang w:val="nl-NL"/>
              </w:rPr>
              <w:lastRenderedPageBreak/>
              <w:t>Combinatie opdracht en vakkenpakket</w:t>
            </w:r>
          </w:p>
        </w:tc>
      </w:tr>
      <w:tr w:rsidR="00B721F9" w:rsidRPr="00696EA6" w:rsidTr="00013B09">
        <w:trPr>
          <w:trHeight w:val="9441"/>
        </w:trPr>
        <w:tc>
          <w:tcPr>
            <w:tcW w:w="9062" w:type="dxa"/>
          </w:tcPr>
          <w:p w:rsidR="00B721F9" w:rsidRPr="007A5C0D" w:rsidRDefault="00B721F9" w:rsidP="00013B09">
            <w:pPr>
              <w:rPr>
                <w:lang w:val="nl-N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10"/>
              <w:gridCol w:w="6826"/>
            </w:tblGrid>
            <w:tr w:rsidR="00B721F9" w:rsidRPr="00696EA6" w:rsidTr="00B721F9">
              <w:tc>
                <w:tcPr>
                  <w:tcW w:w="2010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Organisatie</w:t>
                  </w:r>
                </w:p>
              </w:tc>
              <w:sdt>
                <w:sdtPr>
                  <w:rPr>
                    <w:lang w:val="nl-NL"/>
                  </w:rPr>
                  <w:id w:val="403577378"/>
                  <w:placeholder>
                    <w:docPart w:val="00DA385EEE1F4D518FF738E783D01054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696EA6" w:rsidTr="00B721F9">
              <w:tc>
                <w:tcPr>
                  <w:tcW w:w="2010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Aantal EC:</w:t>
                  </w:r>
                </w:p>
              </w:tc>
              <w:sdt>
                <w:sdtPr>
                  <w:rPr>
                    <w:lang w:val="nl-NL"/>
                  </w:rPr>
                  <w:id w:val="-871075086"/>
                  <w:placeholder>
                    <w:docPart w:val="0A219C603F754433A4547DC121D7F0AE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721F9" w:rsidRPr="00696EA6" w:rsidTr="00B721F9">
              <w:tc>
                <w:tcPr>
                  <w:tcW w:w="2010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TU-begeleider:</w:t>
                  </w:r>
                </w:p>
              </w:tc>
              <w:sdt>
                <w:sdtPr>
                  <w:rPr>
                    <w:lang w:val="nl-NL"/>
                  </w:rPr>
                  <w:id w:val="-49312686"/>
                  <w:placeholder>
                    <w:docPart w:val="1967A8ECA80942D4BFED05F8875493BB"/>
                  </w:placeholder>
                  <w:showingPlcHdr/>
                </w:sdtPr>
                <w:sdtEndPr/>
                <w:sdtContent>
                  <w:tc>
                    <w:tcPr>
                      <w:tcW w:w="6826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696EA6" w:rsidRDefault="00B721F9" w:rsidP="00013B09">
            <w:pPr>
              <w:rPr>
                <w:lang w:val="en-GB"/>
              </w:rPr>
            </w:pPr>
          </w:p>
          <w:p w:rsidR="00B721F9" w:rsidRPr="007A5C0D" w:rsidRDefault="00B721F9" w:rsidP="00013B09">
            <w:pPr>
              <w:jc w:val="center"/>
              <w:rPr>
                <w:rStyle w:val="Strong"/>
                <w:lang w:val="nl-NL"/>
              </w:rPr>
            </w:pPr>
            <w:r w:rsidRPr="007A5C0D">
              <w:rPr>
                <w:rStyle w:val="Strong"/>
                <w:lang w:val="nl-NL"/>
              </w:rPr>
              <w:t>Geef een beschrijving van de opdracht in ongeveer 250 woorde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696EA6" w:rsidTr="00B721F9">
              <w:sdt>
                <w:sdtPr>
                  <w:rPr>
                    <w:lang w:val="nl-NL"/>
                  </w:rPr>
                  <w:id w:val="1551105005"/>
                  <w:placeholder>
                    <w:docPart w:val="A35CEFA3A047416F96147160AEE6DFB2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696EA6" w:rsidRDefault="00B721F9" w:rsidP="00013B09">
            <w:pPr>
              <w:rPr>
                <w:lang w:val="en-GB"/>
              </w:rPr>
            </w:pPr>
          </w:p>
          <w:p w:rsidR="00B721F9" w:rsidRPr="007A5C0D" w:rsidRDefault="00B721F9" w:rsidP="00013B09">
            <w:pPr>
              <w:rPr>
                <w:lang w:val="nl-NL"/>
              </w:rPr>
            </w:pPr>
            <w:r w:rsidRPr="007A5C0D">
              <w:rPr>
                <w:lang w:val="nl-NL"/>
              </w:rPr>
              <w:t>Ik wil graag de volgende vakken volgen:</w:t>
            </w:r>
          </w:p>
          <w:p w:rsidR="00B721F9" w:rsidRPr="007A5C0D" w:rsidRDefault="00B721F9" w:rsidP="00013B09">
            <w:pPr>
              <w:rPr>
                <w:lang w:val="nl-NL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694"/>
              <w:gridCol w:w="1134"/>
              <w:gridCol w:w="825"/>
              <w:gridCol w:w="2183"/>
            </w:tblGrid>
            <w:tr w:rsidR="00B721F9" w:rsidRPr="007A5C0D" w:rsidTr="00B721F9">
              <w:tc>
                <w:tcPr>
                  <w:tcW w:w="4694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Vaknaam</w:t>
                  </w:r>
                </w:p>
              </w:tc>
              <w:tc>
                <w:tcPr>
                  <w:tcW w:w="1134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Vakcode</w:t>
                  </w:r>
                </w:p>
              </w:tc>
              <w:tc>
                <w:tcPr>
                  <w:tcW w:w="825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ECTS</w:t>
                  </w:r>
                </w:p>
              </w:tc>
              <w:tc>
                <w:tcPr>
                  <w:tcW w:w="2183" w:type="dxa"/>
                </w:tcPr>
                <w:p w:rsidR="00B721F9" w:rsidRPr="007A5C0D" w:rsidRDefault="00B721F9" w:rsidP="00013B09">
                  <w:pPr>
                    <w:pStyle w:val="Heading2"/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Planning</w:t>
                  </w:r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1644575059"/>
                  <w:placeholder>
                    <w:docPart w:val="89A72A93439349CB9E59A4E3C2F80C2E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006643267"/>
                      <w:placeholder>
                        <w:docPart w:val="B8F5EF1F9300434BBF66DD62D0F3F1F6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247118357"/>
                      <w:placeholder>
                        <w:docPart w:val="BC7518A0E4074F8FB3F8AD9CD5E90A21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-1912918508"/>
                      <w:placeholder>
                        <w:docPart w:val="07E2EFECFD22403EBD64F3BF9349A518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299896245"/>
                      <w:placeholder>
                        <w:docPart w:val="19B836EEB280448FB451BE67B63980FC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396481340"/>
                      <w:placeholder>
                        <w:docPart w:val="0205B2DEE34A4644BEC5166D37F4CE2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1729651164"/>
                  <w:placeholder>
                    <w:docPart w:val="447D8D39A6B04DAC84EB49456DFDB719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1896338395"/>
                      <w:placeholder>
                        <w:docPart w:val="1408761A82AA4AB2848EEFDFB7B50F73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671184332"/>
                      <w:placeholder>
                        <w:docPart w:val="F47C7A2BBCE14E60B561B120BE363B58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1021136587"/>
                      <w:placeholder>
                        <w:docPart w:val="8A6F0F590BE94E2A9F6883A0DDA71630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423693928"/>
                      <w:placeholder>
                        <w:docPart w:val="55870D58FB894249991858F9EA5C148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17702332"/>
                      <w:placeholder>
                        <w:docPart w:val="ABEFC73C00B845D8BDD22638D25B0214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-359194325"/>
                  <w:placeholder>
                    <w:docPart w:val="89B8E1448CCA42388D872CD50E401C48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-882786050"/>
                      <w:placeholder>
                        <w:docPart w:val="82B8B4690B564BBF8E5200A61FD307EF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607237162"/>
                      <w:placeholder>
                        <w:docPart w:val="AF91030A99EC47E995AA110B546BC21C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442346874"/>
                      <w:placeholder>
                        <w:docPart w:val="CFA05D90A6F94232816FF575CD65D8F2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40653707"/>
                      <w:placeholder>
                        <w:docPart w:val="EE77420B188145669131D7307245CAA7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2076656112"/>
                      <w:placeholder>
                        <w:docPart w:val="2D298CE3E8FF4B33AB5AC3C7174E96C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  <w:tr w:rsidR="00696EA6" w:rsidRPr="00D20BAC" w:rsidTr="00B721F9">
              <w:sdt>
                <w:sdtPr>
                  <w:rPr>
                    <w:lang w:val="nl-NL"/>
                  </w:rPr>
                  <w:id w:val="738515682"/>
                  <w:placeholder>
                    <w:docPart w:val="D2240A72F1ED4118ACE05106907B8287"/>
                  </w:placeholder>
                  <w:showingPlcHdr/>
                </w:sdtPr>
                <w:sdtEndPr/>
                <w:sdtContent>
                  <w:tc>
                    <w:tcPr>
                      <w:tcW w:w="4694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  <w:tc>
                <w:tcPr>
                  <w:tcW w:w="1134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1831402090"/>
                      <w:placeholder>
                        <w:docPart w:val="CA83BC7EAE7E4FF38B8C3525BDD39711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825" w:type="dxa"/>
                </w:tcPr>
                <w:p w:rsidR="00696EA6" w:rsidRPr="007A5C0D" w:rsidRDefault="00E12A57" w:rsidP="00696EA6">
                  <w:pPr>
                    <w:rPr>
                      <w:lang w:val="nl-NL"/>
                    </w:rPr>
                  </w:pPr>
                  <w:sdt>
                    <w:sdtPr>
                      <w:rPr>
                        <w:sz w:val="16"/>
                        <w:lang w:val="en-GB"/>
                      </w:rPr>
                      <w:id w:val="500638157"/>
                      <w:placeholder>
                        <w:docPart w:val="A81B6CA750AC421C87C3EEE33A349274"/>
                      </w:placeholder>
                      <w:showingPlcHdr/>
                    </w:sdtPr>
                    <w:sdtEndPr/>
                    <w:sdtContent>
                      <w:r w:rsidR="00696EA6"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  <w:tc>
                <w:tcPr>
                  <w:tcW w:w="2183" w:type="dxa"/>
                </w:tcPr>
                <w:p w:rsidR="00696EA6" w:rsidRPr="00696EA6" w:rsidRDefault="00696EA6" w:rsidP="00696EA6">
                  <w:pPr>
                    <w:rPr>
                      <w:lang w:val="nl-NL"/>
                    </w:rPr>
                  </w:pPr>
                  <w:r w:rsidRPr="00696EA6">
                    <w:rPr>
                      <w:sz w:val="16"/>
                      <w:lang w:val="nl-NL"/>
                    </w:rPr>
                    <w:t xml:space="preserve">Q </w:t>
                  </w:r>
                  <w:sdt>
                    <w:sdtPr>
                      <w:rPr>
                        <w:sz w:val="16"/>
                        <w:lang w:val="en-GB"/>
                      </w:rPr>
                      <w:id w:val="385772409"/>
                      <w:placeholder>
                        <w:docPart w:val="9FABE003D9064898A241BF4F1939E03E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van 20</w:t>
                  </w:r>
                  <w:sdt>
                    <w:sdtPr>
                      <w:rPr>
                        <w:sz w:val="16"/>
                        <w:lang w:val="en-GB"/>
                      </w:rPr>
                      <w:id w:val="1746612606"/>
                      <w:placeholder>
                        <w:docPart w:val="385865148DE24A64AF72FC03885987F6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  <w:r w:rsidRPr="00696EA6">
                    <w:rPr>
                      <w:sz w:val="16"/>
                      <w:lang w:val="nl-NL"/>
                    </w:rPr>
                    <w:t xml:space="preserve"> – 20</w:t>
                  </w:r>
                  <w:sdt>
                    <w:sdtPr>
                      <w:rPr>
                        <w:sz w:val="16"/>
                        <w:lang w:val="en-GB"/>
                      </w:rPr>
                      <w:id w:val="-70502451"/>
                      <w:placeholder>
                        <w:docPart w:val="9C1275592539417EA5343594B5155F9D"/>
                      </w:placeholder>
                      <w:showingPlcHdr/>
                    </w:sdtPr>
                    <w:sdtEndPr/>
                    <w:sdtContent>
                      <w:r w:rsidRPr="00696EA6">
                        <w:rPr>
                          <w:rStyle w:val="PlaceholderText"/>
                          <w:lang w:val="nl-NL"/>
                        </w:rPr>
                        <w:t>XX</w:t>
                      </w:r>
                    </w:sdtContent>
                  </w:sdt>
                </w:p>
              </w:tc>
            </w:tr>
          </w:tbl>
          <w:p w:rsidR="00B721F9" w:rsidRPr="007A5C0D" w:rsidRDefault="00B721F9" w:rsidP="00013B09">
            <w:pPr>
              <w:rPr>
                <w:lang w:val="nl-NL"/>
              </w:rPr>
            </w:pPr>
          </w:p>
          <w:p w:rsidR="00B721F9" w:rsidRPr="007A5C0D" w:rsidRDefault="00B721F9" w:rsidP="00013B09">
            <w:pPr>
              <w:jc w:val="center"/>
              <w:rPr>
                <w:rStyle w:val="Strong"/>
                <w:lang w:val="nl-NL"/>
              </w:rPr>
            </w:pPr>
            <w:r w:rsidRPr="007A5C0D">
              <w:rPr>
                <w:rStyle w:val="Strong"/>
                <w:lang w:val="nl-NL"/>
              </w:rPr>
              <w:t>Geef een korte beschrijving van de samenhang tussen opdracht en vakke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36"/>
            </w:tblGrid>
            <w:tr w:rsidR="00B721F9" w:rsidRPr="00696EA6" w:rsidTr="00B721F9">
              <w:sdt>
                <w:sdtPr>
                  <w:rPr>
                    <w:lang w:val="nl-NL"/>
                  </w:rPr>
                  <w:id w:val="573942225"/>
                  <w:placeholder>
                    <w:docPart w:val="4CA6D9BF60754BA9869E7E3061948D7C"/>
                  </w:placeholder>
                  <w:showingPlcHdr/>
                </w:sdtPr>
                <w:sdtEndPr/>
                <w:sdtContent>
                  <w:tc>
                    <w:tcPr>
                      <w:tcW w:w="8836" w:type="dxa"/>
                    </w:tcPr>
                    <w:p w:rsidR="00B721F9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721F9" w:rsidRPr="00696EA6" w:rsidRDefault="00B721F9" w:rsidP="00013B09">
            <w:pPr>
              <w:rPr>
                <w:lang w:val="en-GB"/>
              </w:rPr>
            </w:pPr>
          </w:p>
        </w:tc>
      </w:tr>
    </w:tbl>
    <w:p w:rsidR="00BD2B5D" w:rsidRPr="007A5C0D" w:rsidRDefault="00B721F9" w:rsidP="00013B09">
      <w:pPr>
        <w:pStyle w:val="Subtitle"/>
        <w:rPr>
          <w:color w:val="D0CECE" w:themeColor="background2" w:themeShade="E6"/>
          <w:lang w:val="nl-NL"/>
        </w:rPr>
      </w:pPr>
      <w:r w:rsidRPr="007A5C0D">
        <w:rPr>
          <w:color w:val="D0CECE" w:themeColor="background2" w:themeShade="E6"/>
          <w:lang w:val="nl-NL"/>
        </w:rPr>
        <w:t xml:space="preserve">Notabene: Vakken dienen minimaal op </w:t>
      </w:r>
      <w:r w:rsidR="007A5C0D" w:rsidRPr="007A5C0D">
        <w:rPr>
          <w:color w:val="D0CECE" w:themeColor="background2" w:themeShade="E6"/>
          <w:lang w:val="nl-NL"/>
        </w:rPr>
        <w:t>WO-niveau</w:t>
      </w:r>
      <w:r w:rsidRPr="007A5C0D">
        <w:rPr>
          <w:color w:val="D0CECE" w:themeColor="background2" w:themeShade="E6"/>
          <w:lang w:val="nl-NL"/>
        </w:rPr>
        <w:t xml:space="preserve"> te zijn en eerstejaars vakken zijn niet toegestaan.</w:t>
      </w:r>
    </w:p>
    <w:p w:rsidR="00BD2B5D" w:rsidRPr="007A5C0D" w:rsidRDefault="00BD2B5D" w:rsidP="00013B09">
      <w:pPr>
        <w:rPr>
          <w:rFonts w:asciiTheme="minorHAnsi" w:eastAsiaTheme="minorEastAsia" w:hAnsiTheme="minorHAnsi" w:cstheme="minorBidi"/>
          <w:color w:val="D0CECE" w:themeColor="background2" w:themeShade="E6"/>
          <w:spacing w:val="15"/>
          <w:szCs w:val="22"/>
          <w:lang w:val="nl-NL"/>
        </w:rPr>
      </w:pPr>
      <w:r w:rsidRPr="007A5C0D">
        <w:rPr>
          <w:color w:val="D0CECE" w:themeColor="background2" w:themeShade="E6"/>
          <w:lang w:val="nl-N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D2B5D" w:rsidRPr="007A5C0D" w:rsidTr="00BD2B5D">
        <w:tc>
          <w:tcPr>
            <w:tcW w:w="9062" w:type="dxa"/>
          </w:tcPr>
          <w:p w:rsidR="00BD2B5D" w:rsidRPr="007A5C0D" w:rsidRDefault="00BD2B5D" w:rsidP="00013B09">
            <w:pPr>
              <w:pStyle w:val="Heading1"/>
              <w:rPr>
                <w:lang w:val="nl-NL"/>
              </w:rPr>
            </w:pPr>
            <w:r w:rsidRPr="007A5C0D">
              <w:rPr>
                <w:lang w:val="nl-NL"/>
              </w:rPr>
              <w:lastRenderedPageBreak/>
              <w:t>Leerdoelen</w:t>
            </w:r>
          </w:p>
        </w:tc>
      </w:tr>
      <w:tr w:rsidR="00BD2B5D" w:rsidRPr="00696EA6" w:rsidTr="00BD2B5D">
        <w:tc>
          <w:tcPr>
            <w:tcW w:w="9062" w:type="dxa"/>
          </w:tcPr>
          <w:p w:rsidR="00BD2B5D" w:rsidRPr="007A5C0D" w:rsidRDefault="00BD2B5D" w:rsidP="00013B09">
            <w:pPr>
              <w:pStyle w:val="Subtitle"/>
              <w:rPr>
                <w:color w:val="D0CECE" w:themeColor="background2" w:themeShade="E6"/>
                <w:lang w:val="nl-NL"/>
              </w:rPr>
            </w:pPr>
          </w:p>
          <w:p w:rsidR="00BD2B5D" w:rsidRPr="007A5C0D" w:rsidRDefault="00BD2B5D" w:rsidP="00013B09">
            <w:pPr>
              <w:pStyle w:val="Subtitle"/>
              <w:jc w:val="center"/>
              <w:rPr>
                <w:lang w:val="nl-NL"/>
              </w:rPr>
            </w:pPr>
            <w:r w:rsidRPr="007A5C0D">
              <w:rPr>
                <w:lang w:val="nl-NL"/>
              </w:rPr>
              <w:t>Het doel van het Honours Programme is tweedelig:</w:t>
            </w:r>
          </w:p>
          <w:p w:rsidR="00BD2B5D" w:rsidRPr="007A5C0D" w:rsidRDefault="00BD2B5D" w:rsidP="00013B09">
            <w:pPr>
              <w:pStyle w:val="Subtitle"/>
              <w:jc w:val="center"/>
              <w:rPr>
                <w:lang w:val="nl-NL"/>
              </w:rPr>
            </w:pPr>
            <w:r w:rsidRPr="007A5C0D">
              <w:rPr>
                <w:lang w:val="nl-NL"/>
              </w:rPr>
              <w:t>Vakinhoudelijke verbreding en/of verdieping én persoonlijke ontwikkeling.</w:t>
            </w:r>
          </w:p>
          <w:p w:rsidR="00BD2B5D" w:rsidRPr="007A5C0D" w:rsidRDefault="00BD2B5D" w:rsidP="00013B09">
            <w:pPr>
              <w:pStyle w:val="Subtitle"/>
              <w:jc w:val="center"/>
              <w:rPr>
                <w:lang w:val="nl-NL"/>
              </w:rPr>
            </w:pPr>
            <w:r w:rsidRPr="007A5C0D">
              <w:rPr>
                <w:lang w:val="nl-NL"/>
              </w:rPr>
              <w:t>Wat zijn jouw leerdoelen voor het Honours Programme?</w:t>
            </w:r>
          </w:p>
          <w:p w:rsidR="00BD2B5D" w:rsidRPr="007A5C0D" w:rsidRDefault="00BD2B5D" w:rsidP="00013B09">
            <w:pPr>
              <w:rPr>
                <w:lang w:val="nl-NL"/>
              </w:rPr>
            </w:pPr>
          </w:p>
          <w:p w:rsidR="00BD2B5D" w:rsidRPr="007A5C0D" w:rsidRDefault="00BD2B5D" w:rsidP="00013B09">
            <w:pPr>
              <w:pStyle w:val="Heading2"/>
              <w:rPr>
                <w:lang w:val="nl-NL"/>
              </w:rPr>
            </w:pPr>
            <w:r w:rsidRPr="007A5C0D">
              <w:rPr>
                <w:lang w:val="nl-NL"/>
              </w:rPr>
              <w:t>Formuleer 5 vakinhoudelijke leerdoele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0"/>
              <w:gridCol w:w="8386"/>
            </w:tblGrid>
            <w:tr w:rsidR="00BD2B5D" w:rsidRPr="00D20BAC" w:rsidTr="00696EA6">
              <w:tc>
                <w:tcPr>
                  <w:tcW w:w="8836" w:type="dxa"/>
                  <w:gridSpan w:val="2"/>
                </w:tcPr>
                <w:p w:rsidR="00BD2B5D" w:rsidRPr="007A5C0D" w:rsidRDefault="00BD2B5D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Na afloop van het Honours Pogramme ben ik in staat om …</w:t>
                  </w:r>
                </w:p>
              </w:tc>
            </w:tr>
            <w:tr w:rsidR="00BD2B5D" w:rsidRPr="00696EA6" w:rsidTr="00BD2B5D">
              <w:tc>
                <w:tcPr>
                  <w:tcW w:w="450" w:type="dxa"/>
                </w:tcPr>
                <w:p w:rsidR="00BD2B5D" w:rsidRPr="007A5C0D" w:rsidRDefault="00BD2B5D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1</w:t>
                  </w:r>
                </w:p>
              </w:tc>
              <w:sdt>
                <w:sdtPr>
                  <w:rPr>
                    <w:lang w:val="nl-NL"/>
                  </w:rPr>
                  <w:id w:val="473485252"/>
                  <w:placeholder>
                    <w:docPart w:val="FFB59A0EE05E49CAB6AC7CEA785D08A2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696EA6" w:rsidTr="00BD2B5D">
              <w:tc>
                <w:tcPr>
                  <w:tcW w:w="450" w:type="dxa"/>
                </w:tcPr>
                <w:p w:rsidR="00BD2B5D" w:rsidRPr="007A5C0D" w:rsidRDefault="00BD2B5D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2</w:t>
                  </w:r>
                </w:p>
              </w:tc>
              <w:sdt>
                <w:sdtPr>
                  <w:rPr>
                    <w:lang w:val="nl-NL"/>
                  </w:rPr>
                  <w:id w:val="2135523655"/>
                  <w:placeholder>
                    <w:docPart w:val="034D2D1CE7B14430B04C6D93992D6E47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696EA6" w:rsidTr="00BD2B5D">
              <w:tc>
                <w:tcPr>
                  <w:tcW w:w="450" w:type="dxa"/>
                </w:tcPr>
                <w:p w:rsidR="00BD2B5D" w:rsidRPr="007A5C0D" w:rsidRDefault="00BD2B5D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3</w:t>
                  </w:r>
                </w:p>
              </w:tc>
              <w:sdt>
                <w:sdtPr>
                  <w:rPr>
                    <w:lang w:val="nl-NL"/>
                  </w:rPr>
                  <w:id w:val="-453170559"/>
                  <w:placeholder>
                    <w:docPart w:val="E8BE385DFAC34562AE9431CE6D44B0FE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696EA6" w:rsidTr="00BD2B5D">
              <w:tc>
                <w:tcPr>
                  <w:tcW w:w="450" w:type="dxa"/>
                </w:tcPr>
                <w:p w:rsidR="00BD2B5D" w:rsidRPr="007A5C0D" w:rsidRDefault="00BD2B5D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4</w:t>
                  </w:r>
                </w:p>
              </w:tc>
              <w:sdt>
                <w:sdtPr>
                  <w:rPr>
                    <w:lang w:val="nl-NL"/>
                  </w:rPr>
                  <w:id w:val="-515614063"/>
                  <w:placeholder>
                    <w:docPart w:val="7302CB61086446BA8998385BC019E08F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BD2B5D" w:rsidRPr="00696EA6" w:rsidTr="00BD2B5D">
              <w:tc>
                <w:tcPr>
                  <w:tcW w:w="450" w:type="dxa"/>
                </w:tcPr>
                <w:p w:rsidR="00BD2B5D" w:rsidRPr="007A5C0D" w:rsidRDefault="00BD2B5D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5</w:t>
                  </w:r>
                </w:p>
              </w:tc>
              <w:sdt>
                <w:sdtPr>
                  <w:rPr>
                    <w:lang w:val="nl-NL"/>
                  </w:rPr>
                  <w:id w:val="-1072193716"/>
                  <w:placeholder>
                    <w:docPart w:val="51B45776CB1D49CF81CF3C0BC9FA8BF6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BD2B5D" w:rsidRPr="00696EA6" w:rsidRDefault="00696EA6" w:rsidP="00013B09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D2B5D" w:rsidRPr="00696EA6" w:rsidRDefault="00BD2B5D" w:rsidP="00013B09">
            <w:pPr>
              <w:rPr>
                <w:lang w:val="en-GB"/>
              </w:rPr>
            </w:pPr>
          </w:p>
          <w:p w:rsidR="00BD2B5D" w:rsidRPr="00696EA6" w:rsidRDefault="00BD2B5D" w:rsidP="00013B09">
            <w:pPr>
              <w:rPr>
                <w:lang w:val="en-GB"/>
              </w:rPr>
            </w:pPr>
          </w:p>
          <w:p w:rsidR="00BD2B5D" w:rsidRPr="007A5C0D" w:rsidRDefault="00BD2B5D" w:rsidP="00013B09">
            <w:pPr>
              <w:pStyle w:val="Heading2"/>
              <w:rPr>
                <w:lang w:val="nl-NL"/>
              </w:rPr>
            </w:pPr>
            <w:r w:rsidRPr="007A5C0D">
              <w:rPr>
                <w:lang w:val="nl-NL"/>
              </w:rPr>
              <w:t>Formuleer 5 persoonlijke leerdoelen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0"/>
              <w:gridCol w:w="8386"/>
            </w:tblGrid>
            <w:tr w:rsidR="00BD2B5D" w:rsidRPr="00D20BAC" w:rsidTr="00696EA6">
              <w:tc>
                <w:tcPr>
                  <w:tcW w:w="8836" w:type="dxa"/>
                  <w:gridSpan w:val="2"/>
                </w:tcPr>
                <w:p w:rsidR="00BD2B5D" w:rsidRPr="007A5C0D" w:rsidRDefault="00BD2B5D" w:rsidP="00013B09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Na afloop van het Honours Pogramme ben ik in staat om …</w:t>
                  </w:r>
                </w:p>
              </w:tc>
            </w:tr>
            <w:tr w:rsidR="00696EA6" w:rsidRPr="00696EA6" w:rsidTr="00696EA6">
              <w:tc>
                <w:tcPr>
                  <w:tcW w:w="450" w:type="dxa"/>
                </w:tcPr>
                <w:p w:rsidR="00696EA6" w:rsidRPr="007A5C0D" w:rsidRDefault="00696EA6" w:rsidP="00696EA6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1</w:t>
                  </w:r>
                </w:p>
              </w:tc>
              <w:sdt>
                <w:sdtPr>
                  <w:rPr>
                    <w:lang w:val="nl-NL"/>
                  </w:rPr>
                  <w:id w:val="1514958969"/>
                  <w:placeholder>
                    <w:docPart w:val="D1F08FC0907D4AAB9A26A6C983B8BEC1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696EA6" w:rsidTr="00696EA6">
              <w:tc>
                <w:tcPr>
                  <w:tcW w:w="450" w:type="dxa"/>
                </w:tcPr>
                <w:p w:rsidR="00696EA6" w:rsidRPr="007A5C0D" w:rsidRDefault="00696EA6" w:rsidP="00696EA6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2</w:t>
                  </w:r>
                </w:p>
              </w:tc>
              <w:sdt>
                <w:sdtPr>
                  <w:rPr>
                    <w:lang w:val="nl-NL"/>
                  </w:rPr>
                  <w:id w:val="742068397"/>
                  <w:placeholder>
                    <w:docPart w:val="5EA93FCD8C2E463482E3CAD1398035A3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696EA6" w:rsidTr="00696EA6">
              <w:tc>
                <w:tcPr>
                  <w:tcW w:w="450" w:type="dxa"/>
                </w:tcPr>
                <w:p w:rsidR="00696EA6" w:rsidRPr="007A5C0D" w:rsidRDefault="00696EA6" w:rsidP="00696EA6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3</w:t>
                  </w:r>
                </w:p>
              </w:tc>
              <w:sdt>
                <w:sdtPr>
                  <w:rPr>
                    <w:lang w:val="nl-NL"/>
                  </w:rPr>
                  <w:id w:val="62842561"/>
                  <w:placeholder>
                    <w:docPart w:val="04AF1B0051D549BB96015A3B6D94CB73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696EA6" w:rsidTr="00696EA6">
              <w:tc>
                <w:tcPr>
                  <w:tcW w:w="450" w:type="dxa"/>
                </w:tcPr>
                <w:p w:rsidR="00696EA6" w:rsidRPr="007A5C0D" w:rsidRDefault="00696EA6" w:rsidP="00696EA6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4</w:t>
                  </w:r>
                </w:p>
              </w:tc>
              <w:sdt>
                <w:sdtPr>
                  <w:rPr>
                    <w:lang w:val="nl-NL"/>
                  </w:rPr>
                  <w:id w:val="-402992995"/>
                  <w:placeholder>
                    <w:docPart w:val="E5554948B1B34532B769BEDF76ECF99C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696EA6" w:rsidRPr="00696EA6" w:rsidTr="00696EA6">
              <w:tc>
                <w:tcPr>
                  <w:tcW w:w="450" w:type="dxa"/>
                </w:tcPr>
                <w:p w:rsidR="00696EA6" w:rsidRPr="007A5C0D" w:rsidRDefault="00696EA6" w:rsidP="00696EA6">
                  <w:pPr>
                    <w:rPr>
                      <w:lang w:val="nl-NL"/>
                    </w:rPr>
                  </w:pPr>
                  <w:r w:rsidRPr="007A5C0D">
                    <w:rPr>
                      <w:lang w:val="nl-NL"/>
                    </w:rPr>
                    <w:t>5</w:t>
                  </w:r>
                </w:p>
              </w:tc>
              <w:sdt>
                <w:sdtPr>
                  <w:rPr>
                    <w:lang w:val="nl-NL"/>
                  </w:rPr>
                  <w:id w:val="-2021156835"/>
                  <w:placeholder>
                    <w:docPart w:val="B2A0572B1B9C410B974A56A73B6995FF"/>
                  </w:placeholder>
                  <w:showingPlcHdr/>
                </w:sdtPr>
                <w:sdtEndPr/>
                <w:sdtContent>
                  <w:tc>
                    <w:tcPr>
                      <w:tcW w:w="8386" w:type="dxa"/>
                    </w:tcPr>
                    <w:p w:rsidR="00696EA6" w:rsidRPr="00696EA6" w:rsidRDefault="00696EA6" w:rsidP="00696EA6">
                      <w:pPr>
                        <w:rPr>
                          <w:lang w:val="en-GB"/>
                        </w:rPr>
                      </w:pPr>
                      <w:r w:rsidRPr="0017142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:rsidR="00BD2B5D" w:rsidRPr="00696EA6" w:rsidRDefault="00BD2B5D" w:rsidP="00013B09">
            <w:pPr>
              <w:rPr>
                <w:lang w:val="en-GB"/>
              </w:rPr>
            </w:pPr>
          </w:p>
          <w:p w:rsidR="00BD2B5D" w:rsidRPr="00696EA6" w:rsidRDefault="00BD2B5D" w:rsidP="00013B09">
            <w:pPr>
              <w:rPr>
                <w:lang w:val="en-GB"/>
              </w:rPr>
            </w:pPr>
          </w:p>
        </w:tc>
      </w:tr>
    </w:tbl>
    <w:p w:rsidR="00B721F9" w:rsidRPr="00696EA6" w:rsidRDefault="00B721F9" w:rsidP="00013B09">
      <w:pPr>
        <w:pStyle w:val="Subtitle"/>
        <w:rPr>
          <w:color w:val="D0CECE" w:themeColor="background2" w:themeShade="E6"/>
          <w:lang w:val="en-GB"/>
        </w:rPr>
      </w:pPr>
    </w:p>
    <w:p w:rsidR="00B721F9" w:rsidRPr="007B1E70" w:rsidRDefault="007B1E70" w:rsidP="00013B09">
      <w:pPr>
        <w:pStyle w:val="Subtitle"/>
        <w:rPr>
          <w:color w:val="D0CECE" w:themeColor="background2" w:themeShade="E6"/>
          <w:lang w:val="nl-NL"/>
        </w:rPr>
      </w:pPr>
      <w:r w:rsidRPr="007B1E70">
        <w:rPr>
          <w:color w:val="D0CECE" w:themeColor="background2" w:themeShade="E6"/>
          <w:lang w:val="nl-NL"/>
        </w:rPr>
        <w:t xml:space="preserve">Stuur het ingevulde formulier ter goedkeuring naar: </w:t>
      </w:r>
      <w:r>
        <w:rPr>
          <w:color w:val="D0CECE" w:themeColor="background2" w:themeShade="E6"/>
          <w:lang w:val="nl-NL"/>
        </w:rPr>
        <w:br/>
      </w:r>
      <w:hyperlink r:id="rId7" w:history="1">
        <w:r w:rsidRPr="005C5C06">
          <w:rPr>
            <w:rStyle w:val="Hyperlink"/>
            <w:lang w:val="nl-NL"/>
          </w:rPr>
          <w:t>honourscommittee-3me@tudelft.nl</w:t>
        </w:r>
      </w:hyperlink>
      <w:r>
        <w:rPr>
          <w:color w:val="D0CECE" w:themeColor="background2" w:themeShade="E6"/>
          <w:lang w:val="nl-NL"/>
        </w:rPr>
        <w:t xml:space="preserve"> </w:t>
      </w:r>
    </w:p>
    <w:sectPr w:rsidR="00B721F9" w:rsidRPr="007B1E70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44B5" w:rsidRDefault="00D044B5" w:rsidP="00D236DC">
      <w:r>
        <w:separator/>
      </w:r>
    </w:p>
  </w:endnote>
  <w:endnote w:type="continuationSeparator" w:id="0">
    <w:p w:rsidR="00D044B5" w:rsidRDefault="00D044B5" w:rsidP="00D23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69061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96EA6" w:rsidRDefault="00696EA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2A5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96EA6" w:rsidRPr="004A1A3E" w:rsidRDefault="004A1A3E">
    <w:pPr>
      <w:pStyle w:val="Footer"/>
      <w:rPr>
        <w:sz w:val="16"/>
        <w:lang w:val="nl-NL"/>
      </w:rPr>
    </w:pPr>
    <w:r w:rsidRPr="004A1A3E">
      <w:rPr>
        <w:sz w:val="16"/>
        <w:lang w:val="nl-NL"/>
      </w:rPr>
      <w:t>Let op: het is niet mogelijk om vakken dubbel op te voeren voor zowel H</w:t>
    </w:r>
    <w:r>
      <w:rPr>
        <w:sz w:val="16"/>
        <w:lang w:val="nl-NL"/>
      </w:rPr>
      <w:t>onours Programme</w:t>
    </w:r>
    <w:r w:rsidRPr="004A1A3E">
      <w:rPr>
        <w:sz w:val="16"/>
        <w:lang w:val="nl-NL"/>
      </w:rPr>
      <w:t xml:space="preserve"> </w:t>
    </w:r>
    <w:r>
      <w:rPr>
        <w:sz w:val="16"/>
        <w:lang w:val="nl-NL"/>
      </w:rPr>
      <w:t>en</w:t>
    </w:r>
    <w:r w:rsidRPr="004A1A3E">
      <w:rPr>
        <w:sz w:val="16"/>
        <w:lang w:val="nl-NL"/>
      </w:rPr>
      <w:t xml:space="preserve"> je reguliere opleiding. De regels van de examencommissie zijn hier van toepassing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44B5" w:rsidRDefault="00D044B5" w:rsidP="00D236DC">
      <w:r>
        <w:separator/>
      </w:r>
    </w:p>
  </w:footnote>
  <w:footnote w:type="continuationSeparator" w:id="0">
    <w:p w:rsidR="00D044B5" w:rsidRDefault="00D044B5" w:rsidP="00D236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EA6" w:rsidRPr="00D236DC" w:rsidRDefault="00696EA6" w:rsidP="00D236DC">
    <w:pPr>
      <w:pStyle w:val="Title"/>
      <w:rPr>
        <w:lang w:val="en-GB"/>
      </w:rPr>
    </w:pPr>
    <w:r w:rsidRPr="00D236DC">
      <w:rPr>
        <w:lang w:val="en-GB"/>
      </w:rPr>
      <w:t xml:space="preserve">Honours Programme </w:t>
    </w:r>
    <w:r w:rsidR="00D20BAC">
      <w:rPr>
        <w:lang w:val="en-GB"/>
      </w:rPr>
      <w:t xml:space="preserve">Bachelor </w:t>
    </w:r>
    <w:r w:rsidRPr="00D236DC">
      <w:rPr>
        <w:lang w:val="en-GB"/>
      </w:rPr>
      <w:t>3mE</w:t>
    </w:r>
  </w:p>
  <w:p w:rsidR="00696EA6" w:rsidRPr="00D236DC" w:rsidRDefault="00696EA6" w:rsidP="00D236DC">
    <w:pPr>
      <w:pStyle w:val="Subtitle"/>
      <w:jc w:val="center"/>
      <w:rPr>
        <w:lang w:val="en-GB"/>
      </w:rPr>
    </w:pPr>
    <w:r w:rsidRPr="00D236DC">
      <w:rPr>
        <w:lang w:val="en-GB"/>
      </w:rPr>
      <w:t>Proposal HPB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ocumentProtection w:edit="forms" w:enforcement="1" w:cryptProviderType="rsaAES" w:cryptAlgorithmClass="hash" w:cryptAlgorithmType="typeAny" w:cryptAlgorithmSid="14" w:cryptSpinCount="100000" w:hash="mP1VSH2nlfzC4pApApKBOCyl/x/7Ijvbn3vSYsDOF+t/j+qEoX9LMo58hHTCB8VnYU0FFuXd/0ptLgroyRxEyA==" w:salt="1pWTZx6X7ku+SNxegXsTn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TI1sbA0MDExMDVQ0lEKTi0uzszPAykwrgUAWPFiEiwAAAA="/>
  </w:docVars>
  <w:rsids>
    <w:rsidRoot w:val="00D236DC"/>
    <w:rsid w:val="00013B09"/>
    <w:rsid w:val="00126FAB"/>
    <w:rsid w:val="00152D8E"/>
    <w:rsid w:val="003F142E"/>
    <w:rsid w:val="0043679A"/>
    <w:rsid w:val="004A1A3E"/>
    <w:rsid w:val="005167A3"/>
    <w:rsid w:val="0052329B"/>
    <w:rsid w:val="0063541C"/>
    <w:rsid w:val="00696EA6"/>
    <w:rsid w:val="006A36B9"/>
    <w:rsid w:val="006C4789"/>
    <w:rsid w:val="006D456D"/>
    <w:rsid w:val="00764C95"/>
    <w:rsid w:val="007A5C0D"/>
    <w:rsid w:val="007B1E70"/>
    <w:rsid w:val="00865EA4"/>
    <w:rsid w:val="00A5276E"/>
    <w:rsid w:val="00A778BF"/>
    <w:rsid w:val="00B721F9"/>
    <w:rsid w:val="00BD0D05"/>
    <w:rsid w:val="00BD2B5D"/>
    <w:rsid w:val="00C168E3"/>
    <w:rsid w:val="00D044B5"/>
    <w:rsid w:val="00D20BAC"/>
    <w:rsid w:val="00D236DC"/>
    <w:rsid w:val="00D8680F"/>
    <w:rsid w:val="00E12A57"/>
    <w:rsid w:val="00E1549C"/>
    <w:rsid w:val="00E30AC5"/>
    <w:rsid w:val="00ED3529"/>
    <w:rsid w:val="00F745F2"/>
    <w:rsid w:val="00F82D2C"/>
    <w:rsid w:val="00F90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7CE5CC"/>
  <w15:chartTrackingRefBased/>
  <w15:docId w15:val="{21BEFD10-9D01-40AA-AAA1-4397134E4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1F9"/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6DC"/>
    <w:pPr>
      <w:keepNext/>
      <w:spacing w:before="240" w:after="60"/>
      <w:outlineLvl w:val="0"/>
    </w:pPr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6D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36B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6DC"/>
    <w:pPr>
      <w:ind w:left="720"/>
    </w:pPr>
    <w:rPr>
      <w:rFonts w:ascii="Calibri" w:eastAsia="Calibri" w:hAnsi="Calibri"/>
      <w:szCs w:val="22"/>
      <w:lang w:val="nl-NL"/>
    </w:rPr>
  </w:style>
  <w:style w:type="paragraph" w:customStyle="1" w:styleId="TOCHeading1">
    <w:name w:val="TOC Heading1"/>
    <w:basedOn w:val="Heading1"/>
    <w:next w:val="Normal"/>
    <w:uiPriority w:val="39"/>
    <w:qFormat/>
    <w:rsid w:val="00D236DC"/>
    <w:pPr>
      <w:keepLines/>
      <w:spacing w:before="480" w:after="0" w:line="276" w:lineRule="auto"/>
      <w:outlineLvl w:val="9"/>
    </w:pPr>
    <w:rPr>
      <w:rFonts w:eastAsia="Times New Roman" w:cs="Times New Roman"/>
      <w:color w:val="365F91"/>
      <w:kern w:val="0"/>
      <w:szCs w:val="28"/>
      <w:lang w:eastAsia="ja-JP"/>
    </w:rPr>
  </w:style>
  <w:style w:type="character" w:customStyle="1" w:styleId="Heading1Char">
    <w:name w:val="Heading 1 Char"/>
    <w:link w:val="Heading1"/>
    <w:uiPriority w:val="9"/>
    <w:rsid w:val="00D236DC"/>
    <w:rPr>
      <w:rFonts w:ascii="Bookman Old Style" w:eastAsiaTheme="majorEastAsia" w:hAnsi="Bookman Old Style" w:cstheme="majorBidi"/>
      <w:b/>
      <w:bCs/>
      <w:color w:val="00B0F0"/>
      <w:kern w:val="32"/>
      <w:sz w:val="28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236DC"/>
    <w:pPr>
      <w:spacing w:before="240" w:after="60"/>
      <w:jc w:val="center"/>
      <w:outlineLvl w:val="0"/>
    </w:pPr>
    <w:rPr>
      <w:rFonts w:ascii="Bookman Old Style" w:hAnsi="Bookman Old Style"/>
      <w:b/>
      <w:bCs/>
      <w:color w:val="00B0F0"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236DC"/>
    <w:rPr>
      <w:rFonts w:ascii="Bookman Old Style" w:hAnsi="Bookman Old Style"/>
      <w:b/>
      <w:bCs/>
      <w:color w:val="00B0F0"/>
      <w:kern w:val="28"/>
      <w:sz w:val="32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36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236D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D236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36D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PlaceholderText">
    <w:name w:val="Placeholder Text"/>
    <w:basedOn w:val="DefaultParagraphFont"/>
    <w:uiPriority w:val="99"/>
    <w:semiHidden/>
    <w:rsid w:val="00D236DC"/>
    <w:rPr>
      <w:color w:val="808080"/>
    </w:rPr>
  </w:style>
  <w:style w:type="paragraph" w:styleId="NoSpacing">
    <w:name w:val="No Spacing"/>
    <w:uiPriority w:val="1"/>
    <w:qFormat/>
    <w:rsid w:val="00D236DC"/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236D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6DC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36D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6DC"/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721F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6A36B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B1E7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onourscommittee-3me@tudelft.n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225EFE6BF074D559E8F020CA4746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F264D-C852-4912-99EF-4D25CBDC01B2}"/>
      </w:docPartPr>
      <w:docPartBody>
        <w:p w:rsidR="00DF6D20" w:rsidRDefault="00DF6D20" w:rsidP="00DF6D20">
          <w:pPr>
            <w:pStyle w:val="A225EFE6BF074D559E8F020CA4746DC45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268F6FACC624BA589B524792B886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F42C1-87AB-479C-8B59-CFB891E66B42}"/>
      </w:docPartPr>
      <w:docPartBody>
        <w:p w:rsidR="00DF6D20" w:rsidRDefault="00DF6D20" w:rsidP="00DF6D20">
          <w:pPr>
            <w:pStyle w:val="4268F6FACC624BA589B524792B88671C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0A00462E0B4A37A1D5E09E9CF532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911C9-BDAB-4582-9D65-762F143904D6}"/>
      </w:docPartPr>
      <w:docPartBody>
        <w:p w:rsidR="00DF6D20" w:rsidRDefault="00DF6D20" w:rsidP="00DF6D20">
          <w:pPr>
            <w:pStyle w:val="DC0A00462E0B4A37A1D5E09E9CF532E1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81C94EA6CD494185FA7D4E60079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C2D4B-3ACF-40EA-B6F4-87F09C5F0720}"/>
      </w:docPartPr>
      <w:docPartBody>
        <w:p w:rsidR="00DF6D20" w:rsidRDefault="00DF6D20" w:rsidP="00DF6D20">
          <w:pPr>
            <w:pStyle w:val="A081C94EA6CD494185FA7D4E60079247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9241F7DA3C43B98E48CEE15F9BC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EF6C3-4B0D-4F88-8D10-B684F53DD931}"/>
      </w:docPartPr>
      <w:docPartBody>
        <w:p w:rsidR="00DF6D20" w:rsidRDefault="00DF6D20" w:rsidP="00DF6D20">
          <w:pPr>
            <w:pStyle w:val="C79241F7DA3C43B98E48CEE15F9BCDEE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693C909C6A4992A846D23E8B2F28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63CDA-E8EE-488D-8905-3A47D762C6E0}"/>
      </w:docPartPr>
      <w:docPartBody>
        <w:p w:rsidR="00DF6D20" w:rsidRDefault="00DF6D20" w:rsidP="00DF6D20">
          <w:pPr>
            <w:pStyle w:val="BB693C909C6A4992A846D23E8B2F2837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589914D66434FD78AB325C0E5BB7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0FE4E-5D94-4E77-BC43-BA18F71D6AED}"/>
      </w:docPartPr>
      <w:docPartBody>
        <w:p w:rsidR="00DF6D20" w:rsidRDefault="00DF6D20" w:rsidP="00DF6D20">
          <w:pPr>
            <w:pStyle w:val="F589914D66434FD78AB325C0E5BB7D484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420E99A896D4213A6B2146BD62EA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CE69B-375A-407A-ADB1-461B9DE0BF51}"/>
      </w:docPartPr>
      <w:docPartBody>
        <w:p w:rsidR="00DF6D20" w:rsidRDefault="00DF6D20" w:rsidP="00DF6D20">
          <w:pPr>
            <w:pStyle w:val="9420E99A896D4213A6B2146BD62EA9D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CAA571783D04A39AC68248DBBD5D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77E5C-61EA-4A1B-A7CE-8C5D7CDDC90B}"/>
      </w:docPartPr>
      <w:docPartBody>
        <w:p w:rsidR="00DF6D20" w:rsidRDefault="00DF6D20" w:rsidP="00DF6D20">
          <w:pPr>
            <w:pStyle w:val="CCAA571783D04A39AC68248DBBD5D7C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E6152DFA7294AE9A9302E1ED2937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A14EC-5BF9-4D8A-AC6B-7919D201BD34}"/>
      </w:docPartPr>
      <w:docPartBody>
        <w:p w:rsidR="00DF6D20" w:rsidRDefault="00DF6D20" w:rsidP="00DF6D20">
          <w:pPr>
            <w:pStyle w:val="AE6152DFA7294AE9A9302E1ED2937F1C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C96E8DE46C4BC59A274E2695AFD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E1D1A-5BE7-439C-8BE6-CB5E656EFB5F}"/>
      </w:docPartPr>
      <w:docPartBody>
        <w:p w:rsidR="00DF6D20" w:rsidRDefault="00DF6D20" w:rsidP="00DF6D20">
          <w:pPr>
            <w:pStyle w:val="BAC96E8DE46C4BC59A274E2695AFDFE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DCA68A9C3D243B389475127F76F5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6EE05-566F-417D-8D0A-401DD54FF0B4}"/>
      </w:docPartPr>
      <w:docPartBody>
        <w:p w:rsidR="00DF6D20" w:rsidRDefault="00DF6D20" w:rsidP="00DF6D20">
          <w:pPr>
            <w:pStyle w:val="4DCA68A9C3D243B389475127F76F5F1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0940D6F731F4D6987449CDBC8A69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A2410-F0A0-4DD5-A76F-4412619BFCE5}"/>
      </w:docPartPr>
      <w:docPartBody>
        <w:p w:rsidR="00DF6D20" w:rsidRDefault="00DF6D20" w:rsidP="00DF6D20">
          <w:pPr>
            <w:pStyle w:val="C0940D6F731F4D6987449CDBC8A69C6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1785BD11E324CA2A8B77D120C93B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A4142-9998-4C54-B6AF-0E5E89611165}"/>
      </w:docPartPr>
      <w:docPartBody>
        <w:p w:rsidR="00DF6D20" w:rsidRDefault="00DF6D20" w:rsidP="00DF6D20">
          <w:pPr>
            <w:pStyle w:val="71785BD11E324CA2A8B77D120C93BC8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0E82A39A6214DB4B3B6A6A325AD8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B7C7B-0AC8-4AB6-9833-8465588F4E0D}"/>
      </w:docPartPr>
      <w:docPartBody>
        <w:p w:rsidR="00DF6D20" w:rsidRDefault="00DF6D20" w:rsidP="00DF6D20">
          <w:pPr>
            <w:pStyle w:val="20E82A39A6214DB4B3B6A6A325AD8B6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DBC99D0A0814E10A7E4D90A64F2E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31420-4F17-4C5F-B20C-A51A8521A4EC}"/>
      </w:docPartPr>
      <w:docPartBody>
        <w:p w:rsidR="00DF6D20" w:rsidRDefault="00DF6D20" w:rsidP="00DF6D20">
          <w:pPr>
            <w:pStyle w:val="FDBC99D0A0814E10A7E4D90A64F2E92C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778BB243E747CDAD343FDE75FDE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F758C8-6F4C-42EE-887D-368121FC6835}"/>
      </w:docPartPr>
      <w:docPartBody>
        <w:p w:rsidR="00DF6D20" w:rsidRDefault="00DF6D20" w:rsidP="00DF6D20">
          <w:pPr>
            <w:pStyle w:val="4C778BB243E747CDAD343FDE75FDE8E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7A2978372C747A297A75C28B51EC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9722B-4AD4-456A-AFF0-97B322DBE6CB}"/>
      </w:docPartPr>
      <w:docPartBody>
        <w:p w:rsidR="00DF6D20" w:rsidRDefault="00DF6D20" w:rsidP="00DF6D20">
          <w:pPr>
            <w:pStyle w:val="A7A2978372C747A297A75C28B51ECA8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7CFA2D778884696B1CAA8F15961F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FE6D2-69A6-46EB-9CE7-59147FE5F36E}"/>
      </w:docPartPr>
      <w:docPartBody>
        <w:p w:rsidR="00DF6D20" w:rsidRDefault="00DF6D20" w:rsidP="00DF6D20">
          <w:pPr>
            <w:pStyle w:val="A7CFA2D778884696B1CAA8F15961F43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34B9C764A81447E911F25AB7D69A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E1517-ABC7-4C63-89D2-7E15BB3EE685}"/>
      </w:docPartPr>
      <w:docPartBody>
        <w:p w:rsidR="00DF6D20" w:rsidRDefault="00DF6D20" w:rsidP="00DF6D20">
          <w:pPr>
            <w:pStyle w:val="D34B9C764A81447E911F25AB7D69A0B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21090AAD73D45A18CF4EC6ED3B15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A9BE-0091-47DF-B391-1CD1DA768753}"/>
      </w:docPartPr>
      <w:docPartBody>
        <w:p w:rsidR="00DF6D20" w:rsidRDefault="00DF6D20" w:rsidP="00DF6D20">
          <w:pPr>
            <w:pStyle w:val="A21090AAD73D45A18CF4EC6ED3B153A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C43D91907A04C22B3D383D28AF66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F1F75-5B57-4258-AB0D-D02721732835}"/>
      </w:docPartPr>
      <w:docPartBody>
        <w:p w:rsidR="00DF6D20" w:rsidRDefault="00DF6D20" w:rsidP="00DF6D20">
          <w:pPr>
            <w:pStyle w:val="7C43D91907A04C22B3D383D28AF6678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0610145AAD49A68D86C51307A97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2756F-32D6-44E7-833A-7BC08CCAC03D}"/>
      </w:docPartPr>
      <w:docPartBody>
        <w:p w:rsidR="00DF6D20" w:rsidRDefault="00DF6D20" w:rsidP="00DF6D20">
          <w:pPr>
            <w:pStyle w:val="1A0610145AAD49A68D86C51307A97B0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34256CA57224D248DD4F287D3D23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A257C-406D-487E-8271-BA5A844EFA58}"/>
      </w:docPartPr>
      <w:docPartBody>
        <w:p w:rsidR="00DF6D20" w:rsidRDefault="00DF6D20" w:rsidP="00DF6D20">
          <w:pPr>
            <w:pStyle w:val="434256CA57224D248DD4F287D3D2355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535EE716D394070B7120E4FE895C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0EF78-B021-4BB2-8002-0CF228A8D007}"/>
      </w:docPartPr>
      <w:docPartBody>
        <w:p w:rsidR="00DF6D20" w:rsidRDefault="00DF6D20" w:rsidP="00DF6D20">
          <w:pPr>
            <w:pStyle w:val="2535EE716D394070B7120E4FE895CE5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A78D36775BC4F7CAE8E0CF35A309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4CE3C-F940-45C5-BE14-CA925789B0D5}"/>
      </w:docPartPr>
      <w:docPartBody>
        <w:p w:rsidR="00DF6D20" w:rsidRDefault="00DF6D20" w:rsidP="00DF6D20">
          <w:pPr>
            <w:pStyle w:val="8A78D36775BC4F7CAE8E0CF35A309AC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7209709E8F34DDD86BFE5653A5F6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B2829-82AD-4636-9A15-81616A4B5951}"/>
      </w:docPartPr>
      <w:docPartBody>
        <w:p w:rsidR="00DF6D20" w:rsidRDefault="00DF6D20" w:rsidP="00DF6D20">
          <w:pPr>
            <w:pStyle w:val="A7209709E8F34DDD86BFE5653A5F6D2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5E7936219DD48F0A183B7E18FD92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42C12-C07E-496D-BB13-8A88CB4B3B24}"/>
      </w:docPartPr>
      <w:docPartBody>
        <w:p w:rsidR="00DF6D20" w:rsidRDefault="00DF6D20" w:rsidP="00DF6D20">
          <w:pPr>
            <w:pStyle w:val="05E7936219DD48F0A183B7E18FD92459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BD5FEE77554997B678AE64BF765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0B217-2F4C-4FAC-98F7-13C8AE5A283E}"/>
      </w:docPartPr>
      <w:docPartBody>
        <w:p w:rsidR="00DF6D20" w:rsidRDefault="00DF6D20" w:rsidP="00DF6D20">
          <w:pPr>
            <w:pStyle w:val="D8BD5FEE77554997B678AE64BF76525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892685CF22B4C0688CEBC61F57C7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2FFB4-EDC2-4DD7-B78E-AFE284B8A393}"/>
      </w:docPartPr>
      <w:docPartBody>
        <w:p w:rsidR="00DF6D20" w:rsidRDefault="00DF6D20" w:rsidP="00DF6D20">
          <w:pPr>
            <w:pStyle w:val="0892685CF22B4C0688CEBC61F57C792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42B9DD5702A4403A11966765FD0F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E603A-1B81-4D6B-A92F-414402924892}"/>
      </w:docPartPr>
      <w:docPartBody>
        <w:p w:rsidR="00DF6D20" w:rsidRDefault="00DF6D20" w:rsidP="00DF6D20">
          <w:pPr>
            <w:pStyle w:val="B42B9DD5702A4403A11966765FD0F07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991BCF363764B58B12A2FC2B8438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6516F-3763-4BA5-AD73-5F829CED6D56}"/>
      </w:docPartPr>
      <w:docPartBody>
        <w:p w:rsidR="00DF6D20" w:rsidRDefault="00DF6D20" w:rsidP="00DF6D20">
          <w:pPr>
            <w:pStyle w:val="5991BCF363764B58B12A2FC2B843879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939B91141054ABB9B3C6C1825F63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00DCC-EB3C-4770-B5D9-229F8D60028D}"/>
      </w:docPartPr>
      <w:docPartBody>
        <w:p w:rsidR="00DF6D20" w:rsidRDefault="00DF6D20" w:rsidP="00DF6D20">
          <w:pPr>
            <w:pStyle w:val="E939B91141054ABB9B3C6C1825F6345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E71B80138894C69A162A3D089D74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F01F6-7F09-48DC-96FF-F4B7D75B6BBF}"/>
      </w:docPartPr>
      <w:docPartBody>
        <w:p w:rsidR="00DF6D20" w:rsidRDefault="00DF6D20" w:rsidP="00DF6D20">
          <w:pPr>
            <w:pStyle w:val="2E71B80138894C69A162A3D089D74A91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2CEF8D4094008BF719C9477A78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6DB31-B49A-4133-A558-E8E05C882A24}"/>
      </w:docPartPr>
      <w:docPartBody>
        <w:p w:rsidR="00DF6D20" w:rsidRDefault="00DF6D20" w:rsidP="00DF6D20">
          <w:pPr>
            <w:pStyle w:val="D2D2CEF8D4094008BF719C9477A78F9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DF9B128263642879EFD97462D785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23881-84BA-44BB-9172-3A1E703ADDB3}"/>
      </w:docPartPr>
      <w:docPartBody>
        <w:p w:rsidR="00DF6D20" w:rsidRDefault="00DF6D20" w:rsidP="00DF6D20">
          <w:pPr>
            <w:pStyle w:val="FDF9B128263642879EFD97462D785B4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E2744156D894603A6D1BCCF89D7D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BA5B8-4256-4D46-A892-9788A18BAADF}"/>
      </w:docPartPr>
      <w:docPartBody>
        <w:p w:rsidR="00DF6D20" w:rsidRDefault="00DF6D20" w:rsidP="00DF6D20">
          <w:pPr>
            <w:pStyle w:val="CE2744156D894603A6D1BCCF89D7DA0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DC54AF851594C22AA2621FAED630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D1F6C-4966-4DFB-8374-211C1B4CFDEA}"/>
      </w:docPartPr>
      <w:docPartBody>
        <w:p w:rsidR="00DF6D20" w:rsidRDefault="00DF6D20" w:rsidP="00DF6D20">
          <w:pPr>
            <w:pStyle w:val="CDC54AF851594C22AA2621FAED6309D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7F9623379E343F2A110196A64BC2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4BDAF-3C03-4B77-92CC-B5750436EDB5}"/>
      </w:docPartPr>
      <w:docPartBody>
        <w:p w:rsidR="00DF6D20" w:rsidRDefault="00DF6D20" w:rsidP="00DF6D20">
          <w:pPr>
            <w:pStyle w:val="07F9623379E343F2A110196A64BC298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AEE0184AE534781861D4E4368976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139BC-6A70-448C-BC92-A8A2BED734FA}"/>
      </w:docPartPr>
      <w:docPartBody>
        <w:p w:rsidR="00DF6D20" w:rsidRDefault="00DF6D20" w:rsidP="00DF6D20">
          <w:pPr>
            <w:pStyle w:val="5AEE0184AE534781861D4E4368976D0B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D9BDD4830F405FA04EA9CC9DC4A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6D0A-3EA7-461A-A869-1867ABD32CC2}"/>
      </w:docPartPr>
      <w:docPartBody>
        <w:p w:rsidR="00DF6D20" w:rsidRDefault="00DF6D20" w:rsidP="00DF6D20">
          <w:pPr>
            <w:pStyle w:val="0CD9BDD4830F405FA04EA9CC9DC4AFE5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EB64DCAF6C47DC88B4AE5A228A8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B2666-9CCB-4319-B21A-0A61FDF46CB1}"/>
      </w:docPartPr>
      <w:docPartBody>
        <w:p w:rsidR="00DF6D20" w:rsidRDefault="00DF6D20" w:rsidP="00DF6D20">
          <w:pPr>
            <w:pStyle w:val="8BEB64DCAF6C47DC88B4AE5A228A82B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2FE2EBBA0C94BC2A7D0CEE45537B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0665E-621D-4FAF-96EA-990E682BF516}"/>
      </w:docPartPr>
      <w:docPartBody>
        <w:p w:rsidR="00DF6D20" w:rsidRDefault="00DF6D20" w:rsidP="00DF6D20">
          <w:pPr>
            <w:pStyle w:val="C2FE2EBBA0C94BC2A7D0CEE45537BC4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CDFA0E9A1EF4C6A8CBD9D9E02FEF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CD751-A5C1-43A3-A997-B4624D845EA8}"/>
      </w:docPartPr>
      <w:docPartBody>
        <w:p w:rsidR="00DF6D20" w:rsidRDefault="00DF6D20" w:rsidP="00DF6D20">
          <w:pPr>
            <w:pStyle w:val="CCDFA0E9A1EF4C6A8CBD9D9E02FEF78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9596858B56146FCAF2367297AC06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0639A-9143-4FF6-B6A1-1E89CE0860C3}"/>
      </w:docPartPr>
      <w:docPartBody>
        <w:p w:rsidR="00DF6D20" w:rsidRDefault="00DF6D20" w:rsidP="00DF6D20">
          <w:pPr>
            <w:pStyle w:val="89596858B56146FCAF2367297AC0614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A59CC5FB9864A5896BC9DBB5E825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D4C2-0D83-4D46-8D6F-A4ABE357C0DB}"/>
      </w:docPartPr>
      <w:docPartBody>
        <w:p w:rsidR="00DF6D20" w:rsidRDefault="00DF6D20" w:rsidP="00DF6D20">
          <w:pPr>
            <w:pStyle w:val="DA59CC5FB9864A5896BC9DBB5E8255B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9BD9488AD342468F9CBC8E0EB81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70264-A030-4F07-AEF0-B65554E6C8BA}"/>
      </w:docPartPr>
      <w:docPartBody>
        <w:p w:rsidR="00DF6D20" w:rsidRDefault="00DF6D20" w:rsidP="00DF6D20">
          <w:pPr>
            <w:pStyle w:val="509BD9488AD342468F9CBC8E0EB81FD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F8DDABA8E2B4308AC7B03AD0EF77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431A0-C9D0-4058-8209-8C404C9A0EED}"/>
      </w:docPartPr>
      <w:docPartBody>
        <w:p w:rsidR="00DF6D20" w:rsidRDefault="00DF6D20" w:rsidP="00DF6D20">
          <w:pPr>
            <w:pStyle w:val="EF8DDABA8E2B4308AC7B03AD0EF7717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96240A9B43A4BFDA6AC85949D590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52597-09ED-4EA4-9232-4288DDAE8AAD}"/>
      </w:docPartPr>
      <w:docPartBody>
        <w:p w:rsidR="00DF6D20" w:rsidRDefault="00DF6D20" w:rsidP="00DF6D20">
          <w:pPr>
            <w:pStyle w:val="B96240A9B43A4BFDA6AC85949D59099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DF7D287A44E45BE97020FDF8020C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777B5-0CF9-44E3-9CB8-AAF42993E529}"/>
      </w:docPartPr>
      <w:docPartBody>
        <w:p w:rsidR="00DF6D20" w:rsidRDefault="00DF6D20" w:rsidP="00DF6D20">
          <w:pPr>
            <w:pStyle w:val="ADF7D287A44E45BE97020FDF8020CA6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91073E7F1C47D78EA96360A5D59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E730B-D7FB-4678-B702-71C90130C642}"/>
      </w:docPartPr>
      <w:docPartBody>
        <w:p w:rsidR="00DF6D20" w:rsidRDefault="00DF6D20" w:rsidP="00DF6D20">
          <w:pPr>
            <w:pStyle w:val="8B91073E7F1C47D78EA96360A5D591E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1254B8840724B53898016B741047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6F6B6-5BA4-4F29-ACD5-C5F33109ACF4}"/>
      </w:docPartPr>
      <w:docPartBody>
        <w:p w:rsidR="00DF6D20" w:rsidRDefault="00DF6D20" w:rsidP="00DF6D20">
          <w:pPr>
            <w:pStyle w:val="21254B8840724B53898016B7410470B0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F97B6F1C304B008CD157113C792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EAC1D-4BD2-4E02-BF6C-B939C57B86C3}"/>
      </w:docPartPr>
      <w:docPartBody>
        <w:p w:rsidR="00DF6D20" w:rsidRDefault="00DF6D20" w:rsidP="00DF6D20">
          <w:pPr>
            <w:pStyle w:val="14F97B6F1C304B008CD157113C792C0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A861099C87842E5A997A5A501EA4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5571E-475A-4D2F-A59A-A31FEBBB52B4}"/>
      </w:docPartPr>
      <w:docPartBody>
        <w:p w:rsidR="00DF6D20" w:rsidRDefault="00DF6D20" w:rsidP="00DF6D20">
          <w:pPr>
            <w:pStyle w:val="8A861099C87842E5A997A5A501EA432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FD075151F2D44EA8C9BD72795F7E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C1C09-A4DC-4A64-B1E7-4593EB3AD145}"/>
      </w:docPartPr>
      <w:docPartBody>
        <w:p w:rsidR="00DF6D20" w:rsidRDefault="00DF6D20" w:rsidP="00DF6D20">
          <w:pPr>
            <w:pStyle w:val="0FD075151F2D44EA8C9BD72795F7E91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1810D2988084DF9BDE219D830F4C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01B35-6EDD-4D29-BAB6-135E2BCE9568}"/>
      </w:docPartPr>
      <w:docPartBody>
        <w:p w:rsidR="00DF6D20" w:rsidRDefault="00DF6D20" w:rsidP="00DF6D20">
          <w:pPr>
            <w:pStyle w:val="11810D2988084DF9BDE219D830F4CC5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E410FD2CECA4C6EAD1A77E611CF7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63C1-26E6-452E-ADFB-CDBB5453CD71}"/>
      </w:docPartPr>
      <w:docPartBody>
        <w:p w:rsidR="00DF6D20" w:rsidRDefault="00DF6D20" w:rsidP="00DF6D20">
          <w:pPr>
            <w:pStyle w:val="CE410FD2CECA4C6EAD1A77E611CF796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EF8485D1FB641A18DDF929BA3F3B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1A565-6F50-4D2B-85B4-E56A17E989AB}"/>
      </w:docPartPr>
      <w:docPartBody>
        <w:p w:rsidR="00DF6D20" w:rsidRDefault="00DF6D20" w:rsidP="00DF6D20">
          <w:pPr>
            <w:pStyle w:val="8EF8485D1FB641A18DDF929BA3F3B54F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EEB1539FFC4C2685A4192DF8197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D1D62-1DE9-4D1C-B1A0-3CBC0090BFA2}"/>
      </w:docPartPr>
      <w:docPartBody>
        <w:p w:rsidR="00DF6D20" w:rsidRDefault="00DF6D20" w:rsidP="00DF6D20">
          <w:pPr>
            <w:pStyle w:val="86EEB1539FFC4C2685A4192DF819752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DF3AD56811345A38C8E8EDF6D8FB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154C8-C959-43B2-80D5-7743DC125351}"/>
      </w:docPartPr>
      <w:docPartBody>
        <w:p w:rsidR="00DF6D20" w:rsidRDefault="00DF6D20" w:rsidP="00DF6D20">
          <w:pPr>
            <w:pStyle w:val="1DF3AD56811345A38C8E8EDF6D8FB33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DA42E605D2245CDA8FDCDDF3436D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08F73-56C9-40CD-9862-D1EF21D7B610}"/>
      </w:docPartPr>
      <w:docPartBody>
        <w:p w:rsidR="00DF6D20" w:rsidRDefault="00DF6D20" w:rsidP="00DF6D20">
          <w:pPr>
            <w:pStyle w:val="0DA42E605D2245CDA8FDCDDF3436DD1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59AB09E0E164969A49B521148AFC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D34FA-ED5D-4299-92FE-F92744BC98DC}"/>
      </w:docPartPr>
      <w:docPartBody>
        <w:p w:rsidR="00DF6D20" w:rsidRDefault="00DF6D20" w:rsidP="00DF6D20">
          <w:pPr>
            <w:pStyle w:val="259AB09E0E164969A49B521148AFC48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A7B9A3E004438A8E71072CF237E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4DDAF-5319-4CF2-8FC1-9F542FFF1AE9}"/>
      </w:docPartPr>
      <w:docPartBody>
        <w:p w:rsidR="00DF6D20" w:rsidRDefault="00DF6D20" w:rsidP="00DF6D20">
          <w:pPr>
            <w:pStyle w:val="03A7B9A3E004438A8E71072CF237E3C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9B278AAD89449F3B5B23AA216013F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54BC3-8481-4656-AD6B-304668185B85}"/>
      </w:docPartPr>
      <w:docPartBody>
        <w:p w:rsidR="00DF6D20" w:rsidRDefault="00DF6D20" w:rsidP="00DF6D20">
          <w:pPr>
            <w:pStyle w:val="29B278AAD89449F3B5B23AA216013F5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468478A3534E4EA1057EF3833F9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838C4-D6F6-4504-816C-ECC9ED017FC6}"/>
      </w:docPartPr>
      <w:docPartBody>
        <w:p w:rsidR="00DF6D20" w:rsidRDefault="00DF6D20" w:rsidP="00DF6D20">
          <w:pPr>
            <w:pStyle w:val="C1468478A3534E4EA1057EF3833F94D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904EF90BDD14544A5BFD210A6D1F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14C29C-A898-411F-BA22-4E9FCF4DBCE7}"/>
      </w:docPartPr>
      <w:docPartBody>
        <w:p w:rsidR="00DF6D20" w:rsidRDefault="00DF6D20" w:rsidP="00DF6D20">
          <w:pPr>
            <w:pStyle w:val="3904EF90BDD14544A5BFD210A6D1FA6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41C6A66553741E4905C5DA0CB44C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DDDA3-5439-4E03-B41B-B2488AF548F2}"/>
      </w:docPartPr>
      <w:docPartBody>
        <w:p w:rsidR="00DF6D20" w:rsidRDefault="00DF6D20" w:rsidP="00DF6D20">
          <w:pPr>
            <w:pStyle w:val="A41C6A66553741E4905C5DA0CB44C5E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57C8AE26584F5BA61C0B9428E55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973BC-DEBA-40B4-862B-2E14A41165AB}"/>
      </w:docPartPr>
      <w:docPartBody>
        <w:p w:rsidR="00DF6D20" w:rsidRDefault="00DF6D20" w:rsidP="00DF6D20">
          <w:pPr>
            <w:pStyle w:val="2D57C8AE26584F5BA61C0B9428E553C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CFAB3049EAC419A8DBB91F4C8A78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8BD95-BDBE-4342-9DDC-D0A58F5DE279}"/>
      </w:docPartPr>
      <w:docPartBody>
        <w:p w:rsidR="00DF6D20" w:rsidRDefault="00DF6D20" w:rsidP="00DF6D20">
          <w:pPr>
            <w:pStyle w:val="CCFAB3049EAC419A8DBB91F4C8A78E3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6E056241BA947FA91BAED95F2332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2F45F-CE03-45CA-90BD-CD3A3EE7E465}"/>
      </w:docPartPr>
      <w:docPartBody>
        <w:p w:rsidR="00DF6D20" w:rsidRDefault="00DF6D20" w:rsidP="00DF6D20">
          <w:pPr>
            <w:pStyle w:val="A6E056241BA947FA91BAED95F23326E4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6574314D594C11B16AFA65D98A3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8AEE2-236E-4292-9945-AB134BDB7C23}"/>
      </w:docPartPr>
      <w:docPartBody>
        <w:p w:rsidR="00DF6D20" w:rsidRDefault="00DF6D20" w:rsidP="00DF6D20">
          <w:pPr>
            <w:pStyle w:val="D46574314D594C11B16AFA65D98A30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8101E27E06A40F6A40C3AB232176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1A30A-23F0-45D7-8AD9-38B4611A4F95}"/>
      </w:docPartPr>
      <w:docPartBody>
        <w:p w:rsidR="00DF6D20" w:rsidRDefault="00DF6D20" w:rsidP="00DF6D20">
          <w:pPr>
            <w:pStyle w:val="D8101E27E06A40F6A40C3AB23217647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BBF9226C39E44C480E2F50D57E99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72E5D-D318-441E-81EE-5AAF24916165}"/>
      </w:docPartPr>
      <w:docPartBody>
        <w:p w:rsidR="00DF6D20" w:rsidRDefault="00DF6D20" w:rsidP="00DF6D20">
          <w:pPr>
            <w:pStyle w:val="7BBF9226C39E44C480E2F50D57E99C5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3D0385CFA8448DCB5CE0B6184D07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FC652-EA62-4648-A686-317E9128B0D9}"/>
      </w:docPartPr>
      <w:docPartBody>
        <w:p w:rsidR="00DF6D20" w:rsidRDefault="00DF6D20" w:rsidP="00DF6D20">
          <w:pPr>
            <w:pStyle w:val="03D0385CFA8448DCB5CE0B6184D07E0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E7F970FA17345F3AB4664EA7DE36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8D537-16A8-4FD9-A1C5-ACF2A3C549E4}"/>
      </w:docPartPr>
      <w:docPartBody>
        <w:p w:rsidR="00DF6D20" w:rsidRDefault="00DF6D20" w:rsidP="00DF6D20">
          <w:pPr>
            <w:pStyle w:val="2E7F970FA17345F3AB4664EA7DE366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FE736BE7883464A94EFBF008EA8F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40AA1-C5A2-479C-A0DC-0F057AE79B54}"/>
      </w:docPartPr>
      <w:docPartBody>
        <w:p w:rsidR="00DF6D20" w:rsidRDefault="00DF6D20" w:rsidP="00DF6D20">
          <w:pPr>
            <w:pStyle w:val="BFE736BE7883464A94EFBF008EA8FC7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14CF1DC840495BA5CCEE893CE89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820A0-249D-497D-99FC-8B214748C606}"/>
      </w:docPartPr>
      <w:docPartBody>
        <w:p w:rsidR="00DF6D20" w:rsidRDefault="00DF6D20" w:rsidP="00DF6D20">
          <w:pPr>
            <w:pStyle w:val="5714CF1DC840495BA5CCEE893CE8979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1F5EBA3311647C1B53F3C654E2F4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F7FB4-80A7-41CC-B4A8-67B7E901D360}"/>
      </w:docPartPr>
      <w:docPartBody>
        <w:p w:rsidR="00DF6D20" w:rsidRDefault="00DF6D20" w:rsidP="00DF6D20">
          <w:pPr>
            <w:pStyle w:val="61F5EBA3311647C1B53F3C654E2F499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FBA2551171A40E2AE0B52136E734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B219E-4EFC-49A9-9CCF-CDD4699A0EBD}"/>
      </w:docPartPr>
      <w:docPartBody>
        <w:p w:rsidR="00DF6D20" w:rsidRDefault="00DF6D20" w:rsidP="00DF6D20">
          <w:pPr>
            <w:pStyle w:val="6FBA2551171A40E2AE0B52136E73460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2E8FA6BE9024A4DA959A53E9685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21411-16EA-4142-8B1E-24961DBACEA3}"/>
      </w:docPartPr>
      <w:docPartBody>
        <w:p w:rsidR="00DF6D20" w:rsidRDefault="00DF6D20" w:rsidP="00DF6D20">
          <w:pPr>
            <w:pStyle w:val="32E8FA6BE9024A4DA959A53E9685F49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1262B8E51548A1A7B89AD0966FD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A4D1C-B9B5-4EE7-AD21-5B4312DE989A}"/>
      </w:docPartPr>
      <w:docPartBody>
        <w:p w:rsidR="00DF6D20" w:rsidRDefault="00DF6D20" w:rsidP="00DF6D20">
          <w:pPr>
            <w:pStyle w:val="8B1262B8E51548A1A7B89AD0966FDF3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7CC6E19790C4D6A8EDAFCE3CC9BE9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C3BE4-4E50-4DA7-8804-440C6EDC9B46}"/>
      </w:docPartPr>
      <w:docPartBody>
        <w:p w:rsidR="00DF6D20" w:rsidRDefault="00DF6D20" w:rsidP="00DF6D20">
          <w:pPr>
            <w:pStyle w:val="77CC6E19790C4D6A8EDAFCE3CC9BE9EA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C588DEA6B24FB1AB948C404D27D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45D6A-0705-4624-AA48-C7AF2B803DC9}"/>
      </w:docPartPr>
      <w:docPartBody>
        <w:p w:rsidR="00DF6D20" w:rsidRDefault="00DF6D20" w:rsidP="00DF6D20">
          <w:pPr>
            <w:pStyle w:val="9AC588DEA6B24FB1AB948C404D27D0C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E4360C0B57F45F5B64AA754DBF6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A4CEA-357C-4C00-A97A-DFA561702AF0}"/>
      </w:docPartPr>
      <w:docPartBody>
        <w:p w:rsidR="00DF6D20" w:rsidRDefault="00DF6D20" w:rsidP="00DF6D20">
          <w:pPr>
            <w:pStyle w:val="FE4360C0B57F45F5B64AA754DBF6D09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A4156BECBA24D999E0FB7176575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2D3CC-6FC6-4AD4-B506-E485FA6B41E9}"/>
      </w:docPartPr>
      <w:docPartBody>
        <w:p w:rsidR="00DF6D20" w:rsidRDefault="00DF6D20" w:rsidP="00DF6D20">
          <w:pPr>
            <w:pStyle w:val="0A4156BECBA24D999E0FB7176575E9A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8DC82A0F239458897E0A2A5F0E3B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ADCCC-1EBE-4F55-86C3-ACFE64F5274A}"/>
      </w:docPartPr>
      <w:docPartBody>
        <w:p w:rsidR="00DF6D20" w:rsidRDefault="00DF6D20" w:rsidP="00DF6D20">
          <w:pPr>
            <w:pStyle w:val="78DC82A0F239458897E0A2A5F0E3B8D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D6E1BAC0DE4991B75EA4CBA48FF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AC032-752F-4B70-AC44-60ED59EDD891}"/>
      </w:docPartPr>
      <w:docPartBody>
        <w:p w:rsidR="00DF6D20" w:rsidRDefault="00DF6D20" w:rsidP="00DF6D20">
          <w:pPr>
            <w:pStyle w:val="2DD6E1BAC0DE4991B75EA4CBA48FFC4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C2EE20CD1854A6EBEA62676F7A0C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C4232-9E99-4479-AA02-05847FDEC886}"/>
      </w:docPartPr>
      <w:docPartBody>
        <w:p w:rsidR="00DF6D20" w:rsidRDefault="00DF6D20" w:rsidP="00DF6D20">
          <w:pPr>
            <w:pStyle w:val="FC2EE20CD1854A6EBEA62676F7A0C418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641FB0794145D38F4730C4FAE15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B7D84-0C44-49B7-ACAF-2B8973E6B473}"/>
      </w:docPartPr>
      <w:docPartBody>
        <w:p w:rsidR="00DF6D20" w:rsidRDefault="00DF6D20" w:rsidP="00DF6D20">
          <w:pPr>
            <w:pStyle w:val="47641FB0794145D38F4730C4FAE157E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722759D8BDF4491AB0DF51FC6B59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0271F-8AFA-4ECE-B0CD-9965408D36FD}"/>
      </w:docPartPr>
      <w:docPartBody>
        <w:p w:rsidR="00DF6D20" w:rsidRDefault="00DF6D20" w:rsidP="00DF6D20">
          <w:pPr>
            <w:pStyle w:val="A722759D8BDF4491AB0DF51FC6B59B9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E8A28C137D6406FBC6903875566D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507B1-DDA7-4ACC-AD14-92EA7FE8266A}"/>
      </w:docPartPr>
      <w:docPartBody>
        <w:p w:rsidR="00DF6D20" w:rsidRDefault="00DF6D20" w:rsidP="00DF6D20">
          <w:pPr>
            <w:pStyle w:val="FE8A28C137D6406FBC6903875566D09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35B45D2B4AE4EB9B131852A363D5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88B5-9608-4606-A2A6-25CE5795839E}"/>
      </w:docPartPr>
      <w:docPartBody>
        <w:p w:rsidR="00DF6D20" w:rsidRDefault="00DF6D20" w:rsidP="00DF6D20">
          <w:pPr>
            <w:pStyle w:val="C35B45D2B4AE4EB9B131852A363D50F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84FAE9988AD437190C4B51FD2175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A05FA-5FDD-4E7F-B14D-12185DCE72CD}"/>
      </w:docPartPr>
      <w:docPartBody>
        <w:p w:rsidR="00DF6D20" w:rsidRDefault="00DF6D20" w:rsidP="00DF6D20">
          <w:pPr>
            <w:pStyle w:val="984FAE9988AD437190C4B51FD217550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0DF52BDCF8647099F570BA56269E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CC199-DC3C-40EE-9F3D-9E7ECB266D73}"/>
      </w:docPartPr>
      <w:docPartBody>
        <w:p w:rsidR="00DF6D20" w:rsidRDefault="00DF6D20" w:rsidP="00DF6D20">
          <w:pPr>
            <w:pStyle w:val="10DF52BDCF8647099F570BA56269E92B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D84984344F2091FFED18DD6C2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5E71B-6C26-4676-9F87-660BCB124BAD}"/>
      </w:docPartPr>
      <w:docPartBody>
        <w:p w:rsidR="00DF6D20" w:rsidRDefault="00DF6D20" w:rsidP="00DF6D20">
          <w:pPr>
            <w:pStyle w:val="94DFD84984344F2091FFED18DD6C2E5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1D6D20702874AA2A929D946A17FC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42009-2142-45B9-A05C-5E04DD6DACE0}"/>
      </w:docPartPr>
      <w:docPartBody>
        <w:p w:rsidR="00DF6D20" w:rsidRDefault="00DF6D20" w:rsidP="00DF6D20">
          <w:pPr>
            <w:pStyle w:val="A1D6D20702874AA2A929D946A17FC88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D4B2C8D14934004B7F2978CBC8FC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4AA3F-A27F-41A7-98A5-5D99DBAD47C0}"/>
      </w:docPartPr>
      <w:docPartBody>
        <w:p w:rsidR="00DF6D20" w:rsidRDefault="00DF6D20" w:rsidP="00DF6D20">
          <w:pPr>
            <w:pStyle w:val="5D4B2C8D14934004B7F2978CBC8FC74B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76419878DA164350B9DCA4065A5C0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E38CE-BEBC-471A-B887-70DF5808A017}"/>
      </w:docPartPr>
      <w:docPartBody>
        <w:p w:rsidR="00DF6D20" w:rsidRDefault="00DF6D20" w:rsidP="00DF6D20">
          <w:pPr>
            <w:pStyle w:val="76419878DA164350B9DCA4065A5C032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8F34F9FBA7C42B1AE49A886C876B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25FF8-FE08-487B-BEFA-F8EE36945DF6}"/>
      </w:docPartPr>
      <w:docPartBody>
        <w:p w:rsidR="00DF6D20" w:rsidRDefault="00DF6D20" w:rsidP="00DF6D20">
          <w:pPr>
            <w:pStyle w:val="E8F34F9FBA7C42B1AE49A886C876B6B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8D753D1588B486A9C3D0FCE67805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B7B38-4A98-40B1-B0F8-D204B130EFF9}"/>
      </w:docPartPr>
      <w:docPartBody>
        <w:p w:rsidR="00DF6D20" w:rsidRDefault="00DF6D20" w:rsidP="00DF6D20">
          <w:pPr>
            <w:pStyle w:val="68D753D1588B486A9C3D0FCE6780581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093C6805064BF686196D9AC9D926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EBDF1-22D3-4A3E-9B7B-F21205566FA8}"/>
      </w:docPartPr>
      <w:docPartBody>
        <w:p w:rsidR="00DF6D20" w:rsidRDefault="00DF6D20" w:rsidP="00DF6D20">
          <w:pPr>
            <w:pStyle w:val="5C093C6805064BF686196D9AC9D9265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69D8CD68EAC4EE3B3FEA9F413077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1DDFB-D189-4374-90F8-544AF244034E}"/>
      </w:docPartPr>
      <w:docPartBody>
        <w:p w:rsidR="00DF6D20" w:rsidRDefault="00DF6D20" w:rsidP="00DF6D20">
          <w:pPr>
            <w:pStyle w:val="669D8CD68EAC4EE3B3FEA9F413077F8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8A81EE21C7942D6B1A02387BBC5A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807DF-C8B9-4C7D-9B95-2931C2FB44F7}"/>
      </w:docPartPr>
      <w:docPartBody>
        <w:p w:rsidR="00DF6D20" w:rsidRDefault="00DF6D20" w:rsidP="00DF6D20">
          <w:pPr>
            <w:pStyle w:val="58A81EE21C7942D6B1A02387BBC5A5C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B5BC3C28FF64870AA9756A71AF10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66B20-8635-498A-9A5E-2D9949D22C5E}"/>
      </w:docPartPr>
      <w:docPartBody>
        <w:p w:rsidR="00DF6D20" w:rsidRDefault="00DF6D20" w:rsidP="00DF6D20">
          <w:pPr>
            <w:pStyle w:val="8B5BC3C28FF64870AA9756A71AF103C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D9CDEA458DF40A690DCBB6D10CDD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8037F-F57A-42D0-85B9-0160F9E4E8CE}"/>
      </w:docPartPr>
      <w:docPartBody>
        <w:p w:rsidR="00DF6D20" w:rsidRDefault="00DF6D20" w:rsidP="00DF6D20">
          <w:pPr>
            <w:pStyle w:val="3D9CDEA458DF40A690DCBB6D10CDD2E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6E357A9D7B744F9B6DF7D31F77A0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8E628-CDF5-4372-9FBB-E9D09B3E4E13}"/>
      </w:docPartPr>
      <w:docPartBody>
        <w:p w:rsidR="00DF6D20" w:rsidRDefault="00DF6D20" w:rsidP="00DF6D20">
          <w:pPr>
            <w:pStyle w:val="D6E357A9D7B744F9B6DF7D31F77A0BBD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FB2D903AD3419480A804B79053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A3297-FA5A-451B-AB96-D44A3F027E3E}"/>
      </w:docPartPr>
      <w:docPartBody>
        <w:p w:rsidR="00DF6D20" w:rsidRDefault="00DF6D20" w:rsidP="00DF6D20">
          <w:pPr>
            <w:pStyle w:val="E9FB2D903AD3419480A804B7905347BA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5DE4D7DF12647EEBECC81E6440C2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BD07C-EF16-4BAB-BEAD-28471927A717}"/>
      </w:docPartPr>
      <w:docPartBody>
        <w:p w:rsidR="00DF6D20" w:rsidRDefault="00DF6D20" w:rsidP="00DF6D20">
          <w:pPr>
            <w:pStyle w:val="35DE4D7DF12647EEBECC81E6440C248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5C04550CBF648E89DFEA0CF6E7CD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0B164-C3DD-475E-94AA-BC26F5F10ED6}"/>
      </w:docPartPr>
      <w:docPartBody>
        <w:p w:rsidR="00DF6D20" w:rsidRDefault="00DF6D20" w:rsidP="00DF6D20">
          <w:pPr>
            <w:pStyle w:val="E5C04550CBF648E89DFEA0CF6E7CD11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3F7A78747E247D5B8F7EA10A9A89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AFCAD-6929-4E93-BBDD-1026BA691356}"/>
      </w:docPartPr>
      <w:docPartBody>
        <w:p w:rsidR="00DF6D20" w:rsidRDefault="00DF6D20" w:rsidP="00DF6D20">
          <w:pPr>
            <w:pStyle w:val="93F7A78747E247D5B8F7EA10A9A89A09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2A5CBB1551043419B51690294430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1EF4A-4F0F-4785-93AA-009ADDC52C57}"/>
      </w:docPartPr>
      <w:docPartBody>
        <w:p w:rsidR="00DF6D20" w:rsidRDefault="00DF6D20" w:rsidP="00DF6D20">
          <w:pPr>
            <w:pStyle w:val="22A5CBB1551043419B51690294430F7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9A72A93439349CB9E59A4E3C2F80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DF188-ED2B-4835-A2EC-C5C500612BC3}"/>
      </w:docPartPr>
      <w:docPartBody>
        <w:p w:rsidR="00DF6D20" w:rsidRDefault="00DF6D20" w:rsidP="00DF6D20">
          <w:pPr>
            <w:pStyle w:val="89A72A93439349CB9E59A4E3C2F80C2E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F5EF1F9300434BBF66DD62D0F3F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70B45-F0BF-4395-9D5A-5CBDE601D883}"/>
      </w:docPartPr>
      <w:docPartBody>
        <w:p w:rsidR="00DF6D20" w:rsidRDefault="00DF6D20" w:rsidP="00DF6D20">
          <w:pPr>
            <w:pStyle w:val="B8F5EF1F9300434BBF66DD62D0F3F1F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C7518A0E4074F8FB3F8AD9CD5E90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01292-B1BA-45B9-89AA-1FECD9C6D92C}"/>
      </w:docPartPr>
      <w:docPartBody>
        <w:p w:rsidR="00DF6D20" w:rsidRDefault="00DF6D20" w:rsidP="00DF6D20">
          <w:pPr>
            <w:pStyle w:val="BC7518A0E4074F8FB3F8AD9CD5E90A2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7E2EFECFD22403EBD64F3BF9349A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EC2DA-6CE6-4452-A1ED-5B71464FAE6F}"/>
      </w:docPartPr>
      <w:docPartBody>
        <w:p w:rsidR="00DF6D20" w:rsidRDefault="00DF6D20" w:rsidP="00DF6D20">
          <w:pPr>
            <w:pStyle w:val="07E2EFECFD22403EBD64F3BF9349A51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19B836EEB280448FB451BE67B6398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0656C-AD68-4E7B-A9D7-5E1F95C889C1}"/>
      </w:docPartPr>
      <w:docPartBody>
        <w:p w:rsidR="00DF6D20" w:rsidRDefault="00DF6D20" w:rsidP="00DF6D20">
          <w:pPr>
            <w:pStyle w:val="19B836EEB280448FB451BE67B63980F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0205B2DEE34A4644BEC5166D37F4C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FB45F-97D5-4E11-A583-7CA8CEB5DF6B}"/>
      </w:docPartPr>
      <w:docPartBody>
        <w:p w:rsidR="00DF6D20" w:rsidRDefault="00DF6D20" w:rsidP="00DF6D20">
          <w:pPr>
            <w:pStyle w:val="0205B2DEE34A4644BEC5166D37F4CE2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447D8D39A6B04DAC84EB49456DFDB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5897-43F8-40CC-9256-2E56BF183047}"/>
      </w:docPartPr>
      <w:docPartBody>
        <w:p w:rsidR="00DF6D20" w:rsidRDefault="00DF6D20" w:rsidP="00DF6D20">
          <w:pPr>
            <w:pStyle w:val="447D8D39A6B04DAC84EB49456DFDB719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08761A82AA4AB2848EEFDFB7B50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8304D-E749-4304-80C7-9390E9A9900D}"/>
      </w:docPartPr>
      <w:docPartBody>
        <w:p w:rsidR="00DF6D20" w:rsidRDefault="00DF6D20" w:rsidP="00DF6D20">
          <w:pPr>
            <w:pStyle w:val="1408761A82AA4AB2848EEFDFB7B50F73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F47C7A2BBCE14E60B561B120BE363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FD3D4-C9F9-4395-BFE4-3FFD27F55F21}"/>
      </w:docPartPr>
      <w:docPartBody>
        <w:p w:rsidR="00DF6D20" w:rsidRDefault="00DF6D20" w:rsidP="00DF6D20">
          <w:pPr>
            <w:pStyle w:val="F47C7A2BBCE14E60B561B120BE363B58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A6F0F590BE94E2A9F6883A0DDA71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E8DC2-EFB3-418D-A644-ACA6C7E085C9}"/>
      </w:docPartPr>
      <w:docPartBody>
        <w:p w:rsidR="00DF6D20" w:rsidRDefault="00DF6D20" w:rsidP="00DF6D20">
          <w:pPr>
            <w:pStyle w:val="8A6F0F590BE94E2A9F6883A0DDA71630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55870D58FB894249991858F9EA5C1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B82FB-34BA-4D24-A170-4ADDBA3C7D1E}"/>
      </w:docPartPr>
      <w:docPartBody>
        <w:p w:rsidR="00DF6D20" w:rsidRDefault="00DF6D20" w:rsidP="00DF6D20">
          <w:pPr>
            <w:pStyle w:val="55870D58FB894249991858F9EA5C148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BEFC73C00B845D8BDD22638D25B0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F9E90-8900-4281-8FB4-9178F002D901}"/>
      </w:docPartPr>
      <w:docPartBody>
        <w:p w:rsidR="00DF6D20" w:rsidRDefault="00DF6D20" w:rsidP="00DF6D20">
          <w:pPr>
            <w:pStyle w:val="ABEFC73C00B845D8BDD22638D25B021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89B8E1448CCA42388D872CD50E401C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3D3651-5A09-4C3B-9E4E-2BA4538BAA76}"/>
      </w:docPartPr>
      <w:docPartBody>
        <w:p w:rsidR="00DF6D20" w:rsidRDefault="00DF6D20" w:rsidP="00DF6D20">
          <w:pPr>
            <w:pStyle w:val="89B8E1448CCA42388D872CD50E401C48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B8B4690B564BBF8E5200A61FD30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B6218-4B6D-4F2E-B81C-6E7237293E7B}"/>
      </w:docPartPr>
      <w:docPartBody>
        <w:p w:rsidR="00DF6D20" w:rsidRDefault="00DF6D20" w:rsidP="00DF6D20">
          <w:pPr>
            <w:pStyle w:val="82B8B4690B564BBF8E5200A61FD307EF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F91030A99EC47E995AA110B546BC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50921-BE73-431E-ACC2-A05383F84BC1}"/>
      </w:docPartPr>
      <w:docPartBody>
        <w:p w:rsidR="00DF6D20" w:rsidRDefault="00DF6D20" w:rsidP="00DF6D20">
          <w:pPr>
            <w:pStyle w:val="AF91030A99EC47E995AA110B546BC21C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CFA05D90A6F94232816FF575CD65D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541DF-197C-457F-8644-1BAE251E0BA7}"/>
      </w:docPartPr>
      <w:docPartBody>
        <w:p w:rsidR="00DF6D20" w:rsidRDefault="00DF6D20" w:rsidP="00DF6D20">
          <w:pPr>
            <w:pStyle w:val="CFA05D90A6F94232816FF575CD65D8F2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EE77420B188145669131D7307245C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10636-43BA-4D16-AFD7-547D107FDA5C}"/>
      </w:docPartPr>
      <w:docPartBody>
        <w:p w:rsidR="00DF6D20" w:rsidRDefault="00DF6D20" w:rsidP="00DF6D20">
          <w:pPr>
            <w:pStyle w:val="EE77420B188145669131D7307245CAA7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2D298CE3E8FF4B33AB5AC3C7174E9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8B1DF-FC3C-4BFC-B70E-79A05163664E}"/>
      </w:docPartPr>
      <w:docPartBody>
        <w:p w:rsidR="00DF6D20" w:rsidRDefault="00DF6D20" w:rsidP="00DF6D20">
          <w:pPr>
            <w:pStyle w:val="2D298CE3E8FF4B33AB5AC3C7174E96C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2240A72F1ED4118ACE05106907B8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FB110-BD8E-46A3-B1DA-3B596882FBD8}"/>
      </w:docPartPr>
      <w:docPartBody>
        <w:p w:rsidR="00DF6D20" w:rsidRDefault="00DF6D20" w:rsidP="00DF6D20">
          <w:pPr>
            <w:pStyle w:val="D2240A72F1ED4118ACE05106907B8287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83BC7EAE7E4FF38B8C3525BDD3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D07EB-9A45-4C7B-AAC4-08C32C0CC127}"/>
      </w:docPartPr>
      <w:docPartBody>
        <w:p w:rsidR="00DF6D20" w:rsidRDefault="00DF6D20" w:rsidP="00DF6D20">
          <w:pPr>
            <w:pStyle w:val="CA83BC7EAE7E4FF38B8C3525BDD39711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A81B6CA750AC421C87C3EEE33A349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7EE56-0E7B-4847-97AD-790D99791C6E}"/>
      </w:docPartPr>
      <w:docPartBody>
        <w:p w:rsidR="00DF6D20" w:rsidRDefault="00DF6D20" w:rsidP="00DF6D20">
          <w:pPr>
            <w:pStyle w:val="A81B6CA750AC421C87C3EEE33A349274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FABE003D9064898A241BF4F1939E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D5F43-EA00-46A0-8BE9-EFBF26FA1F7C}"/>
      </w:docPartPr>
      <w:docPartBody>
        <w:p w:rsidR="00DF6D20" w:rsidRDefault="00DF6D20" w:rsidP="00DF6D20">
          <w:pPr>
            <w:pStyle w:val="9FABE003D9064898A241BF4F1939E03E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385865148DE24A64AF72FC0388598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6187A-0C26-42B7-90DF-675B7748CA09}"/>
      </w:docPartPr>
      <w:docPartBody>
        <w:p w:rsidR="00DF6D20" w:rsidRDefault="00DF6D20" w:rsidP="00DF6D20">
          <w:pPr>
            <w:pStyle w:val="385865148DE24A64AF72FC03885987F6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9C1275592539417EA5343594B5155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57F9C-0D5E-4676-9D32-CF5AFB947F23}"/>
      </w:docPartPr>
      <w:docPartBody>
        <w:p w:rsidR="00DF6D20" w:rsidRDefault="00DF6D20" w:rsidP="00DF6D20">
          <w:pPr>
            <w:pStyle w:val="9C1275592539417EA5343594B5155F9D1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D1F08FC0907D4AAB9A26A6C983B8BE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2C55E-B420-40E8-9D07-8B0AA595CC75}"/>
      </w:docPartPr>
      <w:docPartBody>
        <w:p w:rsidR="00DF6D20" w:rsidRDefault="00DF6D20" w:rsidP="00DF6D20">
          <w:pPr>
            <w:pStyle w:val="D1F08FC0907D4AAB9A26A6C983B8BEC1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A93FCD8C2E463482E3CAD13980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265BD-3DFF-4E5D-B20B-50DEFE324A00}"/>
      </w:docPartPr>
      <w:docPartBody>
        <w:p w:rsidR="00DF6D20" w:rsidRDefault="00DF6D20" w:rsidP="00DF6D20">
          <w:pPr>
            <w:pStyle w:val="5EA93FCD8C2E463482E3CAD1398035A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F1B0051D549BB96015A3B6D94C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E817E-0E32-49B0-923D-E0058BFD4A57}"/>
      </w:docPartPr>
      <w:docPartBody>
        <w:p w:rsidR="00DF6D20" w:rsidRDefault="00DF6D20" w:rsidP="00DF6D20">
          <w:pPr>
            <w:pStyle w:val="04AF1B0051D549BB96015A3B6D94CB73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554948B1B34532B769BEDF76ECF9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8A66C-4303-4F2B-BF45-11A1D24AC1B9}"/>
      </w:docPartPr>
      <w:docPartBody>
        <w:p w:rsidR="00DF6D20" w:rsidRDefault="00DF6D20" w:rsidP="00DF6D20">
          <w:pPr>
            <w:pStyle w:val="E5554948B1B34532B769BEDF76ECF99C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A0572B1B9C410B974A56A73B699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13DCD-383F-48ED-948A-7F6335673FC5}"/>
      </w:docPartPr>
      <w:docPartBody>
        <w:p w:rsidR="00DF6D20" w:rsidRDefault="00DF6D20" w:rsidP="00DF6D20">
          <w:pPr>
            <w:pStyle w:val="B2A0572B1B9C410B974A56A73B6995FF1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518C3E6B448AC910AA0C8DBCCF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7F373-C368-40A6-936E-14792D561A64}"/>
      </w:docPartPr>
      <w:docPartBody>
        <w:p w:rsidR="00DF6D20" w:rsidRDefault="00DF6D20" w:rsidP="00DF6D20">
          <w:pPr>
            <w:pStyle w:val="706518C3E6B448AC910AA0C8DBCCFFF0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225D9FE5C416F92699163B7C3F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0BDD8-FB50-485B-B3E1-89D6181F26A0}"/>
      </w:docPartPr>
      <w:docPartBody>
        <w:p w:rsidR="00DF6D20" w:rsidRDefault="00DF6D20" w:rsidP="00DF6D20">
          <w:pPr>
            <w:pStyle w:val="7FE225D9FE5C416F92699163B7C3FB6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F9BEE5BCF43409AF2FFEFF046D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3E2E6-D4B4-480F-ADD5-C938231FD9E8}"/>
      </w:docPartPr>
      <w:docPartBody>
        <w:p w:rsidR="00DF6D20" w:rsidRDefault="00DF6D20" w:rsidP="00DF6D20">
          <w:pPr>
            <w:pStyle w:val="31EF9BEE5BCF43409AF2FFEFF046D1B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D56AB3CDC414FBFED237609AAB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3D610-3F8D-4BEA-981E-B5A751EA1925}"/>
      </w:docPartPr>
      <w:docPartBody>
        <w:p w:rsidR="00DF6D20" w:rsidRDefault="00DF6D20" w:rsidP="00DF6D20">
          <w:pPr>
            <w:pStyle w:val="F59D56AB3CDC414FBFED237609AABC09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468BC3ACEE4205BCB2B3FFC97E6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6B423-17BB-45F0-90DC-321D40BBDE65}"/>
      </w:docPartPr>
      <w:docPartBody>
        <w:p w:rsidR="00DF6D20" w:rsidRDefault="00DF6D20" w:rsidP="00DF6D20">
          <w:pPr>
            <w:pStyle w:val="6C468BC3ACEE4205BCB2B3FFC97E6F5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DA385EEE1F4D518FF738E783D010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B70DF-3904-4FD6-B5D4-8A66303A3FC0}"/>
      </w:docPartPr>
      <w:docPartBody>
        <w:p w:rsidR="00DF6D20" w:rsidRDefault="00DF6D20" w:rsidP="00DF6D20">
          <w:pPr>
            <w:pStyle w:val="00DA385EEE1F4D518FF738E783D01054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219C603F754433A4547DC121D7F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C58E0-C2D2-4C78-8516-CEFF5065C2F0}"/>
      </w:docPartPr>
      <w:docPartBody>
        <w:p w:rsidR="00DF6D20" w:rsidRDefault="00DF6D20" w:rsidP="00DF6D20">
          <w:pPr>
            <w:pStyle w:val="0A219C603F754433A4547DC121D7F0AE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67A8ECA80942D4BFED05F887549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9AF52-244F-485D-8E10-F558D27DFD3E}"/>
      </w:docPartPr>
      <w:docPartBody>
        <w:p w:rsidR="00DF6D20" w:rsidRDefault="00DF6D20" w:rsidP="00DF6D20">
          <w:pPr>
            <w:pStyle w:val="1967A8ECA80942D4BFED05F8875493BB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5CEFA3A047416F96147160AEE6D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15D0A-D32A-4526-998C-4124BBD5D6A6}"/>
      </w:docPartPr>
      <w:docPartBody>
        <w:p w:rsidR="00DF6D20" w:rsidRDefault="00DF6D20" w:rsidP="00DF6D20">
          <w:pPr>
            <w:pStyle w:val="A35CEFA3A047416F96147160AEE6DFB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A6D9BF60754BA9869E7E3061948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CF1E7-0F23-4CFB-B2D5-C70C196BF5A9}"/>
      </w:docPartPr>
      <w:docPartBody>
        <w:p w:rsidR="00DF6D20" w:rsidRDefault="00DF6D20" w:rsidP="00DF6D20">
          <w:pPr>
            <w:pStyle w:val="4CA6D9BF60754BA9869E7E3061948D7C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B59A0EE05E49CAB6AC7CEA785D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57C7C-77CC-4964-B886-A733579326FA}"/>
      </w:docPartPr>
      <w:docPartBody>
        <w:p w:rsidR="00DF6D20" w:rsidRDefault="00DF6D20" w:rsidP="00DF6D20">
          <w:pPr>
            <w:pStyle w:val="FFB59A0EE05E49CAB6AC7CEA785D08A2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D2D1CE7B14430B04C6D93992D6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0C3B0-0914-4EDD-AEA2-AB8675DEC28B}"/>
      </w:docPartPr>
      <w:docPartBody>
        <w:p w:rsidR="00DF6D20" w:rsidRDefault="00DF6D20" w:rsidP="00DF6D20">
          <w:pPr>
            <w:pStyle w:val="034D2D1CE7B14430B04C6D93992D6E47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BE385DFAC34562AE9431CE6D44B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3F0B1-BA94-4F9E-9F96-1E0277BB0EA3}"/>
      </w:docPartPr>
      <w:docPartBody>
        <w:p w:rsidR="00DF6D20" w:rsidRDefault="00DF6D20" w:rsidP="00DF6D20">
          <w:pPr>
            <w:pStyle w:val="E8BE385DFAC34562AE9431CE6D44B0FE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2CB61086446BA8998385BC019E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DD5F8-5909-412D-9370-C9B64E5A0F6B}"/>
      </w:docPartPr>
      <w:docPartBody>
        <w:p w:rsidR="00DF6D20" w:rsidRDefault="00DF6D20" w:rsidP="00DF6D20">
          <w:pPr>
            <w:pStyle w:val="7302CB61086446BA8998385BC019E08F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B45776CB1D49CF81CF3C0BC9FA8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5CB12-DAA7-4EB4-92CD-F43D7A9E032C}"/>
      </w:docPartPr>
      <w:docPartBody>
        <w:p w:rsidR="00DF6D20" w:rsidRDefault="00DF6D20" w:rsidP="00DF6D20">
          <w:pPr>
            <w:pStyle w:val="51B45776CB1D49CF81CF3C0BC9FA8BF6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B98AB7E0FB45579C98A22A0675E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A94C3-096A-489A-AD53-2F075B0E6E56}"/>
      </w:docPartPr>
      <w:docPartBody>
        <w:p w:rsidR="00865E4E" w:rsidRDefault="000B6383" w:rsidP="000B6383">
          <w:pPr>
            <w:pStyle w:val="EAB98AB7E0FB45579C98A22A0675E8E6"/>
          </w:pPr>
          <w:r w:rsidRPr="00776B9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D9A58D0CE2420F8A6F608FD3BD7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0D1BA-7410-4F4C-8CA3-FBEBE7F8F124}"/>
      </w:docPartPr>
      <w:docPartBody>
        <w:p w:rsidR="00865E4E" w:rsidRDefault="000B6383" w:rsidP="000B6383">
          <w:pPr>
            <w:pStyle w:val="69D9A58D0CE2420F8A6F608FD3BD7B63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6F3D9B665EC8498BBCE96FB331520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C4B704-2C2C-4230-B449-5AEC487ED273}"/>
      </w:docPartPr>
      <w:docPartBody>
        <w:p w:rsidR="00865E4E" w:rsidRDefault="000B6383" w:rsidP="000B6383">
          <w:pPr>
            <w:pStyle w:val="6F3D9B665EC8498BBCE96FB33152053C"/>
          </w:pPr>
          <w:r w:rsidRPr="00696EA6">
            <w:rPr>
              <w:rStyle w:val="PlaceholderText"/>
              <w:lang w:val="nl-NL"/>
            </w:rPr>
            <w:t>XX</w:t>
          </w:r>
        </w:p>
      </w:docPartBody>
    </w:docPart>
    <w:docPart>
      <w:docPartPr>
        <w:name w:val="B81828C97F094A398908CF1708682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8A215-353C-4D15-BA16-E0678D7FEAAD}"/>
      </w:docPartPr>
      <w:docPartBody>
        <w:p w:rsidR="00865E4E" w:rsidRDefault="000B6383" w:rsidP="000B6383">
          <w:pPr>
            <w:pStyle w:val="B81828C97F094A398908CF170868247E"/>
          </w:pPr>
          <w:r w:rsidRPr="0017142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6D20"/>
    <w:rsid w:val="000B6383"/>
    <w:rsid w:val="00865E4E"/>
    <w:rsid w:val="00DF6D20"/>
    <w:rsid w:val="00F4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6383"/>
    <w:rPr>
      <w:color w:val="808080"/>
    </w:rPr>
  </w:style>
  <w:style w:type="paragraph" w:customStyle="1" w:styleId="256B978313EF4163952BD2B5D1143E27">
    <w:name w:val="256B978313EF4163952BD2B5D1143E27"/>
    <w:rsid w:val="00DF6D20"/>
  </w:style>
  <w:style w:type="paragraph" w:customStyle="1" w:styleId="13B9134016BC488AAAFAF7236F1261C4">
    <w:name w:val="13B9134016BC488AAAFAF7236F1261C4"/>
    <w:rsid w:val="00DF6D20"/>
  </w:style>
  <w:style w:type="paragraph" w:customStyle="1" w:styleId="533160613A944664970D122E422BE715">
    <w:name w:val="533160613A944664970D122E422BE715"/>
    <w:rsid w:val="00DF6D20"/>
  </w:style>
  <w:style w:type="paragraph" w:customStyle="1" w:styleId="29EEFD1A8E3E46CE84427F1F73927D7C">
    <w:name w:val="29EEFD1A8E3E46CE84427F1F73927D7C"/>
    <w:rsid w:val="00DF6D20"/>
  </w:style>
  <w:style w:type="paragraph" w:customStyle="1" w:styleId="51681EA8ADEF469D9D614F916A55E932">
    <w:name w:val="51681EA8ADEF469D9D614F916A55E932"/>
    <w:rsid w:val="00DF6D20"/>
  </w:style>
  <w:style w:type="paragraph" w:customStyle="1" w:styleId="EDCB0875A6F241288F326639C8D0098B">
    <w:name w:val="EDCB0875A6F241288F326639C8D0098B"/>
    <w:rsid w:val="00DF6D20"/>
  </w:style>
  <w:style w:type="paragraph" w:customStyle="1" w:styleId="10DBB117785A41379056B37E711EAD7B">
    <w:name w:val="10DBB117785A41379056B37E711EAD7B"/>
    <w:rsid w:val="00DF6D20"/>
  </w:style>
  <w:style w:type="paragraph" w:customStyle="1" w:styleId="7078F53120944E59A40734CB4E50BB1C">
    <w:name w:val="7078F53120944E59A40734CB4E50BB1C"/>
    <w:rsid w:val="00DF6D20"/>
  </w:style>
  <w:style w:type="paragraph" w:customStyle="1" w:styleId="5A62D95A0CE84F619E88AE3DABF93F5B">
    <w:name w:val="5A62D95A0CE84F619E88AE3DABF93F5B"/>
    <w:rsid w:val="00DF6D20"/>
  </w:style>
  <w:style w:type="paragraph" w:customStyle="1" w:styleId="64E623CC64C14AAEB43A6B85E1EF0536">
    <w:name w:val="64E623CC64C14AAEB43A6B85E1EF0536"/>
    <w:rsid w:val="00DF6D20"/>
  </w:style>
  <w:style w:type="paragraph" w:customStyle="1" w:styleId="EB1F742211DF49CCAE37C32EB321C1D8">
    <w:name w:val="EB1F742211DF49CCAE37C32EB321C1D8"/>
    <w:rsid w:val="00DF6D20"/>
  </w:style>
  <w:style w:type="paragraph" w:customStyle="1" w:styleId="41CE31531DD34AE68523A5BD53301CD9">
    <w:name w:val="41CE31531DD34AE68523A5BD53301CD9"/>
    <w:rsid w:val="00DF6D20"/>
  </w:style>
  <w:style w:type="paragraph" w:customStyle="1" w:styleId="BDFF777F434A4AFB864E5FA08AB6DD68">
    <w:name w:val="BDFF777F434A4AFB864E5FA08AB6DD68"/>
    <w:rsid w:val="00DF6D20"/>
  </w:style>
  <w:style w:type="paragraph" w:customStyle="1" w:styleId="077C0E84088B4CF897F46670ABF21FD5">
    <w:name w:val="077C0E84088B4CF897F46670ABF21FD5"/>
    <w:rsid w:val="00DF6D20"/>
  </w:style>
  <w:style w:type="paragraph" w:customStyle="1" w:styleId="675E9661B2854E4FBBD44BCA5B642EC5">
    <w:name w:val="675E9661B2854E4FBBD44BCA5B642E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6B978313EF4163952BD2B5D1143E271">
    <w:name w:val="256B978313EF4163952BD2B5D1143E2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3B9134016BC488AAAFAF7236F1261C41">
    <w:name w:val="13B9134016BC488AAAFAF7236F1261C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AC68CD21CEA4F47A9ECC9DE8BBFF784">
    <w:name w:val="3AC68CD21CEA4F47A9ECC9DE8BBFF7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8B6D8D44F9F47F3A1CA50ABA3F0F72C">
    <w:name w:val="F8B6D8D44F9F47F3A1CA50ABA3F0F72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62D95A0CE84F619E88AE3DABF93F5B1">
    <w:name w:val="5A62D95A0CE84F619E88AE3DABF93F5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4E623CC64C14AAEB43A6B85E1EF05361">
    <w:name w:val="64E623CC64C14AAEB43A6B85E1EF053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B1F742211DF49CCAE37C32EB321C1D81">
    <w:name w:val="EB1F742211DF49CCAE37C32EB321C1D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1CE31531DD34AE68523A5BD53301CD91">
    <w:name w:val="41CE31531DD34AE68523A5BD53301C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DFF777F434A4AFB864E5FA08AB6DD681">
    <w:name w:val="BDFF777F434A4AFB864E5FA08AB6DD6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7C0E84088B4CF897F46670ABF21FD51">
    <w:name w:val="077C0E84088B4CF897F46670ABF21FD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5E9661B2854E4FBBD44BCA5B642EC51">
    <w:name w:val="675E9661B2854E4FBBD44BCA5B642EC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6B978313EF4163952BD2B5D1143E272">
    <w:name w:val="256B978313EF4163952BD2B5D1143E2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3B9134016BC488AAAFAF7236F1261C42">
    <w:name w:val="13B9134016BC488AAAFAF7236F1261C4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AC68CD21CEA4F47A9ECC9DE8BBFF7841">
    <w:name w:val="3AC68CD21CEA4F47A9ECC9DE8BBFF78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8B6D8D44F9F47F3A1CA50ABA3F0F72C1">
    <w:name w:val="F8B6D8D44F9F47F3A1CA50ABA3F0F72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62D95A0CE84F619E88AE3DABF93F5B2">
    <w:name w:val="5A62D95A0CE84F619E88AE3DABF93F5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4E623CC64C14AAEB43A6B85E1EF05362">
    <w:name w:val="64E623CC64C14AAEB43A6B85E1EF053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B1F742211DF49CCAE37C32EB321C1D82">
    <w:name w:val="EB1F742211DF49CCAE37C32EB321C1D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1CE31531DD34AE68523A5BD53301CD92">
    <w:name w:val="41CE31531DD34AE68523A5BD53301CD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DFF777F434A4AFB864E5FA08AB6DD682">
    <w:name w:val="BDFF777F434A4AFB864E5FA08AB6DD6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7C0E84088B4CF897F46670ABF21FD52">
    <w:name w:val="077C0E84088B4CF897F46670ABF21FD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">
    <w:name w:val="8D83A1A4A89B48D5B906C884BEC2FD81"/>
    <w:rsid w:val="00DF6D20"/>
  </w:style>
  <w:style w:type="paragraph" w:customStyle="1" w:styleId="B29AE3A6743E4E17804902B3DF21A005">
    <w:name w:val="B29AE3A6743E4E17804902B3DF21A005"/>
    <w:rsid w:val="00DF6D20"/>
  </w:style>
  <w:style w:type="paragraph" w:customStyle="1" w:styleId="B13DB28BD9054D389764B0969DA0C64B">
    <w:name w:val="B13DB28BD9054D389764B0969DA0C64B"/>
    <w:rsid w:val="00DF6D20"/>
  </w:style>
  <w:style w:type="paragraph" w:customStyle="1" w:styleId="F822F5B841944F13A23A86F4AD523E94">
    <w:name w:val="F822F5B841944F13A23A86F4AD523E94"/>
    <w:rsid w:val="00DF6D20"/>
  </w:style>
  <w:style w:type="paragraph" w:customStyle="1" w:styleId="A32E064C7F18411AB0DF91685F177D0E">
    <w:name w:val="A32E064C7F18411AB0DF91685F177D0E"/>
    <w:rsid w:val="00DF6D20"/>
  </w:style>
  <w:style w:type="paragraph" w:customStyle="1" w:styleId="CE670E27E1834697A4E18E2858D96385">
    <w:name w:val="CE670E27E1834697A4E18E2858D96385"/>
    <w:rsid w:val="00DF6D20"/>
  </w:style>
  <w:style w:type="paragraph" w:customStyle="1" w:styleId="BCDC2E147A18420EB445067751B910F7">
    <w:name w:val="BCDC2E147A18420EB445067751B910F7"/>
    <w:rsid w:val="00DF6D20"/>
  </w:style>
  <w:style w:type="paragraph" w:customStyle="1" w:styleId="AA78219EC72749FE9FD6B0A55A0EF03B">
    <w:name w:val="AA78219EC72749FE9FD6B0A55A0EF03B"/>
    <w:rsid w:val="00DF6D20"/>
  </w:style>
  <w:style w:type="paragraph" w:customStyle="1" w:styleId="98964C25E47F41E192BCEE42B9DA1529">
    <w:name w:val="98964C25E47F41E192BCEE42B9DA1529"/>
    <w:rsid w:val="00DF6D20"/>
  </w:style>
  <w:style w:type="paragraph" w:customStyle="1" w:styleId="0D01983B56F14B0E8273A08122F7EE6C">
    <w:name w:val="0D01983B56F14B0E8273A08122F7EE6C"/>
    <w:rsid w:val="00DF6D20"/>
  </w:style>
  <w:style w:type="paragraph" w:customStyle="1" w:styleId="28BC8C04689D4038B3DEC0ABD757AE99">
    <w:name w:val="28BC8C04689D4038B3DEC0ABD757AE99"/>
    <w:rsid w:val="00DF6D20"/>
  </w:style>
  <w:style w:type="paragraph" w:customStyle="1" w:styleId="A9E16CCB720B4334A3EA43FA3A47BDE0">
    <w:name w:val="A9E16CCB720B4334A3EA43FA3A47BDE0"/>
    <w:rsid w:val="00DF6D20"/>
  </w:style>
  <w:style w:type="paragraph" w:customStyle="1" w:styleId="39510AF9971D47239FB8F8B983969618">
    <w:name w:val="39510AF9971D47239FB8F8B983969618"/>
    <w:rsid w:val="00DF6D20"/>
  </w:style>
  <w:style w:type="paragraph" w:customStyle="1" w:styleId="9BEF15E9BB3A49BF9DC06DD14FD66BA1">
    <w:name w:val="9BEF15E9BB3A49BF9DC06DD14FD66BA1"/>
    <w:rsid w:val="00DF6D20"/>
  </w:style>
  <w:style w:type="paragraph" w:customStyle="1" w:styleId="E21894C65EAF4CED97AF3AD91D2574C2">
    <w:name w:val="E21894C65EAF4CED97AF3AD91D2574C2"/>
    <w:rsid w:val="00DF6D20"/>
  </w:style>
  <w:style w:type="paragraph" w:customStyle="1" w:styleId="BAD9F549596D4D21AE866311A5EFCD8F">
    <w:name w:val="BAD9F549596D4D21AE866311A5EFCD8F"/>
    <w:rsid w:val="00DF6D20"/>
  </w:style>
  <w:style w:type="paragraph" w:customStyle="1" w:styleId="5B17FC2B02474861A40A1176EA6E143D">
    <w:name w:val="5B17FC2B02474861A40A1176EA6E143D"/>
    <w:rsid w:val="00DF6D20"/>
  </w:style>
  <w:style w:type="paragraph" w:customStyle="1" w:styleId="15BC1C6D68D9431094302D672EF5F0D5">
    <w:name w:val="15BC1C6D68D9431094302D672EF5F0D5"/>
    <w:rsid w:val="00DF6D20"/>
  </w:style>
  <w:style w:type="paragraph" w:customStyle="1" w:styleId="D0427A30FAA04963A411B3CFA6CE0252">
    <w:name w:val="D0427A30FAA04963A411B3CFA6CE0252"/>
    <w:rsid w:val="00DF6D20"/>
  </w:style>
  <w:style w:type="paragraph" w:customStyle="1" w:styleId="69B3FFD6FA7046729E7416068121E0E5">
    <w:name w:val="69B3FFD6FA7046729E7416068121E0E5"/>
    <w:rsid w:val="00DF6D20"/>
  </w:style>
  <w:style w:type="paragraph" w:customStyle="1" w:styleId="862CF39CFA4E4890AF75A4088416BF27">
    <w:name w:val="862CF39CFA4E4890AF75A4088416BF27"/>
    <w:rsid w:val="00DF6D20"/>
  </w:style>
  <w:style w:type="paragraph" w:customStyle="1" w:styleId="6AC9CE29E0DD4F638B5FA1F8AFDC35CF">
    <w:name w:val="6AC9CE29E0DD4F638B5FA1F8AFDC35CF"/>
    <w:rsid w:val="00DF6D20"/>
  </w:style>
  <w:style w:type="paragraph" w:customStyle="1" w:styleId="1F358010357840499B8E3DC2AFEDBFF1">
    <w:name w:val="1F358010357840499B8E3DC2AFEDBFF1"/>
    <w:rsid w:val="00DF6D20"/>
  </w:style>
  <w:style w:type="paragraph" w:customStyle="1" w:styleId="17FD5758F0524AA1B15FC1DFAD7663BD">
    <w:name w:val="17FD5758F0524AA1B15FC1DFAD7663BD"/>
    <w:rsid w:val="00DF6D20"/>
  </w:style>
  <w:style w:type="paragraph" w:customStyle="1" w:styleId="15DACE75A6714A51BD5AF2912C4291D6">
    <w:name w:val="15DACE75A6714A51BD5AF2912C4291D6"/>
    <w:rsid w:val="00DF6D20"/>
  </w:style>
  <w:style w:type="paragraph" w:customStyle="1" w:styleId="C2EF8EC224304521B34894B4AEF38FDD">
    <w:name w:val="C2EF8EC224304521B34894B4AEF38FDD"/>
    <w:rsid w:val="00DF6D20"/>
  </w:style>
  <w:style w:type="paragraph" w:customStyle="1" w:styleId="4D3E57CB888E466EA0225C05C326F7D1">
    <w:name w:val="4D3E57CB888E466EA0225C05C326F7D1"/>
    <w:rsid w:val="00DF6D20"/>
  </w:style>
  <w:style w:type="paragraph" w:customStyle="1" w:styleId="77565F2AFFBB4EC3A3B458509792CE91">
    <w:name w:val="77565F2AFFBB4EC3A3B458509792CE91"/>
    <w:rsid w:val="00DF6D20"/>
  </w:style>
  <w:style w:type="paragraph" w:customStyle="1" w:styleId="5EEDF90D9B1F44EB9E633EB338C23012">
    <w:name w:val="5EEDF90D9B1F44EB9E633EB338C23012"/>
    <w:rsid w:val="00DF6D20"/>
  </w:style>
  <w:style w:type="paragraph" w:customStyle="1" w:styleId="EFD99DBC59604718AA32CC29E3ED53B3">
    <w:name w:val="EFD99DBC59604718AA32CC29E3ED53B3"/>
    <w:rsid w:val="00DF6D20"/>
  </w:style>
  <w:style w:type="paragraph" w:customStyle="1" w:styleId="FD37F79CC39D482DB2B823849CF1DE04">
    <w:name w:val="FD37F79CC39D482DB2B823849CF1DE04"/>
    <w:rsid w:val="00DF6D20"/>
  </w:style>
  <w:style w:type="paragraph" w:customStyle="1" w:styleId="0F62DBB7A9D243829E497879CB6B4EB3">
    <w:name w:val="0F62DBB7A9D243829E497879CB6B4EB3"/>
    <w:rsid w:val="00DF6D20"/>
  </w:style>
  <w:style w:type="paragraph" w:customStyle="1" w:styleId="85B7930ED4C44CB69099043D8AD7F565">
    <w:name w:val="85B7930ED4C44CB69099043D8AD7F565"/>
    <w:rsid w:val="00DF6D20"/>
  </w:style>
  <w:style w:type="paragraph" w:customStyle="1" w:styleId="AC02492A9CF0440FBA9C2139B6083B62">
    <w:name w:val="AC02492A9CF0440FBA9C2139B6083B62"/>
    <w:rsid w:val="00DF6D20"/>
  </w:style>
  <w:style w:type="paragraph" w:customStyle="1" w:styleId="838709A142724DE7AD32DAEC2BF4DF9C">
    <w:name w:val="838709A142724DE7AD32DAEC2BF4DF9C"/>
    <w:rsid w:val="00DF6D20"/>
  </w:style>
  <w:style w:type="paragraph" w:customStyle="1" w:styleId="68EC4BD36458462AB504AA3ED0B5205A">
    <w:name w:val="68EC4BD36458462AB504AA3ED0B5205A"/>
    <w:rsid w:val="00DF6D20"/>
  </w:style>
  <w:style w:type="paragraph" w:customStyle="1" w:styleId="99045FCCAD4343749F40D9EFDD8A9A38">
    <w:name w:val="99045FCCAD4343749F40D9EFDD8A9A38"/>
    <w:rsid w:val="00DF6D20"/>
  </w:style>
  <w:style w:type="paragraph" w:customStyle="1" w:styleId="9EB7EE54E3184AE6B67BA25151B13D2D">
    <w:name w:val="9EB7EE54E3184AE6B67BA25151B13D2D"/>
    <w:rsid w:val="00DF6D20"/>
  </w:style>
  <w:style w:type="paragraph" w:customStyle="1" w:styleId="E8BDD2261A374127AD76D808FEFBA7AD">
    <w:name w:val="E8BDD2261A374127AD76D808FEFBA7AD"/>
    <w:rsid w:val="00DF6D20"/>
  </w:style>
  <w:style w:type="paragraph" w:customStyle="1" w:styleId="45A76C27AAC74195A385BB9B071E5544">
    <w:name w:val="45A76C27AAC74195A385BB9B071E5544"/>
    <w:rsid w:val="00DF6D20"/>
  </w:style>
  <w:style w:type="paragraph" w:customStyle="1" w:styleId="9B54DB4912AA4603921E1F42231F51DD">
    <w:name w:val="9B54DB4912AA4603921E1F42231F51DD"/>
    <w:rsid w:val="00DF6D20"/>
  </w:style>
  <w:style w:type="paragraph" w:customStyle="1" w:styleId="99E3A04A1D7E4FDEB59B78BD10A337A7">
    <w:name w:val="99E3A04A1D7E4FDEB59B78BD10A337A7"/>
    <w:rsid w:val="00DF6D20"/>
  </w:style>
  <w:style w:type="paragraph" w:customStyle="1" w:styleId="9131F3FE563C4136BF75A84F44A63F76">
    <w:name w:val="9131F3FE563C4136BF75A84F44A63F76"/>
    <w:rsid w:val="00DF6D20"/>
  </w:style>
  <w:style w:type="paragraph" w:customStyle="1" w:styleId="6CB6113562D145649181AF367A2C2E57">
    <w:name w:val="6CB6113562D145649181AF367A2C2E57"/>
    <w:rsid w:val="00DF6D20"/>
  </w:style>
  <w:style w:type="paragraph" w:customStyle="1" w:styleId="2814F89DE1C04EB5A37B0EC20580ECFF">
    <w:name w:val="2814F89DE1C04EB5A37B0EC20580ECFF"/>
    <w:rsid w:val="00DF6D20"/>
  </w:style>
  <w:style w:type="paragraph" w:customStyle="1" w:styleId="DF52D714057C46C89C07D8E0187F83A9">
    <w:name w:val="DF52D714057C46C89C07D8E0187F83A9"/>
    <w:rsid w:val="00DF6D20"/>
  </w:style>
  <w:style w:type="paragraph" w:customStyle="1" w:styleId="5A4A97C79D9B4A80A372998925D7FB2A">
    <w:name w:val="5A4A97C79D9B4A80A372998925D7FB2A"/>
    <w:rsid w:val="00DF6D20"/>
  </w:style>
  <w:style w:type="paragraph" w:customStyle="1" w:styleId="3A639AC95B3C4B18ACAE0CCF119CBEC9">
    <w:name w:val="3A639AC95B3C4B18ACAE0CCF119CBEC9"/>
    <w:rsid w:val="00DF6D20"/>
  </w:style>
  <w:style w:type="paragraph" w:customStyle="1" w:styleId="6A4E48B3C7864D3392064DFB62DA666F">
    <w:name w:val="6A4E48B3C7864D3392064DFB62DA666F"/>
    <w:rsid w:val="00DF6D20"/>
  </w:style>
  <w:style w:type="paragraph" w:customStyle="1" w:styleId="7A619470FC9B415489DF5A90C5A02C28">
    <w:name w:val="7A619470FC9B415489DF5A90C5A02C28"/>
    <w:rsid w:val="00DF6D20"/>
  </w:style>
  <w:style w:type="paragraph" w:customStyle="1" w:styleId="3A3C306F63D84934BC5A9D9214944856">
    <w:name w:val="3A3C306F63D84934BC5A9D9214944856"/>
    <w:rsid w:val="00DF6D20"/>
  </w:style>
  <w:style w:type="paragraph" w:customStyle="1" w:styleId="91C51F8CBEDC452C8B93AF5ADC69BEF6">
    <w:name w:val="91C51F8CBEDC452C8B93AF5ADC69BEF6"/>
    <w:rsid w:val="00DF6D20"/>
  </w:style>
  <w:style w:type="paragraph" w:customStyle="1" w:styleId="3445239590B448E189DB8959509232AF">
    <w:name w:val="3445239590B448E189DB8959509232AF"/>
    <w:rsid w:val="00DF6D20"/>
  </w:style>
  <w:style w:type="paragraph" w:customStyle="1" w:styleId="2E2032342DB545C39126458738999F95">
    <w:name w:val="2E2032342DB545C39126458738999F95"/>
    <w:rsid w:val="00DF6D20"/>
  </w:style>
  <w:style w:type="paragraph" w:customStyle="1" w:styleId="8661C27AEAC74C4C8F5CA871BB5DEB59">
    <w:name w:val="8661C27AEAC74C4C8F5CA871BB5DEB59"/>
    <w:rsid w:val="00DF6D20"/>
  </w:style>
  <w:style w:type="paragraph" w:customStyle="1" w:styleId="B6C4A2C28F504B39B9BD1F6A2B82DE4A">
    <w:name w:val="B6C4A2C28F504B39B9BD1F6A2B82DE4A"/>
    <w:rsid w:val="00DF6D20"/>
  </w:style>
  <w:style w:type="paragraph" w:customStyle="1" w:styleId="B8E7CC1D2C964F19A6A558F09AC9598E">
    <w:name w:val="B8E7CC1D2C964F19A6A558F09AC9598E"/>
    <w:rsid w:val="00DF6D20"/>
  </w:style>
  <w:style w:type="paragraph" w:customStyle="1" w:styleId="ECB389F466A343C4AE3005CC67A3EFAC">
    <w:name w:val="ECB389F466A343C4AE3005CC67A3EFAC"/>
    <w:rsid w:val="00DF6D20"/>
  </w:style>
  <w:style w:type="paragraph" w:customStyle="1" w:styleId="A8C3E0F14F5342A58D61F0F6ADF370FB">
    <w:name w:val="A8C3E0F14F5342A58D61F0F6ADF370FB"/>
    <w:rsid w:val="00DF6D20"/>
  </w:style>
  <w:style w:type="paragraph" w:customStyle="1" w:styleId="D602E6061F4C4483A8706987127832C8">
    <w:name w:val="D602E6061F4C4483A8706987127832C8"/>
    <w:rsid w:val="00DF6D20"/>
  </w:style>
  <w:style w:type="paragraph" w:customStyle="1" w:styleId="1D6CAABE88F9429EABAA3A60FE3344C3">
    <w:name w:val="1D6CAABE88F9429EABAA3A60FE3344C3"/>
    <w:rsid w:val="00DF6D20"/>
  </w:style>
  <w:style w:type="paragraph" w:customStyle="1" w:styleId="9558FF271D2A4317A3CA5E03D51570E7">
    <w:name w:val="9558FF271D2A4317A3CA5E03D51570E7"/>
    <w:rsid w:val="00DF6D20"/>
  </w:style>
  <w:style w:type="paragraph" w:customStyle="1" w:styleId="F6F8CB8573F944C78CFE5EC949C0D223">
    <w:name w:val="F6F8CB8573F944C78CFE5EC949C0D223"/>
    <w:rsid w:val="00DF6D20"/>
  </w:style>
  <w:style w:type="paragraph" w:customStyle="1" w:styleId="7DF1EBEA942744FDBB14A699B4A0C72E">
    <w:name w:val="7DF1EBEA942744FDBB14A699B4A0C72E"/>
    <w:rsid w:val="00DF6D20"/>
  </w:style>
  <w:style w:type="paragraph" w:customStyle="1" w:styleId="1F3CE4AE9D4C456EBA41ECAE56F76D99">
    <w:name w:val="1F3CE4AE9D4C456EBA41ECAE56F76D99"/>
    <w:rsid w:val="00DF6D20"/>
  </w:style>
  <w:style w:type="paragraph" w:customStyle="1" w:styleId="8A7A1CF9E70C47CDBE578367749A1A39">
    <w:name w:val="8A7A1CF9E70C47CDBE578367749A1A39"/>
    <w:rsid w:val="00DF6D20"/>
  </w:style>
  <w:style w:type="paragraph" w:customStyle="1" w:styleId="86FA1CF3A6AB4E3DB1264A1D85C96FB2">
    <w:name w:val="86FA1CF3A6AB4E3DB1264A1D85C96FB2"/>
    <w:rsid w:val="00DF6D20"/>
  </w:style>
  <w:style w:type="paragraph" w:customStyle="1" w:styleId="28AF2633CA964654BAF7F279329B3A12">
    <w:name w:val="28AF2633CA964654BAF7F279329B3A12"/>
    <w:rsid w:val="00DF6D20"/>
  </w:style>
  <w:style w:type="paragraph" w:customStyle="1" w:styleId="956188EE0FE34E118B856B352A4D39BD">
    <w:name w:val="956188EE0FE34E118B856B352A4D39BD"/>
    <w:rsid w:val="00DF6D20"/>
  </w:style>
  <w:style w:type="paragraph" w:customStyle="1" w:styleId="4831165D460F4924B11A13D0A1CF70CE">
    <w:name w:val="4831165D460F4924B11A13D0A1CF70CE"/>
    <w:rsid w:val="00DF6D20"/>
  </w:style>
  <w:style w:type="paragraph" w:customStyle="1" w:styleId="5774E93B8BE546EEAA64DBDACDFFB52C">
    <w:name w:val="5774E93B8BE546EEAA64DBDACDFFB52C"/>
    <w:rsid w:val="00DF6D20"/>
  </w:style>
  <w:style w:type="paragraph" w:customStyle="1" w:styleId="FD5F0B0EFD184D1E84AC1BAC9EC85239">
    <w:name w:val="FD5F0B0EFD184D1E84AC1BAC9EC85239"/>
    <w:rsid w:val="00DF6D20"/>
  </w:style>
  <w:style w:type="paragraph" w:customStyle="1" w:styleId="9D955CC6411641A2B03429CAFD391FB6">
    <w:name w:val="9D955CC6411641A2B03429CAFD391FB6"/>
    <w:rsid w:val="00DF6D20"/>
  </w:style>
  <w:style w:type="paragraph" w:customStyle="1" w:styleId="ED3C1E033EF54A1397A0EC681B63C22B">
    <w:name w:val="ED3C1E033EF54A1397A0EC681B63C22B"/>
    <w:rsid w:val="00DF6D20"/>
  </w:style>
  <w:style w:type="paragraph" w:customStyle="1" w:styleId="AC5A8E20E68D4442A0AD5C36DD776092">
    <w:name w:val="AC5A8E20E68D4442A0AD5C36DD776092"/>
    <w:rsid w:val="00DF6D20"/>
  </w:style>
  <w:style w:type="paragraph" w:customStyle="1" w:styleId="CECD2DC48A9A42C78D34675E57F48CF0">
    <w:name w:val="CECD2DC48A9A42C78D34675E57F48CF0"/>
    <w:rsid w:val="00DF6D20"/>
  </w:style>
  <w:style w:type="paragraph" w:customStyle="1" w:styleId="FCF8C98A021F482B8843928CC0EB7B82">
    <w:name w:val="FCF8C98A021F482B8843928CC0EB7B82"/>
    <w:rsid w:val="00DF6D20"/>
  </w:style>
  <w:style w:type="paragraph" w:customStyle="1" w:styleId="C3CE787B915C46CD97CE2B8B7EE2688E">
    <w:name w:val="C3CE787B915C46CD97CE2B8B7EE2688E"/>
    <w:rsid w:val="00DF6D20"/>
  </w:style>
  <w:style w:type="paragraph" w:customStyle="1" w:styleId="D03153BD219F413E86E0148442F56D6A">
    <w:name w:val="D03153BD219F413E86E0148442F56D6A"/>
    <w:rsid w:val="00DF6D20"/>
  </w:style>
  <w:style w:type="paragraph" w:customStyle="1" w:styleId="1B1E524AC26B4E4EAF383C6498818797">
    <w:name w:val="1B1E524AC26B4E4EAF383C6498818797"/>
    <w:rsid w:val="00DF6D20"/>
  </w:style>
  <w:style w:type="paragraph" w:customStyle="1" w:styleId="D852A633C52443FDB3681C1A7D1EB9F0">
    <w:name w:val="D852A633C52443FDB3681C1A7D1EB9F0"/>
    <w:rsid w:val="00DF6D20"/>
  </w:style>
  <w:style w:type="paragraph" w:customStyle="1" w:styleId="5D9360095E8C454889EA8CACDB947E99">
    <w:name w:val="5D9360095E8C454889EA8CACDB947E99"/>
    <w:rsid w:val="00DF6D20"/>
  </w:style>
  <w:style w:type="paragraph" w:customStyle="1" w:styleId="AE98563D6D9E4D0298FFE66A139D679C">
    <w:name w:val="AE98563D6D9E4D0298FFE66A139D679C"/>
    <w:rsid w:val="00DF6D20"/>
  </w:style>
  <w:style w:type="paragraph" w:customStyle="1" w:styleId="290BB691512943C6A1A5B3D4D5C7558B">
    <w:name w:val="290BB691512943C6A1A5B3D4D5C7558B"/>
    <w:rsid w:val="00DF6D20"/>
  </w:style>
  <w:style w:type="paragraph" w:customStyle="1" w:styleId="73C295FAB9894CF2A1A37A87428D7F3D">
    <w:name w:val="73C295FAB9894CF2A1A37A87428D7F3D"/>
    <w:rsid w:val="00DF6D20"/>
  </w:style>
  <w:style w:type="paragraph" w:customStyle="1" w:styleId="909B6947C0B2426CA384BF4210B04BEB">
    <w:name w:val="909B6947C0B2426CA384BF4210B04BEB"/>
    <w:rsid w:val="00DF6D20"/>
  </w:style>
  <w:style w:type="paragraph" w:customStyle="1" w:styleId="B64C99F15D4E475E8224A2ECD87BEEDA">
    <w:name w:val="B64C99F15D4E475E8224A2ECD87BEEDA"/>
    <w:rsid w:val="00DF6D20"/>
  </w:style>
  <w:style w:type="paragraph" w:customStyle="1" w:styleId="383797B33AA940A4839AC4BE5E61F911">
    <w:name w:val="383797B33AA940A4839AC4BE5E61F911"/>
    <w:rsid w:val="00DF6D20"/>
  </w:style>
  <w:style w:type="paragraph" w:customStyle="1" w:styleId="5825A6E68C204B04B8F499A6A4C97716">
    <w:name w:val="5825A6E68C204B04B8F499A6A4C97716"/>
    <w:rsid w:val="00DF6D20"/>
  </w:style>
  <w:style w:type="paragraph" w:customStyle="1" w:styleId="9BC823BEC17F4003894799086504021C">
    <w:name w:val="9BC823BEC17F4003894799086504021C"/>
    <w:rsid w:val="00DF6D20"/>
  </w:style>
  <w:style w:type="paragraph" w:customStyle="1" w:styleId="470C5C65EAA1453381EAD134001F6034">
    <w:name w:val="470C5C65EAA1453381EAD134001F6034"/>
    <w:rsid w:val="00DF6D20"/>
  </w:style>
  <w:style w:type="paragraph" w:customStyle="1" w:styleId="9A0ACD305C354B639EE770B495892764">
    <w:name w:val="9A0ACD305C354B639EE770B495892764"/>
    <w:rsid w:val="00DF6D20"/>
  </w:style>
  <w:style w:type="paragraph" w:customStyle="1" w:styleId="5274F9E98F8D4B6C90CD8E0345CC8A0E">
    <w:name w:val="5274F9E98F8D4B6C90CD8E0345CC8A0E"/>
    <w:rsid w:val="00DF6D20"/>
  </w:style>
  <w:style w:type="paragraph" w:customStyle="1" w:styleId="7B401070464B4F36B1ACCF11E4F9D549">
    <w:name w:val="7B401070464B4F36B1ACCF11E4F9D549"/>
    <w:rsid w:val="00DF6D20"/>
  </w:style>
  <w:style w:type="paragraph" w:customStyle="1" w:styleId="EE4B6E083C3A4FC299F4CE7CB41FAC08">
    <w:name w:val="EE4B6E083C3A4FC299F4CE7CB41FAC08"/>
    <w:rsid w:val="00DF6D20"/>
  </w:style>
  <w:style w:type="paragraph" w:customStyle="1" w:styleId="96A222AEC53944A49486A6309C7B1658">
    <w:name w:val="96A222AEC53944A49486A6309C7B1658"/>
    <w:rsid w:val="00DF6D20"/>
  </w:style>
  <w:style w:type="paragraph" w:customStyle="1" w:styleId="1F480B77ADE14AEC8CD97BD805F3883A">
    <w:name w:val="1F480B77ADE14AEC8CD97BD805F3883A"/>
    <w:rsid w:val="00DF6D20"/>
  </w:style>
  <w:style w:type="paragraph" w:customStyle="1" w:styleId="112C1D9852CB4C17AB9BD8A0C6E7A499">
    <w:name w:val="112C1D9852CB4C17AB9BD8A0C6E7A499"/>
    <w:rsid w:val="00DF6D20"/>
  </w:style>
  <w:style w:type="paragraph" w:customStyle="1" w:styleId="B4CA5361AAC847168DD3AB7F4F84E60F">
    <w:name w:val="B4CA5361AAC847168DD3AB7F4F84E60F"/>
    <w:rsid w:val="00DF6D20"/>
  </w:style>
  <w:style w:type="paragraph" w:customStyle="1" w:styleId="7DD205ED3BA745739A1BEDCFED858630">
    <w:name w:val="7DD205ED3BA745739A1BEDCFED858630"/>
    <w:rsid w:val="00DF6D20"/>
  </w:style>
  <w:style w:type="paragraph" w:customStyle="1" w:styleId="6F8B3603F0E8477483D7CF925EE48581">
    <w:name w:val="6F8B3603F0E8477483D7CF925EE48581"/>
    <w:rsid w:val="00DF6D20"/>
  </w:style>
  <w:style w:type="paragraph" w:customStyle="1" w:styleId="75D44538CF1046EF86B39E7E0567A8B2">
    <w:name w:val="75D44538CF1046EF86B39E7E0567A8B2"/>
    <w:rsid w:val="00DF6D20"/>
  </w:style>
  <w:style w:type="paragraph" w:customStyle="1" w:styleId="27C6E867AFF24E5DB67FB69FAD6E9EEB">
    <w:name w:val="27C6E867AFF24E5DB67FB69FAD6E9EEB"/>
    <w:rsid w:val="00DF6D20"/>
  </w:style>
  <w:style w:type="paragraph" w:customStyle="1" w:styleId="A4FA9DEA900349D4AE43C7D756FE1899">
    <w:name w:val="A4FA9DEA900349D4AE43C7D756FE1899"/>
    <w:rsid w:val="00DF6D20"/>
  </w:style>
  <w:style w:type="paragraph" w:customStyle="1" w:styleId="EE2F459FD2004685B2DC7211492D59DB">
    <w:name w:val="EE2F459FD2004685B2DC7211492D59DB"/>
    <w:rsid w:val="00DF6D20"/>
  </w:style>
  <w:style w:type="paragraph" w:customStyle="1" w:styleId="992808B5091A4EF68457EA5185DE0605">
    <w:name w:val="992808B5091A4EF68457EA5185DE0605"/>
    <w:rsid w:val="00DF6D20"/>
  </w:style>
  <w:style w:type="paragraph" w:customStyle="1" w:styleId="A419CFAB4C2F467082D18965B9674C98">
    <w:name w:val="A419CFAB4C2F467082D18965B9674C98"/>
    <w:rsid w:val="00DF6D20"/>
  </w:style>
  <w:style w:type="paragraph" w:customStyle="1" w:styleId="7075D451C41D4DBAA4C17412377213D3">
    <w:name w:val="7075D451C41D4DBAA4C17412377213D3"/>
    <w:rsid w:val="00DF6D20"/>
  </w:style>
  <w:style w:type="paragraph" w:customStyle="1" w:styleId="2F656FE82B594489AB9F3405E62ABAFE">
    <w:name w:val="2F656FE82B594489AB9F3405E62ABAFE"/>
    <w:rsid w:val="00DF6D20"/>
  </w:style>
  <w:style w:type="paragraph" w:customStyle="1" w:styleId="B225EBBE2A7B488DA2C054C4F3D4217C">
    <w:name w:val="B225EBBE2A7B488DA2C054C4F3D4217C"/>
    <w:rsid w:val="00DF6D20"/>
  </w:style>
  <w:style w:type="paragraph" w:customStyle="1" w:styleId="DAC2D6D3AEBC45CFA2FD6D295BA1B984">
    <w:name w:val="DAC2D6D3AEBC45CFA2FD6D295BA1B984"/>
    <w:rsid w:val="00DF6D20"/>
  </w:style>
  <w:style w:type="paragraph" w:customStyle="1" w:styleId="3ECDE4B74BAC4F33A8F9F16AE28131BE">
    <w:name w:val="3ECDE4B74BAC4F33A8F9F16AE28131BE"/>
    <w:rsid w:val="00DF6D20"/>
  </w:style>
  <w:style w:type="paragraph" w:customStyle="1" w:styleId="B41993FFD9B6407DAE8A00F97962B23D">
    <w:name w:val="B41993FFD9B6407DAE8A00F97962B23D"/>
    <w:rsid w:val="00DF6D20"/>
  </w:style>
  <w:style w:type="paragraph" w:customStyle="1" w:styleId="7A3596E23F184305B24199A6C280D1E7">
    <w:name w:val="7A3596E23F184305B24199A6C280D1E7"/>
    <w:rsid w:val="00DF6D20"/>
  </w:style>
  <w:style w:type="paragraph" w:customStyle="1" w:styleId="1E725FF95AC447199BBF78E20D2273EF">
    <w:name w:val="1E725FF95AC447199BBF78E20D2273EF"/>
    <w:rsid w:val="00DF6D20"/>
  </w:style>
  <w:style w:type="paragraph" w:customStyle="1" w:styleId="C3F01BBF28E846B1A8042386AFD34DE8">
    <w:name w:val="C3F01BBF28E846B1A8042386AFD34DE8"/>
    <w:rsid w:val="00DF6D20"/>
  </w:style>
  <w:style w:type="paragraph" w:customStyle="1" w:styleId="9EA8E3F14CA24A59945CD3D4E75BFA49">
    <w:name w:val="9EA8E3F14CA24A59945CD3D4E75BFA49"/>
    <w:rsid w:val="00DF6D20"/>
  </w:style>
  <w:style w:type="paragraph" w:customStyle="1" w:styleId="415FFB55ED0540C3AB2BACD016DA2AE0">
    <w:name w:val="415FFB55ED0540C3AB2BACD016DA2AE0"/>
    <w:rsid w:val="00DF6D20"/>
  </w:style>
  <w:style w:type="paragraph" w:customStyle="1" w:styleId="BB581875C9284EFB89FBDAB0C25BAA22">
    <w:name w:val="BB581875C9284EFB89FBDAB0C25BAA22"/>
    <w:rsid w:val="00DF6D20"/>
  </w:style>
  <w:style w:type="paragraph" w:customStyle="1" w:styleId="DBF3B51452C64D8E992CE31E30D47AC5">
    <w:name w:val="DBF3B51452C64D8E992CE31E30D47AC5"/>
    <w:rsid w:val="00DF6D20"/>
  </w:style>
  <w:style w:type="paragraph" w:customStyle="1" w:styleId="E19D5FFA2EED4B5291306C1E7BBEE606">
    <w:name w:val="E19D5FFA2EED4B5291306C1E7BBEE606"/>
    <w:rsid w:val="00DF6D20"/>
  </w:style>
  <w:style w:type="paragraph" w:customStyle="1" w:styleId="4D4526094FD44E4E83CB3873EE7FE127">
    <w:name w:val="4D4526094FD44E4E83CB3873EE7FE127"/>
    <w:rsid w:val="00DF6D20"/>
  </w:style>
  <w:style w:type="paragraph" w:customStyle="1" w:styleId="688BEC3C91F147EEA2992C6959A05280">
    <w:name w:val="688BEC3C91F147EEA2992C6959A05280"/>
    <w:rsid w:val="00DF6D20"/>
  </w:style>
  <w:style w:type="paragraph" w:customStyle="1" w:styleId="D50870145A0A418FB8A086E59EC8A8B0">
    <w:name w:val="D50870145A0A418FB8A086E59EC8A8B0"/>
    <w:rsid w:val="00DF6D20"/>
  </w:style>
  <w:style w:type="paragraph" w:customStyle="1" w:styleId="37575326ACF349C78D3FB98A4AA845BA">
    <w:name w:val="37575326ACF349C78D3FB98A4AA845BA"/>
    <w:rsid w:val="00DF6D20"/>
  </w:style>
  <w:style w:type="paragraph" w:customStyle="1" w:styleId="49C1CAA89A3E46D89767B8DA43C2BA8D">
    <w:name w:val="49C1CAA89A3E46D89767B8DA43C2BA8D"/>
    <w:rsid w:val="00DF6D20"/>
  </w:style>
  <w:style w:type="paragraph" w:customStyle="1" w:styleId="E4F35CB9B33F48DA9608CFA34FD42A28">
    <w:name w:val="E4F35CB9B33F48DA9608CFA34FD42A28"/>
    <w:rsid w:val="00DF6D20"/>
  </w:style>
  <w:style w:type="paragraph" w:customStyle="1" w:styleId="B86786450C724C5D8286934E979F72BC">
    <w:name w:val="B86786450C724C5D8286934E979F72BC"/>
    <w:rsid w:val="00DF6D20"/>
  </w:style>
  <w:style w:type="paragraph" w:customStyle="1" w:styleId="CB8F22C528B142A3820FB1DFFA72337B">
    <w:name w:val="CB8F22C528B142A3820FB1DFFA72337B"/>
    <w:rsid w:val="00DF6D20"/>
  </w:style>
  <w:style w:type="paragraph" w:customStyle="1" w:styleId="B3CC2ABC1AB14410ADA0FF0946C5FEAF">
    <w:name w:val="B3CC2ABC1AB14410ADA0FF0946C5FEAF"/>
    <w:rsid w:val="00DF6D20"/>
  </w:style>
  <w:style w:type="paragraph" w:customStyle="1" w:styleId="93A9D79867ED45C3970177D47FA093BD">
    <w:name w:val="93A9D79867ED45C3970177D47FA093BD"/>
    <w:rsid w:val="00DF6D20"/>
  </w:style>
  <w:style w:type="paragraph" w:customStyle="1" w:styleId="410537B05B5944159597D3ED1F57CE1C">
    <w:name w:val="410537B05B5944159597D3ED1F57CE1C"/>
    <w:rsid w:val="00DF6D20"/>
  </w:style>
  <w:style w:type="paragraph" w:customStyle="1" w:styleId="9438233D6DFB4C7F8B951DAACFE6E980">
    <w:name w:val="9438233D6DFB4C7F8B951DAACFE6E980"/>
    <w:rsid w:val="00DF6D20"/>
  </w:style>
  <w:style w:type="paragraph" w:customStyle="1" w:styleId="117E6F86F6614413AEA053BFBFE8C361">
    <w:name w:val="117E6F86F6614413AEA053BFBFE8C361"/>
    <w:rsid w:val="00DF6D20"/>
  </w:style>
  <w:style w:type="paragraph" w:customStyle="1" w:styleId="B769CACDAE80411CB6BDA07D634F78BD">
    <w:name w:val="B769CACDAE80411CB6BDA07D634F78BD"/>
    <w:rsid w:val="00DF6D20"/>
  </w:style>
  <w:style w:type="paragraph" w:customStyle="1" w:styleId="CA97FD88D9A84B8B999F4BE97A5FBD28">
    <w:name w:val="CA97FD88D9A84B8B999F4BE97A5FBD28"/>
    <w:rsid w:val="00DF6D20"/>
  </w:style>
  <w:style w:type="paragraph" w:customStyle="1" w:styleId="32E92911EE3047E1B1819975160A2735">
    <w:name w:val="32E92911EE3047E1B1819975160A2735"/>
    <w:rsid w:val="00DF6D20"/>
  </w:style>
  <w:style w:type="paragraph" w:customStyle="1" w:styleId="276F8333C76F4EC3B1D93B4BB5227457">
    <w:name w:val="276F8333C76F4EC3B1D93B4BB5227457"/>
    <w:rsid w:val="00DF6D20"/>
  </w:style>
  <w:style w:type="paragraph" w:customStyle="1" w:styleId="96F9C47D3F0149178B031319FACC44C0">
    <w:name w:val="96F9C47D3F0149178B031319FACC44C0"/>
    <w:rsid w:val="00DF6D20"/>
  </w:style>
  <w:style w:type="paragraph" w:customStyle="1" w:styleId="5E7BAD8EFA4148A0BA3A40FC36E8EADF">
    <w:name w:val="5E7BAD8EFA4148A0BA3A40FC36E8EADF"/>
    <w:rsid w:val="00DF6D20"/>
  </w:style>
  <w:style w:type="paragraph" w:customStyle="1" w:styleId="67E0A9851B0F40D8840A7C0C0D4E2A38">
    <w:name w:val="67E0A9851B0F40D8840A7C0C0D4E2A38"/>
    <w:rsid w:val="00DF6D20"/>
  </w:style>
  <w:style w:type="paragraph" w:customStyle="1" w:styleId="96F9C47D3F0149178B031319FACC44C01">
    <w:name w:val="96F9C47D3F0149178B031319FACC44C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7BAD8EFA4148A0BA3A40FC36E8EADF1">
    <w:name w:val="5E7BAD8EFA4148A0BA3A40FC36E8EAD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E0A9851B0F40D8840A7C0C0D4E2A381">
    <w:name w:val="67E0A9851B0F40D8840A7C0C0D4E2A3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1">
    <w:name w:val="8D83A1A4A89B48D5B906C884BEC2FD8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2E064C7F18411AB0DF91685F177D0E1">
    <w:name w:val="A32E064C7F18411AB0DF91685F177D0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A78219EC72749FE9FD6B0A55A0EF03B1">
    <w:name w:val="AA78219EC72749FE9FD6B0A55A0EF03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BC8C04689D4038B3DEC0ABD757AE991">
    <w:name w:val="28BC8C04689D4038B3DEC0ABD757AE9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BEF15E9BB3A49BF9DC06DD14FD66BA11">
    <w:name w:val="9BEF15E9BB3A49BF9DC06DD14FD66BA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B17FC2B02474861A40A1176EA6E143D1">
    <w:name w:val="5B17FC2B02474861A40A1176EA6E14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9B3FFD6FA7046729E7416068121E0E51">
    <w:name w:val="69B3FFD6FA7046729E7416068121E0E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">
    <w:name w:val="DA595B98F79E43DA8B17852BB610CFA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">
    <w:name w:val="C6C3D6C9D33144E8A546790798093B7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">
    <w:name w:val="57C065BB4AE943B294D3679CB1E7EEAD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">
    <w:name w:val="72BC56B1234141D1A92878590D3157B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1">
    <w:name w:val="1F358010357840499B8E3DC2AFEDBFF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1">
    <w:name w:val="4D3E57CB888E466EA0225C05C326F7D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1">
    <w:name w:val="EFD99DBC59604718AA32CC29E3ED53B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1">
    <w:name w:val="85B7930ED4C44CB69099043D8AD7F56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1">
    <w:name w:val="68EC4BD36458462AB504AA3ED0B520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1">
    <w:name w:val="91C51F8CBEDC452C8B93AF5ADC69BE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1">
    <w:name w:val="8661C27AEAC74C4C8F5CA871BB5DEB5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1">
    <w:name w:val="ECB389F466A343C4AE3005CC67A3EFA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1">
    <w:name w:val="1D6CAABE88F9429EABAA3A60FE3344C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1">
    <w:name w:val="7DF1EBEA942744FDBB14A699B4A0C7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1">
    <w:name w:val="86FA1CF3A6AB4E3DB1264A1D85C96FB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1">
    <w:name w:val="2814F89DE1C04EB5A37B0EC20580EC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1">
    <w:name w:val="4831165D460F4924B11A13D0A1CF70C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1">
    <w:name w:val="992808B5091A4EF68457EA5185DE060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1">
    <w:name w:val="B225EBBE2A7B488DA2C054C4F3D4217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1">
    <w:name w:val="B41993FFD9B6407DAE8A00F97962B2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1">
    <w:name w:val="C3F01BBF28E846B1A8042386AFD34DE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">
    <w:name w:val="E949B51A18D8455782659E6367F808F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">
    <w:name w:val="CE40BAF7DEDA4937A85558B87DB0DD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">
    <w:name w:val="81D773A93FB749B984D2650DEF0FEF8D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">
    <w:name w:val="C977DC4D83D54270B3AC26433EF8E0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">
    <w:name w:val="CF0E53BD2EEB474A971F424F3F8F2DB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1">
    <w:name w:val="117E6F86F6614413AEA053BFBFE8C36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1">
    <w:name w:val="B769CACDAE80411CB6BDA07D634F78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1">
    <w:name w:val="CA97FD88D9A84B8B999F4BE97A5FBD2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1">
    <w:name w:val="32E92911EE3047E1B1819975160A27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1">
    <w:name w:val="276F8333C76F4EC3B1D93B4BB522745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6E6E3E825324905945AA246480C5881">
    <w:name w:val="A6E6E3E825324905945AA246480C5881"/>
    <w:rsid w:val="00DF6D20"/>
  </w:style>
  <w:style w:type="paragraph" w:customStyle="1" w:styleId="96F9C47D3F0149178B031319FACC44C02">
    <w:name w:val="96F9C47D3F0149178B031319FACC44C0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7BAD8EFA4148A0BA3A40FC36E8EADF2">
    <w:name w:val="5E7BAD8EFA4148A0BA3A40FC36E8EAD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7E0A9851B0F40D8840A7C0C0D4E2A382">
    <w:name w:val="67E0A9851B0F40D8840A7C0C0D4E2A3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D83A1A4A89B48D5B906C884BEC2FD812">
    <w:name w:val="8D83A1A4A89B48D5B906C884BEC2FD8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2E064C7F18411AB0DF91685F177D0E2">
    <w:name w:val="A32E064C7F18411AB0DF91685F177D0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A78219EC72749FE9FD6B0A55A0EF03B2">
    <w:name w:val="AA78219EC72749FE9FD6B0A55A0EF03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BC8C04689D4038B3DEC0ABD757AE992">
    <w:name w:val="28BC8C04689D4038B3DEC0ABD757AE9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BEF15E9BB3A49BF9DC06DD14FD66BA12">
    <w:name w:val="9BEF15E9BB3A49BF9DC06DD14FD66BA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B17FC2B02474861A40A1176EA6E143D2">
    <w:name w:val="5B17FC2B02474861A40A1176EA6E143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9B3FFD6FA7046729E7416068121E0E52">
    <w:name w:val="69B3FFD6FA7046729E7416068121E0E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1">
    <w:name w:val="DA595B98F79E43DA8B17852BB610CFA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1">
    <w:name w:val="C6C3D6C9D33144E8A546790798093B7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1">
    <w:name w:val="57C065BB4AE943B294D3679CB1E7EEA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1">
    <w:name w:val="72BC56B1234141D1A92878590D3157B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2">
    <w:name w:val="1F358010357840499B8E3DC2AFEDBFF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2">
    <w:name w:val="4D3E57CB888E466EA0225C05C326F7D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2">
    <w:name w:val="EFD99DBC59604718AA32CC29E3ED53B3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2">
    <w:name w:val="85B7930ED4C44CB69099043D8AD7F56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2">
    <w:name w:val="68EC4BD36458462AB504AA3ED0B5205A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2">
    <w:name w:val="91C51F8CBEDC452C8B93AF5ADC69BEF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2">
    <w:name w:val="8661C27AEAC74C4C8F5CA871BB5DEB5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2">
    <w:name w:val="ECB389F466A343C4AE3005CC67A3EFA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2">
    <w:name w:val="1D6CAABE88F9429EABAA3A60FE3344C3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2">
    <w:name w:val="7DF1EBEA942744FDBB14A699B4A0C72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2">
    <w:name w:val="86FA1CF3A6AB4E3DB1264A1D85C96FB2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2">
    <w:name w:val="2814F89DE1C04EB5A37B0EC20580ECF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2">
    <w:name w:val="4831165D460F4924B11A13D0A1CF70C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2">
    <w:name w:val="992808B5091A4EF68457EA5185DE060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2">
    <w:name w:val="B225EBBE2A7B488DA2C054C4F3D4217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2">
    <w:name w:val="B41993FFD9B6407DAE8A00F97962B23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2">
    <w:name w:val="C3F01BBF28E846B1A8042386AFD34DE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1">
    <w:name w:val="E949B51A18D8455782659E6367F808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1">
    <w:name w:val="CE40BAF7DEDA4937A85558B87DB0DDB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1">
    <w:name w:val="81D773A93FB749B984D2650DEF0FEF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1">
    <w:name w:val="C977DC4D83D54270B3AC26433EF8E0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1">
    <w:name w:val="CF0E53BD2EEB474A971F424F3F8F2DB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2">
    <w:name w:val="117E6F86F6614413AEA053BFBFE8C36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2">
    <w:name w:val="B769CACDAE80411CB6BDA07D634F78B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2">
    <w:name w:val="CA97FD88D9A84B8B999F4BE97A5FBD2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2">
    <w:name w:val="32E92911EE3047E1B1819975160A273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2">
    <w:name w:val="276F8333C76F4EC3B1D93B4BB522745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6EA744F1118446DAF72FE83CE9E3391">
    <w:name w:val="06EA744F1118446DAF72FE83CE9E3391"/>
    <w:rsid w:val="00DF6D20"/>
  </w:style>
  <w:style w:type="paragraph" w:customStyle="1" w:styleId="37D5834DFE9C4C61B8786A5B20BF835B">
    <w:name w:val="37D5834DFE9C4C61B8786A5B20BF835B"/>
    <w:rsid w:val="00DF6D20"/>
  </w:style>
  <w:style w:type="paragraph" w:customStyle="1" w:styleId="A225EFE6BF074D559E8F020CA4746DC4">
    <w:name w:val="A225EFE6BF074D559E8F020CA4746DC4"/>
    <w:rsid w:val="00DF6D20"/>
  </w:style>
  <w:style w:type="paragraph" w:customStyle="1" w:styleId="4268F6FACC624BA589B524792B88671C">
    <w:name w:val="4268F6FACC624BA589B524792B88671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">
    <w:name w:val="DC0A00462E0B4A37A1D5E09E9CF53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">
    <w:name w:val="A081C94EA6CD494185FA7D4E6007924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">
    <w:name w:val="C79241F7DA3C43B98E48CEE15F9BCDE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9A4955A91F45ED900D4DE50855BC59">
    <w:name w:val="B79A4955A91F45ED900D4DE50855BC5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6EA744F1118446DAF72FE83CE9E33911">
    <w:name w:val="06EA744F1118446DAF72FE83CE9E33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1">
    <w:name w:val="A225EFE6BF074D559E8F020CA4746DC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">
    <w:name w:val="66DBD4329A1746769212F3206D5BB5A8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">
    <w:name w:val="B12156D06FD346D893CB50FB1BAB526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">
    <w:name w:val="0C261F0203724A5E810FF63BDBE6044B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">
    <w:name w:val="4DCF233C47F54DD4A18F64A68FA64188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">
    <w:name w:val="1EECF543222E4BF6957217DFDD52787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">
    <w:name w:val="B9F3289A8B3B4BC69B6D18557638158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2">
    <w:name w:val="DA595B98F79E43DA8B17852BB610CFA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2">
    <w:name w:val="C6C3D6C9D33144E8A546790798093B7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2">
    <w:name w:val="57C065BB4AE943B294D3679CB1E7EEA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2">
    <w:name w:val="72BC56B1234141D1A92878590D3157B6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3">
    <w:name w:val="1F358010357840499B8E3DC2AFEDBFF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3">
    <w:name w:val="4D3E57CB888E466EA0225C05C326F7D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3">
    <w:name w:val="EFD99DBC59604718AA32CC29E3ED53B3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3">
    <w:name w:val="85B7930ED4C44CB69099043D8AD7F56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3">
    <w:name w:val="68EC4BD36458462AB504AA3ED0B5205A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3">
    <w:name w:val="91C51F8CBEDC452C8B93AF5ADC69BEF6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3">
    <w:name w:val="8661C27AEAC74C4C8F5CA871BB5DEB59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3">
    <w:name w:val="ECB389F466A343C4AE3005CC67A3EFA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3">
    <w:name w:val="1D6CAABE88F9429EABAA3A60FE3344C3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3">
    <w:name w:val="7DF1EBEA942744FDBB14A699B4A0C72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3">
    <w:name w:val="86FA1CF3A6AB4E3DB1264A1D85C96FB2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3">
    <w:name w:val="2814F89DE1C04EB5A37B0EC20580ECF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3">
    <w:name w:val="4831165D460F4924B11A13D0A1CF70C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3">
    <w:name w:val="992808B5091A4EF68457EA5185DE060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3">
    <w:name w:val="B225EBBE2A7B488DA2C054C4F3D4217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3">
    <w:name w:val="B41993FFD9B6407DAE8A00F97962B23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3">
    <w:name w:val="C3F01BBF28E846B1A8042386AFD34DE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2">
    <w:name w:val="E949B51A18D8455782659E6367F808F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2">
    <w:name w:val="CE40BAF7DEDA4937A85558B87DB0DDB2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2">
    <w:name w:val="81D773A93FB749B984D2650DEF0FEF8D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2">
    <w:name w:val="C977DC4D83D54270B3AC26433EF8E035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2">
    <w:name w:val="CF0E53BD2EEB474A971F424F3F8F2DB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3">
    <w:name w:val="117E6F86F6614413AEA053BFBFE8C36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3">
    <w:name w:val="B769CACDAE80411CB6BDA07D634F78B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3">
    <w:name w:val="CA97FD88D9A84B8B999F4BE97A5FBD2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3">
    <w:name w:val="32E92911EE3047E1B1819975160A273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3">
    <w:name w:val="276F8333C76F4EC3B1D93B4BB522745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">
    <w:name w:val="BB693C909C6A4992A846D23E8B2F2837"/>
    <w:rsid w:val="00DF6D20"/>
  </w:style>
  <w:style w:type="paragraph" w:customStyle="1" w:styleId="F589914D66434FD78AB325C0E5BB7D48">
    <w:name w:val="F589914D66434FD78AB325C0E5BB7D48"/>
    <w:rsid w:val="00DF6D20"/>
  </w:style>
  <w:style w:type="paragraph" w:customStyle="1" w:styleId="4268F6FACC624BA589B524792B88671C1">
    <w:name w:val="4268F6FACC624BA589B524792B8867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1">
    <w:name w:val="DC0A00462E0B4A37A1D5E09E9CF532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1">
    <w:name w:val="A081C94EA6CD494185FA7D4E6007924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1">
    <w:name w:val="C79241F7DA3C43B98E48CEE15F9BCDE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2">
    <w:name w:val="A225EFE6BF074D559E8F020CA4746DC4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1">
    <w:name w:val="BB693C909C6A4992A846D23E8B2F283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1">
    <w:name w:val="F589914D66434FD78AB325C0E5BB7D4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1">
    <w:name w:val="66DBD4329A1746769212F3206D5BB5A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1">
    <w:name w:val="B12156D06FD346D893CB50FB1BAB526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1">
    <w:name w:val="0C261F0203724A5E810FF63BDBE604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1">
    <w:name w:val="4DCF233C47F54DD4A18F64A68FA6418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1">
    <w:name w:val="1EECF543222E4BF6957217DFDD52787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1">
    <w:name w:val="B9F3289A8B3B4BC69B6D1855763815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3">
    <w:name w:val="DA595B98F79E43DA8B17852BB610CFA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3">
    <w:name w:val="C6C3D6C9D33144E8A546790798093B7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3">
    <w:name w:val="57C065BB4AE943B294D3679CB1E7EEA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3">
    <w:name w:val="72BC56B1234141D1A92878590D3157B6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4">
    <w:name w:val="1F358010357840499B8E3DC2AFEDBFF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4">
    <w:name w:val="4D3E57CB888E466EA0225C05C326F7D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4">
    <w:name w:val="EFD99DBC59604718AA32CC29E3ED53B3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4">
    <w:name w:val="85B7930ED4C44CB69099043D8AD7F56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4">
    <w:name w:val="68EC4BD36458462AB504AA3ED0B5205A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4">
    <w:name w:val="91C51F8CBEDC452C8B93AF5ADC69BEF6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4">
    <w:name w:val="8661C27AEAC74C4C8F5CA871BB5DEB59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4">
    <w:name w:val="ECB389F466A343C4AE3005CC67A3EFA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4">
    <w:name w:val="1D6CAABE88F9429EABAA3A60FE3344C3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4">
    <w:name w:val="7DF1EBEA942744FDBB14A699B4A0C72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4">
    <w:name w:val="86FA1CF3A6AB4E3DB1264A1D85C96FB2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4">
    <w:name w:val="2814F89DE1C04EB5A37B0EC20580ECFF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4">
    <w:name w:val="4831165D460F4924B11A13D0A1CF70C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4">
    <w:name w:val="992808B5091A4EF68457EA5185DE060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4">
    <w:name w:val="B225EBBE2A7B488DA2C054C4F3D4217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4">
    <w:name w:val="B41993FFD9B6407DAE8A00F97962B23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4">
    <w:name w:val="C3F01BBF28E846B1A8042386AFD34DE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3">
    <w:name w:val="E949B51A18D8455782659E6367F808F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3">
    <w:name w:val="CE40BAF7DEDA4937A85558B87DB0DDB2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3">
    <w:name w:val="81D773A93FB749B984D2650DEF0FEF8D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3">
    <w:name w:val="C977DC4D83D54270B3AC26433EF8E035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3">
    <w:name w:val="CF0E53BD2EEB474A971F424F3F8F2DB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4">
    <w:name w:val="117E6F86F6614413AEA053BFBFE8C36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4">
    <w:name w:val="B769CACDAE80411CB6BDA07D634F78B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4">
    <w:name w:val="CA97FD88D9A84B8B999F4BE97A5FBD2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4">
    <w:name w:val="32E92911EE3047E1B1819975160A273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4">
    <w:name w:val="276F8333C76F4EC3B1D93B4BB522745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268F6FACC624BA589B524792B88671C2">
    <w:name w:val="4268F6FACC624BA589B524792B88671C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2">
    <w:name w:val="DC0A00462E0B4A37A1D5E09E9CF532E1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2">
    <w:name w:val="A081C94EA6CD494185FA7D4E6007924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2">
    <w:name w:val="C79241F7DA3C43B98E48CEE15F9BCDEE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3">
    <w:name w:val="A225EFE6BF074D559E8F020CA4746DC4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2">
    <w:name w:val="BB693C909C6A4992A846D23E8B2F283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2">
    <w:name w:val="F589914D66434FD78AB325C0E5BB7D4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2">
    <w:name w:val="66DBD4329A1746769212F3206D5BB5A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2">
    <w:name w:val="B12156D06FD346D893CB50FB1BAB526F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2">
    <w:name w:val="0C261F0203724A5E810FF63BDBE6044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2">
    <w:name w:val="4DCF233C47F54DD4A18F64A68FA64188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2">
    <w:name w:val="1EECF543222E4BF6957217DFDD527879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2">
    <w:name w:val="B9F3289A8B3B4BC69B6D185576381587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4">
    <w:name w:val="DA595B98F79E43DA8B17852BB610CFA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4">
    <w:name w:val="C6C3D6C9D33144E8A546790798093B7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4">
    <w:name w:val="57C065BB4AE943B294D3679CB1E7EEA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4">
    <w:name w:val="72BC56B1234141D1A92878590D3157B6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5">
    <w:name w:val="1F358010357840499B8E3DC2AFEDBFF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5">
    <w:name w:val="4D3E57CB888E466EA0225C05C326F7D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5">
    <w:name w:val="EFD99DBC59604718AA32CC29E3ED53B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5">
    <w:name w:val="85B7930ED4C44CB69099043D8AD7F56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5">
    <w:name w:val="68EC4BD36458462AB504AA3ED0B5205A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5">
    <w:name w:val="91C51F8CBEDC452C8B93AF5ADC69BEF6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5">
    <w:name w:val="8661C27AEAC74C4C8F5CA871BB5DEB59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5">
    <w:name w:val="ECB389F466A343C4AE3005CC67A3EFA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5">
    <w:name w:val="1D6CAABE88F9429EABAA3A60FE3344C3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5">
    <w:name w:val="7DF1EBEA942744FDBB14A699B4A0C72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5">
    <w:name w:val="86FA1CF3A6AB4E3DB1264A1D85C96FB2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5">
    <w:name w:val="2814F89DE1C04EB5A37B0EC20580ECFF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5">
    <w:name w:val="4831165D460F4924B11A13D0A1CF70C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5">
    <w:name w:val="992808B5091A4EF68457EA5185DE060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5">
    <w:name w:val="B225EBBE2A7B488DA2C054C4F3D4217C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5">
    <w:name w:val="B41993FFD9B6407DAE8A00F97962B23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5">
    <w:name w:val="C3F01BBF28E846B1A8042386AFD34DE8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4">
    <w:name w:val="E949B51A18D8455782659E6367F808FF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4">
    <w:name w:val="CE40BAF7DEDA4937A85558B87DB0DDB2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4">
    <w:name w:val="81D773A93FB749B984D2650DEF0FEF8D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4">
    <w:name w:val="C977DC4D83D54270B3AC26433EF8E03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4">
    <w:name w:val="CF0E53BD2EEB474A971F424F3F8F2DB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5">
    <w:name w:val="117E6F86F6614413AEA053BFBFE8C361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5">
    <w:name w:val="B769CACDAE80411CB6BDA07D634F78B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5">
    <w:name w:val="CA97FD88D9A84B8B999F4BE97A5FBD28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5">
    <w:name w:val="32E92911EE3047E1B1819975160A273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5">
    <w:name w:val="276F8333C76F4EC3B1D93B4BB5227457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268F6FACC624BA589B524792B88671C3">
    <w:name w:val="4268F6FACC624BA589B524792B88671C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3">
    <w:name w:val="DC0A00462E0B4A37A1D5E09E9CF532E1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3">
    <w:name w:val="A081C94EA6CD494185FA7D4E6007924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3">
    <w:name w:val="C79241F7DA3C43B98E48CEE15F9BCDEE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4">
    <w:name w:val="A225EFE6BF074D559E8F020CA4746DC4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3">
    <w:name w:val="BB693C909C6A4992A846D23E8B2F283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3">
    <w:name w:val="F589914D66434FD78AB325C0E5BB7D4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DBD4329A1746769212F3206D5BB5A83">
    <w:name w:val="66DBD4329A1746769212F3206D5BB5A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12156D06FD346D893CB50FB1BAB526F3">
    <w:name w:val="B12156D06FD346D893CB50FB1BAB526F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261F0203724A5E810FF63BDBE6044B3">
    <w:name w:val="0C261F0203724A5E810FF63BDBE6044B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F233C47F54DD4A18F64A68FA641883">
    <w:name w:val="4DCF233C47F54DD4A18F64A68FA64188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EECF543222E4BF6957217DFDD5278793">
    <w:name w:val="1EECF543222E4BF6957217DFDD527879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F3289A8B3B4BC69B6D1855763815873">
    <w:name w:val="B9F3289A8B3B4BC69B6D1855763815873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5B98F79E43DA8B17852BB610CFA55">
    <w:name w:val="DA595B98F79E43DA8B17852BB610CFA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6C3D6C9D33144E8A546790798093B7E5">
    <w:name w:val="C6C3D6C9D33144E8A546790798093B7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C065BB4AE943B294D3679CB1E7EEAD5">
    <w:name w:val="57C065BB4AE943B294D3679CB1E7EEA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2BC56B1234141D1A92878590D3157B65">
    <w:name w:val="72BC56B1234141D1A92878590D3157B6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F358010357840499B8E3DC2AFEDBFF16">
    <w:name w:val="1F358010357840499B8E3DC2AFEDBFF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3E57CB888E466EA0225C05C326F7D16">
    <w:name w:val="4D3E57CB888E466EA0225C05C326F7D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D99DBC59604718AA32CC29E3ED53B36">
    <w:name w:val="EFD99DBC59604718AA32CC29E3ED53B3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5B7930ED4C44CB69099043D8AD7F5656">
    <w:name w:val="85B7930ED4C44CB69099043D8AD7F56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EC4BD36458462AB504AA3ED0B5205A6">
    <w:name w:val="68EC4BD36458462AB504AA3ED0B5205A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1C51F8CBEDC452C8B93AF5ADC69BEF66">
    <w:name w:val="91C51F8CBEDC452C8B93AF5ADC69BEF6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61C27AEAC74C4C8F5CA871BB5DEB596">
    <w:name w:val="8661C27AEAC74C4C8F5CA871BB5DEB59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CB389F466A343C4AE3005CC67A3EFAC6">
    <w:name w:val="ECB389F466A343C4AE3005CC67A3EFAC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6CAABE88F9429EABAA3A60FE3344C36">
    <w:name w:val="1D6CAABE88F9429EABAA3A60FE3344C3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DF1EBEA942744FDBB14A699B4A0C72E6">
    <w:name w:val="7DF1EBEA942744FDBB14A699B4A0C72E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FA1CF3A6AB4E3DB1264A1D85C96FB26">
    <w:name w:val="86FA1CF3A6AB4E3DB1264A1D85C96FB2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814F89DE1C04EB5A37B0EC20580ECFF6">
    <w:name w:val="2814F89DE1C04EB5A37B0EC20580ECFF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831165D460F4924B11A13D0A1CF70CE6">
    <w:name w:val="4831165D460F4924B11A13D0A1CF70CE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92808B5091A4EF68457EA5185DE06056">
    <w:name w:val="992808B5091A4EF68457EA5185DE060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25EBBE2A7B488DA2C054C4F3D4217C6">
    <w:name w:val="B225EBBE2A7B488DA2C054C4F3D4217C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1993FFD9B6407DAE8A00F97962B23D6">
    <w:name w:val="B41993FFD9B6407DAE8A00F97962B23D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F01BBF28E846B1A8042386AFD34DE86">
    <w:name w:val="C3F01BBF28E846B1A8042386AFD34DE8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49B51A18D8455782659E6367F808FF5">
    <w:name w:val="E949B51A18D8455782659E6367F808FF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0BAF7DEDA4937A85558B87DB0DDB25">
    <w:name w:val="CE40BAF7DEDA4937A85558B87DB0DDB2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1D773A93FB749B984D2650DEF0FEF8D5">
    <w:name w:val="81D773A93FB749B984D2650DEF0FEF8D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977DC4D83D54270B3AC26433EF8E0355">
    <w:name w:val="C977DC4D83D54270B3AC26433EF8E035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0E53BD2EEB474A971F424F3F8F2DBE5">
    <w:name w:val="CF0E53BD2EEB474A971F424F3F8F2DBE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7E6F86F6614413AEA053BFBFE8C3616">
    <w:name w:val="117E6F86F6614413AEA053BFBFE8C361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769CACDAE80411CB6BDA07D634F78BD6">
    <w:name w:val="B769CACDAE80411CB6BDA07D634F78BD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97FD88D9A84B8B999F4BE97A5FBD286">
    <w:name w:val="CA97FD88D9A84B8B999F4BE97A5FBD28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92911EE3047E1B1819975160A27356">
    <w:name w:val="32E92911EE3047E1B1819975160A273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76F8333C76F4EC3B1D93B4BB52274576">
    <w:name w:val="276F8333C76F4EC3B1D93B4BB5227457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20E99A896D4213A6B2146BD62EA9D9">
    <w:name w:val="9420E99A896D4213A6B2146BD62EA9D9"/>
    <w:rsid w:val="00DF6D20"/>
  </w:style>
  <w:style w:type="paragraph" w:customStyle="1" w:styleId="CCAA571783D04A39AC68248DBBD5D7C8">
    <w:name w:val="CCAA571783D04A39AC68248DBBD5D7C8"/>
    <w:rsid w:val="00DF6D20"/>
  </w:style>
  <w:style w:type="paragraph" w:customStyle="1" w:styleId="AE6152DFA7294AE9A9302E1ED2937F1C">
    <w:name w:val="AE6152DFA7294AE9A9302E1ED2937F1C"/>
    <w:rsid w:val="00DF6D20"/>
  </w:style>
  <w:style w:type="paragraph" w:customStyle="1" w:styleId="BAC96E8DE46C4BC59A274E2695AFDFE0">
    <w:name w:val="BAC96E8DE46C4BC59A274E2695AFDFE0"/>
    <w:rsid w:val="00DF6D20"/>
  </w:style>
  <w:style w:type="paragraph" w:customStyle="1" w:styleId="4DCA68A9C3D243B389475127F76F5F1C">
    <w:name w:val="4DCA68A9C3D243B389475127F76F5F1C"/>
    <w:rsid w:val="00DF6D20"/>
  </w:style>
  <w:style w:type="paragraph" w:customStyle="1" w:styleId="C0940D6F731F4D6987449CDBC8A69C6B">
    <w:name w:val="C0940D6F731F4D6987449CDBC8A69C6B"/>
    <w:rsid w:val="00DF6D20"/>
  </w:style>
  <w:style w:type="paragraph" w:customStyle="1" w:styleId="71785BD11E324CA2A8B77D120C93BC83">
    <w:name w:val="71785BD11E324CA2A8B77D120C93BC83"/>
    <w:rsid w:val="00DF6D20"/>
  </w:style>
  <w:style w:type="paragraph" w:customStyle="1" w:styleId="20E82A39A6214DB4B3B6A6A325AD8B6E">
    <w:name w:val="20E82A39A6214DB4B3B6A6A325AD8B6E"/>
    <w:rsid w:val="00DF6D20"/>
  </w:style>
  <w:style w:type="paragraph" w:customStyle="1" w:styleId="FDBC99D0A0814E10A7E4D90A64F2E92C">
    <w:name w:val="FDBC99D0A0814E10A7E4D90A64F2E92C"/>
    <w:rsid w:val="00DF6D20"/>
  </w:style>
  <w:style w:type="paragraph" w:customStyle="1" w:styleId="4C778BB243E747CDAD343FDE75FDE8E1">
    <w:name w:val="4C778BB243E747CDAD343FDE75FDE8E1"/>
    <w:rsid w:val="00DF6D20"/>
  </w:style>
  <w:style w:type="paragraph" w:customStyle="1" w:styleId="A7A2978372C747A297A75C28B51ECA81">
    <w:name w:val="A7A2978372C747A297A75C28B51ECA81"/>
    <w:rsid w:val="00DF6D20"/>
  </w:style>
  <w:style w:type="paragraph" w:customStyle="1" w:styleId="A7CFA2D778884696B1CAA8F15961F435">
    <w:name w:val="A7CFA2D778884696B1CAA8F15961F435"/>
    <w:rsid w:val="00DF6D20"/>
  </w:style>
  <w:style w:type="paragraph" w:customStyle="1" w:styleId="D34B9C764A81447E911F25AB7D69A0BD">
    <w:name w:val="D34B9C764A81447E911F25AB7D69A0BD"/>
    <w:rsid w:val="00DF6D20"/>
  </w:style>
  <w:style w:type="paragraph" w:customStyle="1" w:styleId="A21090AAD73D45A18CF4EC6ED3B153A8">
    <w:name w:val="A21090AAD73D45A18CF4EC6ED3B153A8"/>
    <w:rsid w:val="00DF6D20"/>
  </w:style>
  <w:style w:type="paragraph" w:customStyle="1" w:styleId="7C43D91907A04C22B3D383D28AF6678D">
    <w:name w:val="7C43D91907A04C22B3D383D28AF6678D"/>
    <w:rsid w:val="00DF6D20"/>
  </w:style>
  <w:style w:type="paragraph" w:customStyle="1" w:styleId="1A0610145AAD49A68D86C51307A97B05">
    <w:name w:val="1A0610145AAD49A68D86C51307A97B05"/>
    <w:rsid w:val="00DF6D20"/>
  </w:style>
  <w:style w:type="paragraph" w:customStyle="1" w:styleId="434256CA57224D248DD4F287D3D23550">
    <w:name w:val="434256CA57224D248DD4F287D3D23550"/>
    <w:rsid w:val="00DF6D20"/>
  </w:style>
  <w:style w:type="paragraph" w:customStyle="1" w:styleId="2535EE716D394070B7120E4FE895CE53">
    <w:name w:val="2535EE716D394070B7120E4FE895CE53"/>
    <w:rsid w:val="00DF6D20"/>
  </w:style>
  <w:style w:type="paragraph" w:customStyle="1" w:styleId="8A78D36775BC4F7CAE8E0CF35A309AC9">
    <w:name w:val="8A78D36775BC4F7CAE8E0CF35A309AC9"/>
    <w:rsid w:val="00DF6D20"/>
  </w:style>
  <w:style w:type="paragraph" w:customStyle="1" w:styleId="A7209709E8F34DDD86BFE5653A5F6D25">
    <w:name w:val="A7209709E8F34DDD86BFE5653A5F6D25"/>
    <w:rsid w:val="00DF6D20"/>
  </w:style>
  <w:style w:type="paragraph" w:customStyle="1" w:styleId="05E7936219DD48F0A183B7E18FD92459">
    <w:name w:val="05E7936219DD48F0A183B7E18FD92459"/>
    <w:rsid w:val="00DF6D20"/>
  </w:style>
  <w:style w:type="paragraph" w:customStyle="1" w:styleId="D8BD5FEE77554997B678AE64BF76525B">
    <w:name w:val="D8BD5FEE77554997B678AE64BF76525B"/>
    <w:rsid w:val="00DF6D20"/>
  </w:style>
  <w:style w:type="paragraph" w:customStyle="1" w:styleId="0892685CF22B4C0688CEBC61F57C792D">
    <w:name w:val="0892685CF22B4C0688CEBC61F57C792D"/>
    <w:rsid w:val="00DF6D20"/>
  </w:style>
  <w:style w:type="paragraph" w:customStyle="1" w:styleId="B42B9DD5702A4403A11966765FD0F076">
    <w:name w:val="B42B9DD5702A4403A11966765FD0F076"/>
    <w:rsid w:val="00DF6D20"/>
  </w:style>
  <w:style w:type="paragraph" w:customStyle="1" w:styleId="5991BCF363764B58B12A2FC2B8438791">
    <w:name w:val="5991BCF363764B58B12A2FC2B8438791"/>
    <w:rsid w:val="00DF6D20"/>
  </w:style>
  <w:style w:type="paragraph" w:customStyle="1" w:styleId="E939B91141054ABB9B3C6C1825F63454">
    <w:name w:val="E939B91141054ABB9B3C6C1825F63454"/>
    <w:rsid w:val="00DF6D20"/>
  </w:style>
  <w:style w:type="paragraph" w:customStyle="1" w:styleId="2E71B80138894C69A162A3D089D74A91">
    <w:name w:val="2E71B80138894C69A162A3D089D74A91"/>
    <w:rsid w:val="00DF6D20"/>
  </w:style>
  <w:style w:type="paragraph" w:customStyle="1" w:styleId="D2D2CEF8D4094008BF719C9477A78F94">
    <w:name w:val="D2D2CEF8D4094008BF719C9477A78F94"/>
    <w:rsid w:val="00DF6D20"/>
  </w:style>
  <w:style w:type="paragraph" w:customStyle="1" w:styleId="FDF9B128263642879EFD97462D785B45">
    <w:name w:val="FDF9B128263642879EFD97462D785B45"/>
    <w:rsid w:val="00DF6D20"/>
  </w:style>
  <w:style w:type="paragraph" w:customStyle="1" w:styleId="CE2744156D894603A6D1BCCF89D7DA04">
    <w:name w:val="CE2744156D894603A6D1BCCF89D7DA04"/>
    <w:rsid w:val="00DF6D20"/>
  </w:style>
  <w:style w:type="paragraph" w:customStyle="1" w:styleId="CDC54AF851594C22AA2621FAED6309D7">
    <w:name w:val="CDC54AF851594C22AA2621FAED6309D7"/>
    <w:rsid w:val="00DF6D20"/>
  </w:style>
  <w:style w:type="paragraph" w:customStyle="1" w:styleId="07F9623379E343F2A110196A64BC2980">
    <w:name w:val="07F9623379E343F2A110196A64BC2980"/>
    <w:rsid w:val="00DF6D20"/>
  </w:style>
  <w:style w:type="paragraph" w:customStyle="1" w:styleId="5AEE0184AE534781861D4E4368976D0B">
    <w:name w:val="5AEE0184AE534781861D4E4368976D0B"/>
    <w:rsid w:val="00DF6D20"/>
  </w:style>
  <w:style w:type="paragraph" w:customStyle="1" w:styleId="0CD9BDD4830F405FA04EA9CC9DC4AFE5">
    <w:name w:val="0CD9BDD4830F405FA04EA9CC9DC4AFE5"/>
    <w:rsid w:val="00DF6D20"/>
  </w:style>
  <w:style w:type="paragraph" w:customStyle="1" w:styleId="8BEB64DCAF6C47DC88B4AE5A228A82B0">
    <w:name w:val="8BEB64DCAF6C47DC88B4AE5A228A82B0"/>
    <w:rsid w:val="00DF6D20"/>
  </w:style>
  <w:style w:type="paragraph" w:customStyle="1" w:styleId="C2FE2EBBA0C94BC2A7D0CEE45537BC4B">
    <w:name w:val="C2FE2EBBA0C94BC2A7D0CEE45537BC4B"/>
    <w:rsid w:val="00DF6D20"/>
  </w:style>
  <w:style w:type="paragraph" w:customStyle="1" w:styleId="CCDFA0E9A1EF4C6A8CBD9D9E02FEF78D">
    <w:name w:val="CCDFA0E9A1EF4C6A8CBD9D9E02FEF78D"/>
    <w:rsid w:val="00DF6D20"/>
  </w:style>
  <w:style w:type="paragraph" w:customStyle="1" w:styleId="89596858B56146FCAF2367297AC06143">
    <w:name w:val="89596858B56146FCAF2367297AC06143"/>
    <w:rsid w:val="00DF6D20"/>
  </w:style>
  <w:style w:type="paragraph" w:customStyle="1" w:styleId="DA59CC5FB9864A5896BC9DBB5E8255B3">
    <w:name w:val="DA59CC5FB9864A5896BC9DBB5E8255B3"/>
    <w:rsid w:val="00DF6D20"/>
  </w:style>
  <w:style w:type="paragraph" w:customStyle="1" w:styleId="509BD9488AD342468F9CBC8E0EB81FD6">
    <w:name w:val="509BD9488AD342468F9CBC8E0EB81FD6"/>
    <w:rsid w:val="00DF6D20"/>
  </w:style>
  <w:style w:type="paragraph" w:customStyle="1" w:styleId="EF8DDABA8E2B4308AC7B03AD0EF7717E">
    <w:name w:val="EF8DDABA8E2B4308AC7B03AD0EF7717E"/>
    <w:rsid w:val="00DF6D20"/>
  </w:style>
  <w:style w:type="paragraph" w:customStyle="1" w:styleId="B96240A9B43A4BFDA6AC85949D590996">
    <w:name w:val="B96240A9B43A4BFDA6AC85949D590996"/>
    <w:rsid w:val="00DF6D20"/>
  </w:style>
  <w:style w:type="paragraph" w:customStyle="1" w:styleId="ADF7D287A44E45BE97020FDF8020CA62">
    <w:name w:val="ADF7D287A44E45BE97020FDF8020CA62"/>
    <w:rsid w:val="00DF6D20"/>
  </w:style>
  <w:style w:type="paragraph" w:customStyle="1" w:styleId="8B91073E7F1C47D78EA96360A5D591EE">
    <w:name w:val="8B91073E7F1C47D78EA96360A5D591EE"/>
    <w:rsid w:val="00DF6D20"/>
  </w:style>
  <w:style w:type="paragraph" w:customStyle="1" w:styleId="21254B8840724B53898016B7410470B0">
    <w:name w:val="21254B8840724B53898016B7410470B0"/>
    <w:rsid w:val="00DF6D20"/>
  </w:style>
  <w:style w:type="paragraph" w:customStyle="1" w:styleId="14F97B6F1C304B008CD157113C792C0B">
    <w:name w:val="14F97B6F1C304B008CD157113C792C0B"/>
    <w:rsid w:val="00DF6D20"/>
  </w:style>
  <w:style w:type="paragraph" w:customStyle="1" w:styleId="8A861099C87842E5A997A5A501EA432A">
    <w:name w:val="8A861099C87842E5A997A5A501EA432A"/>
    <w:rsid w:val="00DF6D20"/>
  </w:style>
  <w:style w:type="paragraph" w:customStyle="1" w:styleId="0FD075151F2D44EA8C9BD72795F7E918">
    <w:name w:val="0FD075151F2D44EA8C9BD72795F7E918"/>
    <w:rsid w:val="00DF6D20"/>
  </w:style>
  <w:style w:type="paragraph" w:customStyle="1" w:styleId="11810D2988084DF9BDE219D830F4CC58">
    <w:name w:val="11810D2988084DF9BDE219D830F4CC58"/>
    <w:rsid w:val="00DF6D20"/>
  </w:style>
  <w:style w:type="paragraph" w:customStyle="1" w:styleId="CE410FD2CECA4C6EAD1A77E611CF796E">
    <w:name w:val="CE410FD2CECA4C6EAD1A77E611CF796E"/>
    <w:rsid w:val="00DF6D20"/>
  </w:style>
  <w:style w:type="paragraph" w:customStyle="1" w:styleId="8EF8485D1FB641A18DDF929BA3F3B54F">
    <w:name w:val="8EF8485D1FB641A18DDF929BA3F3B54F"/>
    <w:rsid w:val="00DF6D20"/>
  </w:style>
  <w:style w:type="paragraph" w:customStyle="1" w:styleId="86EEB1539FFC4C2685A4192DF8197520">
    <w:name w:val="86EEB1539FFC4C2685A4192DF8197520"/>
    <w:rsid w:val="00DF6D20"/>
  </w:style>
  <w:style w:type="paragraph" w:customStyle="1" w:styleId="1DF3AD56811345A38C8E8EDF6D8FB33B">
    <w:name w:val="1DF3AD56811345A38C8E8EDF6D8FB33B"/>
    <w:rsid w:val="00DF6D20"/>
  </w:style>
  <w:style w:type="paragraph" w:customStyle="1" w:styleId="0DA42E605D2245CDA8FDCDDF3436DD17">
    <w:name w:val="0DA42E605D2245CDA8FDCDDF3436DD17"/>
    <w:rsid w:val="00DF6D20"/>
  </w:style>
  <w:style w:type="paragraph" w:customStyle="1" w:styleId="259AB09E0E164969A49B521148AFC48C">
    <w:name w:val="259AB09E0E164969A49B521148AFC48C"/>
    <w:rsid w:val="00DF6D20"/>
  </w:style>
  <w:style w:type="paragraph" w:customStyle="1" w:styleId="03A7B9A3E004438A8E71072CF237E3C9">
    <w:name w:val="03A7B9A3E004438A8E71072CF237E3C9"/>
    <w:rsid w:val="00DF6D20"/>
  </w:style>
  <w:style w:type="paragraph" w:customStyle="1" w:styleId="29B278AAD89449F3B5B23AA216013F5D">
    <w:name w:val="29B278AAD89449F3B5B23AA216013F5D"/>
    <w:rsid w:val="00DF6D20"/>
  </w:style>
  <w:style w:type="paragraph" w:customStyle="1" w:styleId="C1468478A3534E4EA1057EF3833F94D9">
    <w:name w:val="C1468478A3534E4EA1057EF3833F94D9"/>
    <w:rsid w:val="00DF6D20"/>
  </w:style>
  <w:style w:type="paragraph" w:customStyle="1" w:styleId="3904EF90BDD14544A5BFD210A6D1FA6C">
    <w:name w:val="3904EF90BDD14544A5BFD210A6D1FA6C"/>
    <w:rsid w:val="00DF6D20"/>
  </w:style>
  <w:style w:type="paragraph" w:customStyle="1" w:styleId="A41C6A66553741E4905C5DA0CB44C5EC">
    <w:name w:val="A41C6A66553741E4905C5DA0CB44C5EC"/>
    <w:rsid w:val="00DF6D20"/>
  </w:style>
  <w:style w:type="paragraph" w:customStyle="1" w:styleId="2D57C8AE26584F5BA61C0B9428E553CC">
    <w:name w:val="2D57C8AE26584F5BA61C0B9428E553CC"/>
    <w:rsid w:val="00DF6D20"/>
  </w:style>
  <w:style w:type="paragraph" w:customStyle="1" w:styleId="CCFAB3049EAC419A8DBB91F4C8A78E3D">
    <w:name w:val="CCFAB3049EAC419A8DBB91F4C8A78E3D"/>
    <w:rsid w:val="00DF6D20"/>
  </w:style>
  <w:style w:type="paragraph" w:customStyle="1" w:styleId="A6E056241BA947FA91BAED95F23326E4">
    <w:name w:val="A6E056241BA947FA91BAED95F23326E4"/>
    <w:rsid w:val="00DF6D20"/>
  </w:style>
  <w:style w:type="paragraph" w:customStyle="1" w:styleId="D46574314D594C11B16AFA65D98A305A">
    <w:name w:val="D46574314D594C11B16AFA65D98A305A"/>
    <w:rsid w:val="00DF6D20"/>
  </w:style>
  <w:style w:type="paragraph" w:customStyle="1" w:styleId="D8101E27E06A40F6A40C3AB23217647F">
    <w:name w:val="D8101E27E06A40F6A40C3AB23217647F"/>
    <w:rsid w:val="00DF6D20"/>
  </w:style>
  <w:style w:type="paragraph" w:customStyle="1" w:styleId="7BBF9226C39E44C480E2F50D57E99C54">
    <w:name w:val="7BBF9226C39E44C480E2F50D57E99C54"/>
    <w:rsid w:val="00DF6D20"/>
  </w:style>
  <w:style w:type="paragraph" w:customStyle="1" w:styleId="03D0385CFA8448DCB5CE0B6184D07E02">
    <w:name w:val="03D0385CFA8448DCB5CE0B6184D07E02"/>
    <w:rsid w:val="00DF6D20"/>
  </w:style>
  <w:style w:type="paragraph" w:customStyle="1" w:styleId="2E7F970FA17345F3AB4664EA7DE3665A">
    <w:name w:val="2E7F970FA17345F3AB4664EA7DE3665A"/>
    <w:rsid w:val="00DF6D20"/>
  </w:style>
  <w:style w:type="paragraph" w:customStyle="1" w:styleId="BFE736BE7883464A94EFBF008EA8FC73">
    <w:name w:val="BFE736BE7883464A94EFBF008EA8FC73"/>
    <w:rsid w:val="00DF6D20"/>
  </w:style>
  <w:style w:type="paragraph" w:customStyle="1" w:styleId="5714CF1DC840495BA5CCEE893CE89790">
    <w:name w:val="5714CF1DC840495BA5CCEE893CE89790"/>
    <w:rsid w:val="00DF6D20"/>
  </w:style>
  <w:style w:type="paragraph" w:customStyle="1" w:styleId="61F5EBA3311647C1B53F3C654E2F499F">
    <w:name w:val="61F5EBA3311647C1B53F3C654E2F499F"/>
    <w:rsid w:val="00DF6D20"/>
  </w:style>
  <w:style w:type="paragraph" w:customStyle="1" w:styleId="6FBA2551171A40E2AE0B52136E734606">
    <w:name w:val="6FBA2551171A40E2AE0B52136E734606"/>
    <w:rsid w:val="00DF6D20"/>
  </w:style>
  <w:style w:type="paragraph" w:customStyle="1" w:styleId="32E8FA6BE9024A4DA959A53E9685F49D">
    <w:name w:val="32E8FA6BE9024A4DA959A53E9685F49D"/>
    <w:rsid w:val="00DF6D20"/>
  </w:style>
  <w:style w:type="paragraph" w:customStyle="1" w:styleId="8B1262B8E51548A1A7B89AD0966FDF33">
    <w:name w:val="8B1262B8E51548A1A7B89AD0966FDF33"/>
    <w:rsid w:val="00DF6D20"/>
  </w:style>
  <w:style w:type="paragraph" w:customStyle="1" w:styleId="77CC6E19790C4D6A8EDAFCE3CC9BE9EA">
    <w:name w:val="77CC6E19790C4D6A8EDAFCE3CC9BE9EA"/>
    <w:rsid w:val="00DF6D20"/>
  </w:style>
  <w:style w:type="paragraph" w:customStyle="1" w:styleId="9AC588DEA6B24FB1AB948C404D27D0CA">
    <w:name w:val="9AC588DEA6B24FB1AB948C404D27D0CA"/>
    <w:rsid w:val="00DF6D20"/>
  </w:style>
  <w:style w:type="paragraph" w:customStyle="1" w:styleId="FE4360C0B57F45F5B64AA754DBF6D098">
    <w:name w:val="FE4360C0B57F45F5B64AA754DBF6D098"/>
    <w:rsid w:val="00DF6D20"/>
  </w:style>
  <w:style w:type="paragraph" w:customStyle="1" w:styleId="0A4156BECBA24D999E0FB7176575E9A9">
    <w:name w:val="0A4156BECBA24D999E0FB7176575E9A9"/>
    <w:rsid w:val="00DF6D20"/>
  </w:style>
  <w:style w:type="paragraph" w:customStyle="1" w:styleId="78DC82A0F239458897E0A2A5F0E3B8D8">
    <w:name w:val="78DC82A0F239458897E0A2A5F0E3B8D8"/>
    <w:rsid w:val="00DF6D20"/>
  </w:style>
  <w:style w:type="paragraph" w:customStyle="1" w:styleId="2DD6E1BAC0DE4991B75EA4CBA48FFC43">
    <w:name w:val="2DD6E1BAC0DE4991B75EA4CBA48FFC43"/>
    <w:rsid w:val="00DF6D20"/>
  </w:style>
  <w:style w:type="paragraph" w:customStyle="1" w:styleId="FC2EE20CD1854A6EBEA62676F7A0C418">
    <w:name w:val="FC2EE20CD1854A6EBEA62676F7A0C418"/>
    <w:rsid w:val="00DF6D20"/>
  </w:style>
  <w:style w:type="paragraph" w:customStyle="1" w:styleId="47641FB0794145D38F4730C4FAE157E1">
    <w:name w:val="47641FB0794145D38F4730C4FAE157E1"/>
    <w:rsid w:val="00DF6D20"/>
  </w:style>
  <w:style w:type="paragraph" w:customStyle="1" w:styleId="A722759D8BDF4491AB0DF51FC6B59B9F">
    <w:name w:val="A722759D8BDF4491AB0DF51FC6B59B9F"/>
    <w:rsid w:val="00DF6D20"/>
  </w:style>
  <w:style w:type="paragraph" w:customStyle="1" w:styleId="FE8A28C137D6406FBC6903875566D098">
    <w:name w:val="FE8A28C137D6406FBC6903875566D098"/>
    <w:rsid w:val="00DF6D20"/>
  </w:style>
  <w:style w:type="paragraph" w:customStyle="1" w:styleId="C35B45D2B4AE4EB9B131852A363D50F4">
    <w:name w:val="C35B45D2B4AE4EB9B131852A363D50F4"/>
    <w:rsid w:val="00DF6D20"/>
  </w:style>
  <w:style w:type="paragraph" w:customStyle="1" w:styleId="984FAE9988AD437190C4B51FD217550D">
    <w:name w:val="984FAE9988AD437190C4B51FD217550D"/>
    <w:rsid w:val="00DF6D20"/>
  </w:style>
  <w:style w:type="paragraph" w:customStyle="1" w:styleId="10DF52BDCF8647099F570BA56269E92B">
    <w:name w:val="10DF52BDCF8647099F570BA56269E92B"/>
    <w:rsid w:val="00DF6D20"/>
  </w:style>
  <w:style w:type="paragraph" w:customStyle="1" w:styleId="94DFD84984344F2091FFED18DD6C2E5A">
    <w:name w:val="94DFD84984344F2091FFED18DD6C2E5A"/>
    <w:rsid w:val="00DF6D20"/>
  </w:style>
  <w:style w:type="paragraph" w:customStyle="1" w:styleId="A1D6D20702874AA2A929D946A17FC88F">
    <w:name w:val="A1D6D20702874AA2A929D946A17FC88F"/>
    <w:rsid w:val="00DF6D20"/>
  </w:style>
  <w:style w:type="paragraph" w:customStyle="1" w:styleId="5D4B2C8D14934004B7F2978CBC8FC74B">
    <w:name w:val="5D4B2C8D14934004B7F2978CBC8FC74B"/>
    <w:rsid w:val="00DF6D20"/>
  </w:style>
  <w:style w:type="paragraph" w:customStyle="1" w:styleId="76419878DA164350B9DCA4065A5C0324">
    <w:name w:val="76419878DA164350B9DCA4065A5C0324"/>
    <w:rsid w:val="00DF6D20"/>
  </w:style>
  <w:style w:type="paragraph" w:customStyle="1" w:styleId="E8F34F9FBA7C42B1AE49A886C876B6B4">
    <w:name w:val="E8F34F9FBA7C42B1AE49A886C876B6B4"/>
    <w:rsid w:val="00DF6D20"/>
  </w:style>
  <w:style w:type="paragraph" w:customStyle="1" w:styleId="68D753D1588B486A9C3D0FCE6780581D">
    <w:name w:val="68D753D1588B486A9C3D0FCE6780581D"/>
    <w:rsid w:val="00DF6D20"/>
  </w:style>
  <w:style w:type="paragraph" w:customStyle="1" w:styleId="5C093C6805064BF686196D9AC9D92656">
    <w:name w:val="5C093C6805064BF686196D9AC9D92656"/>
    <w:rsid w:val="00DF6D20"/>
  </w:style>
  <w:style w:type="paragraph" w:customStyle="1" w:styleId="669D8CD68EAC4EE3B3FEA9F413077F87">
    <w:name w:val="669D8CD68EAC4EE3B3FEA9F413077F87"/>
    <w:rsid w:val="00DF6D20"/>
  </w:style>
  <w:style w:type="paragraph" w:customStyle="1" w:styleId="58A81EE21C7942D6B1A02387BBC5A5C1">
    <w:name w:val="58A81EE21C7942D6B1A02387BBC5A5C1"/>
    <w:rsid w:val="00DF6D20"/>
  </w:style>
  <w:style w:type="paragraph" w:customStyle="1" w:styleId="8B5BC3C28FF64870AA9756A71AF103CC">
    <w:name w:val="8B5BC3C28FF64870AA9756A71AF103CC"/>
    <w:rsid w:val="00DF6D20"/>
  </w:style>
  <w:style w:type="paragraph" w:customStyle="1" w:styleId="3D9CDEA458DF40A690DCBB6D10CDD2E4">
    <w:name w:val="3D9CDEA458DF40A690DCBB6D10CDD2E4"/>
    <w:rsid w:val="00DF6D20"/>
  </w:style>
  <w:style w:type="paragraph" w:customStyle="1" w:styleId="D6E357A9D7B744F9B6DF7D31F77A0BBD">
    <w:name w:val="D6E357A9D7B744F9B6DF7D31F77A0BBD"/>
    <w:rsid w:val="00DF6D20"/>
  </w:style>
  <w:style w:type="paragraph" w:customStyle="1" w:styleId="E9FB2D903AD3419480A804B7905347BA">
    <w:name w:val="E9FB2D903AD3419480A804B7905347BA"/>
    <w:rsid w:val="00DF6D20"/>
  </w:style>
  <w:style w:type="paragraph" w:customStyle="1" w:styleId="35DE4D7DF12647EEBECC81E6440C248D">
    <w:name w:val="35DE4D7DF12647EEBECC81E6440C248D"/>
    <w:rsid w:val="00DF6D20"/>
  </w:style>
  <w:style w:type="paragraph" w:customStyle="1" w:styleId="E5C04550CBF648E89DFEA0CF6E7CD11E">
    <w:name w:val="E5C04550CBF648E89DFEA0CF6E7CD11E"/>
    <w:rsid w:val="00DF6D20"/>
  </w:style>
  <w:style w:type="paragraph" w:customStyle="1" w:styleId="93F7A78747E247D5B8F7EA10A9A89A09">
    <w:name w:val="93F7A78747E247D5B8F7EA10A9A89A09"/>
    <w:rsid w:val="00DF6D20"/>
  </w:style>
  <w:style w:type="paragraph" w:customStyle="1" w:styleId="22A5CBB1551043419B51690294430F7D">
    <w:name w:val="22A5CBB1551043419B51690294430F7D"/>
    <w:rsid w:val="00DF6D20"/>
  </w:style>
  <w:style w:type="paragraph" w:customStyle="1" w:styleId="89A72A93439349CB9E59A4E3C2F80C2E">
    <w:name w:val="89A72A93439349CB9E59A4E3C2F80C2E"/>
    <w:rsid w:val="00DF6D20"/>
  </w:style>
  <w:style w:type="paragraph" w:customStyle="1" w:styleId="B8F5EF1F9300434BBF66DD62D0F3F1F6">
    <w:name w:val="B8F5EF1F9300434BBF66DD62D0F3F1F6"/>
    <w:rsid w:val="00DF6D20"/>
  </w:style>
  <w:style w:type="paragraph" w:customStyle="1" w:styleId="BC7518A0E4074F8FB3F8AD9CD5E90A21">
    <w:name w:val="BC7518A0E4074F8FB3F8AD9CD5E90A21"/>
    <w:rsid w:val="00DF6D20"/>
  </w:style>
  <w:style w:type="paragraph" w:customStyle="1" w:styleId="07E2EFECFD22403EBD64F3BF9349A518">
    <w:name w:val="07E2EFECFD22403EBD64F3BF9349A518"/>
    <w:rsid w:val="00DF6D20"/>
  </w:style>
  <w:style w:type="paragraph" w:customStyle="1" w:styleId="19B836EEB280448FB451BE67B63980FC">
    <w:name w:val="19B836EEB280448FB451BE67B63980FC"/>
    <w:rsid w:val="00DF6D20"/>
  </w:style>
  <w:style w:type="paragraph" w:customStyle="1" w:styleId="0205B2DEE34A4644BEC5166D37F4CE24">
    <w:name w:val="0205B2DEE34A4644BEC5166D37F4CE24"/>
    <w:rsid w:val="00DF6D20"/>
  </w:style>
  <w:style w:type="paragraph" w:customStyle="1" w:styleId="447D8D39A6B04DAC84EB49456DFDB719">
    <w:name w:val="447D8D39A6B04DAC84EB49456DFDB719"/>
    <w:rsid w:val="00DF6D20"/>
  </w:style>
  <w:style w:type="paragraph" w:customStyle="1" w:styleId="1408761A82AA4AB2848EEFDFB7B50F73">
    <w:name w:val="1408761A82AA4AB2848EEFDFB7B50F73"/>
    <w:rsid w:val="00DF6D20"/>
  </w:style>
  <w:style w:type="paragraph" w:customStyle="1" w:styleId="F47C7A2BBCE14E60B561B120BE363B58">
    <w:name w:val="F47C7A2BBCE14E60B561B120BE363B58"/>
    <w:rsid w:val="00DF6D20"/>
  </w:style>
  <w:style w:type="paragraph" w:customStyle="1" w:styleId="8A6F0F590BE94E2A9F6883A0DDA71630">
    <w:name w:val="8A6F0F590BE94E2A9F6883A0DDA71630"/>
    <w:rsid w:val="00DF6D20"/>
  </w:style>
  <w:style w:type="paragraph" w:customStyle="1" w:styleId="55870D58FB894249991858F9EA5C148D">
    <w:name w:val="55870D58FB894249991858F9EA5C148D"/>
    <w:rsid w:val="00DF6D20"/>
  </w:style>
  <w:style w:type="paragraph" w:customStyle="1" w:styleId="ABEFC73C00B845D8BDD22638D25B0214">
    <w:name w:val="ABEFC73C00B845D8BDD22638D25B0214"/>
    <w:rsid w:val="00DF6D20"/>
  </w:style>
  <w:style w:type="paragraph" w:customStyle="1" w:styleId="89B8E1448CCA42388D872CD50E401C48">
    <w:name w:val="89B8E1448CCA42388D872CD50E401C48"/>
    <w:rsid w:val="00DF6D20"/>
  </w:style>
  <w:style w:type="paragraph" w:customStyle="1" w:styleId="82B8B4690B564BBF8E5200A61FD307EF">
    <w:name w:val="82B8B4690B564BBF8E5200A61FD307EF"/>
    <w:rsid w:val="00DF6D20"/>
  </w:style>
  <w:style w:type="paragraph" w:customStyle="1" w:styleId="AF91030A99EC47E995AA110B546BC21C">
    <w:name w:val="AF91030A99EC47E995AA110B546BC21C"/>
    <w:rsid w:val="00DF6D20"/>
  </w:style>
  <w:style w:type="paragraph" w:customStyle="1" w:styleId="CFA05D90A6F94232816FF575CD65D8F2">
    <w:name w:val="CFA05D90A6F94232816FF575CD65D8F2"/>
    <w:rsid w:val="00DF6D20"/>
  </w:style>
  <w:style w:type="paragraph" w:customStyle="1" w:styleId="EE77420B188145669131D7307245CAA7">
    <w:name w:val="EE77420B188145669131D7307245CAA7"/>
    <w:rsid w:val="00DF6D20"/>
  </w:style>
  <w:style w:type="paragraph" w:customStyle="1" w:styleId="2D298CE3E8FF4B33AB5AC3C7174E96CD">
    <w:name w:val="2D298CE3E8FF4B33AB5AC3C7174E96CD"/>
    <w:rsid w:val="00DF6D20"/>
  </w:style>
  <w:style w:type="paragraph" w:customStyle="1" w:styleId="D2240A72F1ED4118ACE05106907B8287">
    <w:name w:val="D2240A72F1ED4118ACE05106907B8287"/>
    <w:rsid w:val="00DF6D20"/>
  </w:style>
  <w:style w:type="paragraph" w:customStyle="1" w:styleId="CA83BC7EAE7E4FF38B8C3525BDD39711">
    <w:name w:val="CA83BC7EAE7E4FF38B8C3525BDD39711"/>
    <w:rsid w:val="00DF6D20"/>
  </w:style>
  <w:style w:type="paragraph" w:customStyle="1" w:styleId="A81B6CA750AC421C87C3EEE33A349274">
    <w:name w:val="A81B6CA750AC421C87C3EEE33A349274"/>
    <w:rsid w:val="00DF6D20"/>
  </w:style>
  <w:style w:type="paragraph" w:customStyle="1" w:styleId="9FABE003D9064898A241BF4F1939E03E">
    <w:name w:val="9FABE003D9064898A241BF4F1939E03E"/>
    <w:rsid w:val="00DF6D20"/>
  </w:style>
  <w:style w:type="paragraph" w:customStyle="1" w:styleId="385865148DE24A64AF72FC03885987F6">
    <w:name w:val="385865148DE24A64AF72FC03885987F6"/>
    <w:rsid w:val="00DF6D20"/>
  </w:style>
  <w:style w:type="paragraph" w:customStyle="1" w:styleId="9C1275592539417EA5343594B5155F9D">
    <w:name w:val="9C1275592539417EA5343594B5155F9D"/>
    <w:rsid w:val="00DF6D20"/>
  </w:style>
  <w:style w:type="paragraph" w:customStyle="1" w:styleId="D1F08FC0907D4AAB9A26A6C983B8BEC1">
    <w:name w:val="D1F08FC0907D4AAB9A26A6C983B8BEC1"/>
    <w:rsid w:val="00DF6D20"/>
  </w:style>
  <w:style w:type="paragraph" w:customStyle="1" w:styleId="5EA93FCD8C2E463482E3CAD1398035A3">
    <w:name w:val="5EA93FCD8C2E463482E3CAD1398035A3"/>
    <w:rsid w:val="00DF6D20"/>
  </w:style>
  <w:style w:type="paragraph" w:customStyle="1" w:styleId="04AF1B0051D549BB96015A3B6D94CB73">
    <w:name w:val="04AF1B0051D549BB96015A3B6D94CB73"/>
    <w:rsid w:val="00DF6D20"/>
  </w:style>
  <w:style w:type="paragraph" w:customStyle="1" w:styleId="E5554948B1B34532B769BEDF76ECF99C">
    <w:name w:val="E5554948B1B34532B769BEDF76ECF99C"/>
    <w:rsid w:val="00DF6D20"/>
  </w:style>
  <w:style w:type="paragraph" w:customStyle="1" w:styleId="B2A0572B1B9C410B974A56A73B6995FF">
    <w:name w:val="B2A0572B1B9C410B974A56A73B6995FF"/>
    <w:rsid w:val="00DF6D20"/>
  </w:style>
  <w:style w:type="paragraph" w:customStyle="1" w:styleId="4268F6FACC624BA589B524792B88671C4">
    <w:name w:val="4268F6FACC624BA589B524792B88671C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C0A00462E0B4A37A1D5E09E9CF532E14">
    <w:name w:val="DC0A00462E0B4A37A1D5E09E9CF532E1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081C94EA6CD494185FA7D4E600792474">
    <w:name w:val="A081C94EA6CD494185FA7D4E6007924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F131DC1294B4CF1AA06DD5EC0F6D666">
    <w:name w:val="3F131DC1294B4CF1AA06DD5EC0F6D66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79241F7DA3C43B98E48CEE15F9BCDEE4">
    <w:name w:val="C79241F7DA3C43B98E48CEE15F9BCDEE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20E99A896D4213A6B2146BD62EA9D91">
    <w:name w:val="9420E99A896D4213A6B2146BD62EA9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AA571783D04A39AC68248DBBD5D7C81">
    <w:name w:val="CCAA571783D04A39AC68248DBBD5D7C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25EFE6BF074D559E8F020CA4746DC45">
    <w:name w:val="A225EFE6BF074D559E8F020CA4746DC45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B693C909C6A4992A846D23E8B2F28374">
    <w:name w:val="BB693C909C6A4992A846D23E8B2F2837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89914D66434FD78AB325C0E5BB7D484">
    <w:name w:val="F589914D66434FD78AB325C0E5BB7D48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E6152DFA7294AE9A9302E1ED2937F1C1">
    <w:name w:val="AE6152DFA7294AE9A9302E1ED2937F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AC96E8DE46C4BC59A274E2695AFDFE01">
    <w:name w:val="BAC96E8DE46C4BC59A274E2695AFDFE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DCA68A9C3D243B389475127F76F5F1C1">
    <w:name w:val="4DCA68A9C3D243B389475127F76F5F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0940D6F731F4D6987449CDBC8A69C6B1">
    <w:name w:val="C0940D6F731F4D6987449CDBC8A69C6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1785BD11E324CA2A8B77D120C93BC831">
    <w:name w:val="71785BD11E324CA2A8B77D120C93BC8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0E82A39A6214DB4B3B6A6A325AD8B6E1">
    <w:name w:val="20E82A39A6214DB4B3B6A6A325AD8B6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DBC99D0A0814E10A7E4D90A64F2E92C1">
    <w:name w:val="FDBC99D0A0814E10A7E4D90A64F2E92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C778BB243E747CDAD343FDE75FDE8E11">
    <w:name w:val="4C778BB243E747CDAD343FDE75FDE8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A2978372C747A297A75C28B51ECA811">
    <w:name w:val="A7A2978372C747A297A75C28B51ECA8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CFA2D778884696B1CAA8F15961F4351">
    <w:name w:val="A7CFA2D778884696B1CAA8F15961F43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34B9C764A81447E911F25AB7D69A0BD1">
    <w:name w:val="D34B9C764A81447E911F25AB7D69A0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21090AAD73D45A18CF4EC6ED3B153A81">
    <w:name w:val="A21090AAD73D45A18CF4EC6ED3B153A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C43D91907A04C22B3D383D28AF6678D1">
    <w:name w:val="7C43D91907A04C22B3D383D28AF667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A0610145AAD49A68D86C51307A97B051">
    <w:name w:val="1A0610145AAD49A68D86C51307A97B0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34256CA57224D248DD4F287D3D235501">
    <w:name w:val="434256CA57224D248DD4F287D3D2355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35EE716D394070B7120E4FE895CE531">
    <w:name w:val="2535EE716D394070B7120E4FE895CE5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78D36775BC4F7CAE8E0CF35A309AC91">
    <w:name w:val="8A78D36775BC4F7CAE8E0CF35A309AC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209709E8F34DDD86BFE5653A5F6D251">
    <w:name w:val="A7209709E8F34DDD86BFE5653A5F6D2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5E7936219DD48F0A183B7E18FD924591">
    <w:name w:val="05E7936219DD48F0A183B7E18FD9245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8BD5FEE77554997B678AE64BF76525B1">
    <w:name w:val="D8BD5FEE77554997B678AE64BF76525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892685CF22B4C0688CEBC61F57C792D1">
    <w:name w:val="0892685CF22B4C0688CEBC61F57C792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42B9DD5702A4403A11966765FD0F0761">
    <w:name w:val="B42B9DD5702A4403A11966765FD0F07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991BCF363764B58B12A2FC2B84387911">
    <w:name w:val="5991BCF363764B58B12A2FC2B84387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39B91141054ABB9B3C6C1825F634541">
    <w:name w:val="E939B91141054ABB9B3C6C1825F6345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E71B80138894C69A162A3D089D74A911">
    <w:name w:val="2E71B80138894C69A162A3D089D74A9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2D2CEF8D4094008BF719C9477A78F941">
    <w:name w:val="D2D2CEF8D4094008BF719C9477A78F9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DF9B128263642879EFD97462D785B451">
    <w:name w:val="FDF9B128263642879EFD97462D785B4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2744156D894603A6D1BCCF89D7DA041">
    <w:name w:val="CE2744156D894603A6D1BCCF89D7DA0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DC54AF851594C22AA2621FAED6309D71">
    <w:name w:val="CDC54AF851594C22AA2621FAED6309D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F9623379E343F2A110196A64BC29801">
    <w:name w:val="07F9623379E343F2A110196A64BC298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AEE0184AE534781861D4E4368976D0B1">
    <w:name w:val="5AEE0184AE534781861D4E4368976D0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CD9BDD4830F405FA04EA9CC9DC4AFE51">
    <w:name w:val="0CD9BDD4830F405FA04EA9CC9DC4AFE5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EB64DCAF6C47DC88B4AE5A228A82B01">
    <w:name w:val="8BEB64DCAF6C47DC88B4AE5A228A82B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2FE2EBBA0C94BC2A7D0CEE45537BC4B1">
    <w:name w:val="C2FE2EBBA0C94BC2A7D0CEE45537BC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DFA0E9A1EF4C6A8CBD9D9E02FEF78D1">
    <w:name w:val="CCDFA0E9A1EF4C6A8CBD9D9E02FEF7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596858B56146FCAF2367297AC061431">
    <w:name w:val="89596858B56146FCAF2367297AC0614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06518C3E6B448AC910AA0C8DBCCFFF0">
    <w:name w:val="706518C3E6B448AC910AA0C8DBCCFFF0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FE225D9FE5C416F92699163B7C3FB69">
    <w:name w:val="7FE225D9FE5C416F92699163B7C3FB6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1EF9BEE5BCF43409AF2FFEFF046D1B9">
    <w:name w:val="31EF9BEE5BCF43409AF2FFEFF046D1B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59D56AB3CDC414FBFED237609AABC09">
    <w:name w:val="F59D56AB3CDC414FBFED237609AABC09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A59CC5FB9864A5896BC9DBB5E8255B31">
    <w:name w:val="DA59CC5FB9864A5896BC9DBB5E8255B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09BD9488AD342468F9CBC8E0EB81FD61">
    <w:name w:val="509BD9488AD342468F9CBC8E0EB81FD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F8DDABA8E2B4308AC7B03AD0EF7717E1">
    <w:name w:val="EF8DDABA8E2B4308AC7B03AD0EF7717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96240A9B43A4BFDA6AC85949D5909961">
    <w:name w:val="B96240A9B43A4BFDA6AC85949D59099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DF7D287A44E45BE97020FDF8020CA621">
    <w:name w:val="ADF7D287A44E45BE97020FDF8020CA6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91073E7F1C47D78EA96360A5D591EE1">
    <w:name w:val="8B91073E7F1C47D78EA96360A5D591E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1254B8840724B53898016B7410470B01">
    <w:name w:val="21254B8840724B53898016B7410470B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4F97B6F1C304B008CD157113C792C0B1">
    <w:name w:val="14F97B6F1C304B008CD157113C792C0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861099C87842E5A997A5A501EA432A1">
    <w:name w:val="8A861099C87842E5A997A5A501EA432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FD075151F2D44EA8C9BD72795F7E9181">
    <w:name w:val="0FD075151F2D44EA8C9BD72795F7E9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1810D2988084DF9BDE219D830F4CC581">
    <w:name w:val="11810D2988084DF9BDE219D830F4CC5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E410FD2CECA4C6EAD1A77E611CF796E1">
    <w:name w:val="CE410FD2CECA4C6EAD1A77E611CF796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EF8485D1FB641A18DDF929BA3F3B54F1">
    <w:name w:val="8EF8485D1FB641A18DDF929BA3F3B54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6EEB1539FFC4C2685A4192DF81975201">
    <w:name w:val="86EEB1539FFC4C2685A4192DF819752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DF3AD56811345A38C8E8EDF6D8FB33B1">
    <w:name w:val="1DF3AD56811345A38C8E8EDF6D8FB33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DA42E605D2245CDA8FDCDDF3436DD171">
    <w:name w:val="0DA42E605D2245CDA8FDCDDF3436DD1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59AB09E0E164969A49B521148AFC48C1">
    <w:name w:val="259AB09E0E164969A49B521148AFC48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A7B9A3E004438A8E71072CF237E3C91">
    <w:name w:val="03A7B9A3E004438A8E71072CF237E3C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9B278AAD89449F3B5B23AA216013F5D1">
    <w:name w:val="29B278AAD89449F3B5B23AA216013F5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1468478A3534E4EA1057EF3833F94D91">
    <w:name w:val="C1468478A3534E4EA1057EF3833F94D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904EF90BDD14544A5BFD210A6D1FA6C1">
    <w:name w:val="3904EF90BDD14544A5BFD210A6D1FA6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41C6A66553741E4905C5DA0CB44C5EC1">
    <w:name w:val="A41C6A66553741E4905C5DA0CB44C5E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57C8AE26584F5BA61C0B9428E553CC1">
    <w:name w:val="2D57C8AE26584F5BA61C0B9428E553C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CFAB3049EAC419A8DBB91F4C8A78E3D1">
    <w:name w:val="CCFAB3049EAC419A8DBB91F4C8A78E3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6E056241BA947FA91BAED95F23326E41">
    <w:name w:val="A6E056241BA947FA91BAED95F23326E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46574314D594C11B16AFA65D98A305A1">
    <w:name w:val="D46574314D594C11B16AFA65D98A30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8101E27E06A40F6A40C3AB23217647F1">
    <w:name w:val="D8101E27E06A40F6A40C3AB23217647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BBF9226C39E44C480E2F50D57E99C541">
    <w:name w:val="7BBF9226C39E44C480E2F50D57E99C5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D0385CFA8448DCB5CE0B6184D07E021">
    <w:name w:val="03D0385CFA8448DCB5CE0B6184D07E0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E7F970FA17345F3AB4664EA7DE3665A1">
    <w:name w:val="2E7F970FA17345F3AB4664EA7DE366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FE736BE7883464A94EFBF008EA8FC731">
    <w:name w:val="BFE736BE7883464A94EFBF008EA8FC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714CF1DC840495BA5CCEE893CE897901">
    <w:name w:val="5714CF1DC840495BA5CCEE893CE8979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1F5EBA3311647C1B53F3C654E2F499F1">
    <w:name w:val="61F5EBA3311647C1B53F3C654E2F499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FBA2551171A40E2AE0B52136E7346061">
    <w:name w:val="6FBA2551171A40E2AE0B52136E73460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2E8FA6BE9024A4DA959A53E9685F49D1">
    <w:name w:val="32E8FA6BE9024A4DA959A53E9685F49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1262B8E51548A1A7B89AD0966FDF331">
    <w:name w:val="8B1262B8E51548A1A7B89AD0966FDF3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7CC6E19790C4D6A8EDAFCE3CC9BE9EA1">
    <w:name w:val="77CC6E19790C4D6A8EDAFCE3CC9BE9E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AC588DEA6B24FB1AB948C404D27D0CA1">
    <w:name w:val="9AC588DEA6B24FB1AB948C404D27D0C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E4360C0B57F45F5B64AA754DBF6D0981">
    <w:name w:val="FE4360C0B57F45F5B64AA754DBF6D09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A4156BECBA24D999E0FB7176575E9A91">
    <w:name w:val="0A4156BECBA24D999E0FB7176575E9A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8DC82A0F239458897E0A2A5F0E3B8D81">
    <w:name w:val="78DC82A0F239458897E0A2A5F0E3B8D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D6E1BAC0DE4991B75EA4CBA48FFC431">
    <w:name w:val="2DD6E1BAC0DE4991B75EA4CBA48FFC4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C2EE20CD1854A6EBEA62676F7A0C4181">
    <w:name w:val="FC2EE20CD1854A6EBEA62676F7A0C4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7641FB0794145D38F4730C4FAE157E11">
    <w:name w:val="47641FB0794145D38F4730C4FAE157E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722759D8BDF4491AB0DF51FC6B59B9F1">
    <w:name w:val="A722759D8BDF4491AB0DF51FC6B59B9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E8A28C137D6406FBC6903875566D0981">
    <w:name w:val="FE8A28C137D6406FBC6903875566D09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35B45D2B4AE4EB9B131852A363D50F41">
    <w:name w:val="C35B45D2B4AE4EB9B131852A363D50F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84FAE9988AD437190C4B51FD217550D1">
    <w:name w:val="984FAE9988AD437190C4B51FD217550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0DF52BDCF8647099F570BA56269E92B1">
    <w:name w:val="10DF52BDCF8647099F570BA56269E92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4DFD84984344F2091FFED18DD6C2E5A1">
    <w:name w:val="94DFD84984344F2091FFED18DD6C2E5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1D6D20702874AA2A929D946A17FC88F1">
    <w:name w:val="A1D6D20702874AA2A929D946A17FC88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D4B2C8D14934004B7F2978CBC8FC74B1">
    <w:name w:val="5D4B2C8D14934004B7F2978CBC8FC74B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6419878DA164350B9DCA4065A5C03241">
    <w:name w:val="76419878DA164350B9DCA4065A5C032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8F34F9FBA7C42B1AE49A886C876B6B41">
    <w:name w:val="E8F34F9FBA7C42B1AE49A886C876B6B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8D753D1588B486A9C3D0FCE6780581D1">
    <w:name w:val="68D753D1588B486A9C3D0FCE6780581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C093C6805064BF686196D9AC9D926561">
    <w:name w:val="5C093C6805064BF686196D9AC9D9265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69D8CD68EAC4EE3B3FEA9F413077F871">
    <w:name w:val="669D8CD68EAC4EE3B3FEA9F413077F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8A81EE21C7942D6B1A02387BBC5A5C11">
    <w:name w:val="58A81EE21C7942D6B1A02387BBC5A5C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B5BC3C28FF64870AA9756A71AF103CC1">
    <w:name w:val="8B5BC3C28FF64870AA9756A71AF103C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D9CDEA458DF40A690DCBB6D10CDD2E41">
    <w:name w:val="3D9CDEA458DF40A690DCBB6D10CDD2E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6E357A9D7B744F9B6DF7D31F77A0BBD1">
    <w:name w:val="D6E357A9D7B744F9B6DF7D31F77A0BB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9FB2D903AD3419480A804B7905347BA1">
    <w:name w:val="E9FB2D903AD3419480A804B7905347BA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5DE4D7DF12647EEBECC81E6440C248D1">
    <w:name w:val="35DE4D7DF12647EEBECC81E6440C24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5C04550CBF648E89DFEA0CF6E7CD11E1">
    <w:name w:val="E5C04550CBF648E89DFEA0CF6E7CD11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3F7A78747E247D5B8F7EA10A9A89A091">
    <w:name w:val="93F7A78747E247D5B8F7EA10A9A89A0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2A5CBB1551043419B51690294430F7D1">
    <w:name w:val="22A5CBB1551043419B51690294430F7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6C468BC3ACEE4205BCB2B3FFC97E6F56">
    <w:name w:val="6C468BC3ACEE4205BCB2B3FFC97E6F5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0DA385EEE1F4D518FF738E783D01054">
    <w:name w:val="00DA385EEE1F4D518FF738E783D01054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A219C603F754433A4547DC121D7F0AE">
    <w:name w:val="0A219C603F754433A4547DC121D7F0A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967A8ECA80942D4BFED05F8875493BB">
    <w:name w:val="1967A8ECA80942D4BFED05F8875493BB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35CEFA3A047416F96147160AEE6DFB2">
    <w:name w:val="A35CEFA3A047416F96147160AEE6DFB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A72A93439349CB9E59A4E3C2F80C2E1">
    <w:name w:val="89A72A93439349CB9E59A4E3C2F80C2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8F5EF1F9300434BBF66DD62D0F3F1F61">
    <w:name w:val="B8F5EF1F9300434BBF66DD62D0F3F1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C7518A0E4074F8FB3F8AD9CD5E90A211">
    <w:name w:val="BC7518A0E4074F8FB3F8AD9CD5E90A2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7E2EFECFD22403EBD64F3BF9349A5181">
    <w:name w:val="07E2EFECFD22403EBD64F3BF9349A51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9B836EEB280448FB451BE67B63980FC1">
    <w:name w:val="19B836EEB280448FB451BE67B63980F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205B2DEE34A4644BEC5166D37F4CE241">
    <w:name w:val="0205B2DEE34A4644BEC5166D37F4CE2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47D8D39A6B04DAC84EB49456DFDB7191">
    <w:name w:val="447D8D39A6B04DAC84EB49456DFDB719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1408761A82AA4AB2848EEFDFB7B50F731">
    <w:name w:val="1408761A82AA4AB2848EEFDFB7B50F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47C7A2BBCE14E60B561B120BE363B581">
    <w:name w:val="F47C7A2BBCE14E60B561B120BE363B5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A6F0F590BE94E2A9F6883A0DDA716301">
    <w:name w:val="8A6F0F590BE94E2A9F6883A0DDA71630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5870D58FB894249991858F9EA5C148D1">
    <w:name w:val="55870D58FB894249991858F9EA5C148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BEFC73C00B845D8BDD22638D25B02141">
    <w:name w:val="ABEFC73C00B845D8BDD22638D25B021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9B8E1448CCA42388D872CD50E401C481">
    <w:name w:val="89B8E1448CCA42388D872CD50E401C48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82B8B4690B564BBF8E5200A61FD307EF1">
    <w:name w:val="82B8B4690B564BBF8E5200A61FD307E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F91030A99EC47E995AA110B546BC21C1">
    <w:name w:val="AF91030A99EC47E995AA110B546BC21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FA05D90A6F94232816FF575CD65D8F21">
    <w:name w:val="CFA05D90A6F94232816FF575CD65D8F2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E77420B188145669131D7307245CAA71">
    <w:name w:val="EE77420B188145669131D7307245CAA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2D298CE3E8FF4B33AB5AC3C7174E96CD1">
    <w:name w:val="2D298CE3E8FF4B33AB5AC3C7174E96C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2240A72F1ED4118ACE05106907B82871">
    <w:name w:val="D2240A72F1ED4118ACE05106907B8287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CA83BC7EAE7E4FF38B8C3525BDD397111">
    <w:name w:val="CA83BC7EAE7E4FF38B8C3525BDD3971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A81B6CA750AC421C87C3EEE33A3492741">
    <w:name w:val="A81B6CA750AC421C87C3EEE33A349274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FABE003D9064898A241BF4F1939E03E1">
    <w:name w:val="9FABE003D9064898A241BF4F1939E03E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385865148DE24A64AF72FC03885987F61">
    <w:name w:val="385865148DE24A64AF72FC03885987F6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9C1275592539417EA5343594B5155F9D1">
    <w:name w:val="9C1275592539417EA5343594B5155F9D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4CA6D9BF60754BA9869E7E3061948D7C">
    <w:name w:val="4CA6D9BF60754BA9869E7E3061948D7C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FFB59A0EE05E49CAB6AC7CEA785D08A2">
    <w:name w:val="FFB59A0EE05E49CAB6AC7CEA785D08A2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34D2D1CE7B14430B04C6D93992D6E47">
    <w:name w:val="034D2D1CE7B14430B04C6D93992D6E47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8BE385DFAC34562AE9431CE6D44B0FE">
    <w:name w:val="E8BE385DFAC34562AE9431CE6D44B0FE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7302CB61086446BA8998385BC019E08F">
    <w:name w:val="7302CB61086446BA8998385BC019E08F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1B45776CB1D49CF81CF3C0BC9FA8BF6">
    <w:name w:val="51B45776CB1D49CF81CF3C0BC9FA8BF6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D1F08FC0907D4AAB9A26A6C983B8BEC11">
    <w:name w:val="D1F08FC0907D4AAB9A26A6C983B8BEC1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5EA93FCD8C2E463482E3CAD1398035A31">
    <w:name w:val="5EA93FCD8C2E463482E3CAD1398035A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04AF1B0051D549BB96015A3B6D94CB731">
    <w:name w:val="04AF1B0051D549BB96015A3B6D94CB73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5554948B1B34532B769BEDF76ECF99C1">
    <w:name w:val="E5554948B1B34532B769BEDF76ECF99C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B2A0572B1B9C410B974A56A73B6995FF1">
    <w:name w:val="B2A0572B1B9C410B974A56A73B6995FF1"/>
    <w:rsid w:val="00DF6D20"/>
    <w:pPr>
      <w:spacing w:after="0" w:line="240" w:lineRule="auto"/>
    </w:pPr>
    <w:rPr>
      <w:rFonts w:ascii="Arial" w:eastAsia="Times New Roman" w:hAnsi="Arial" w:cs="Times New Roman"/>
      <w:szCs w:val="24"/>
      <w:lang w:val="en-US" w:eastAsia="en-US"/>
    </w:rPr>
  </w:style>
  <w:style w:type="paragraph" w:customStyle="1" w:styleId="EAB98AB7E0FB45579C98A22A0675E8E6">
    <w:name w:val="EAB98AB7E0FB45579C98A22A0675E8E6"/>
    <w:rsid w:val="000B6383"/>
  </w:style>
  <w:style w:type="paragraph" w:customStyle="1" w:styleId="69D9A58D0CE2420F8A6F608FD3BD7B63">
    <w:name w:val="69D9A58D0CE2420F8A6F608FD3BD7B63"/>
    <w:rsid w:val="000B6383"/>
  </w:style>
  <w:style w:type="paragraph" w:customStyle="1" w:styleId="6F3D9B665EC8498BBCE96FB33152053C">
    <w:name w:val="6F3D9B665EC8498BBCE96FB33152053C"/>
    <w:rsid w:val="000B6383"/>
  </w:style>
  <w:style w:type="paragraph" w:customStyle="1" w:styleId="B81828C97F094A398908CF170868247E">
    <w:name w:val="B81828C97F094A398908CF170868247E"/>
    <w:rsid w:val="000B63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D2177-71CD-4FE4-8CEF-1FA6CFBE5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 Alons</dc:creator>
  <cp:keywords/>
  <dc:description/>
  <cp:lastModifiedBy>Sabrina van de Velde</cp:lastModifiedBy>
  <cp:revision>25</cp:revision>
  <dcterms:created xsi:type="dcterms:W3CDTF">2019-08-08T14:55:00Z</dcterms:created>
  <dcterms:modified xsi:type="dcterms:W3CDTF">2020-04-22T13:52:00Z</dcterms:modified>
</cp:coreProperties>
</file>